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75BE0" w14:textId="3EAAAD24" w:rsidR="00DA4964" w:rsidRDefault="00DA4964" w:rsidP="00DA4964">
      <w:pPr>
        <w:rPr>
          <w:rFonts w:ascii="Calibri" w:hAnsi="Calibri"/>
          <w:b/>
          <w:sz w:val="36"/>
          <w:szCs w:val="36"/>
        </w:rPr>
      </w:pPr>
      <w:bookmarkStart w:id="0" w:name="_Toc231099970"/>
    </w:p>
    <w:p w14:paraId="053C8C5A" w14:textId="17DB3088" w:rsidR="00DA4964" w:rsidRPr="00BC1E6C" w:rsidRDefault="00B05098" w:rsidP="00DA4964">
      <w:pPr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noProof/>
          <w:sz w:val="36"/>
          <w:szCs w:val="36"/>
        </w:rPr>
        <w:drawing>
          <wp:inline distT="0" distB="0" distL="0" distR="0" wp14:anchorId="1392695B" wp14:editId="0D99DF39">
            <wp:extent cx="2562045" cy="25189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14" cy="2522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A4964">
        <w:rPr>
          <w:rFonts w:ascii="Calibri" w:hAnsi="Calibri"/>
          <w:b/>
          <w:sz w:val="36"/>
          <w:szCs w:val="36"/>
        </w:rPr>
        <w:br/>
      </w:r>
      <w:r w:rsidR="00DA4964">
        <w:rPr>
          <w:rFonts w:ascii="Calibri" w:hAnsi="Calibri"/>
          <w:b/>
          <w:sz w:val="36"/>
          <w:szCs w:val="36"/>
        </w:rPr>
        <w:br/>
      </w:r>
      <w:r w:rsidR="00A51CFE">
        <w:rPr>
          <w:rFonts w:ascii="Calibri" w:hAnsi="Calibri"/>
          <w:b/>
          <w:sz w:val="32"/>
          <w:szCs w:val="32"/>
        </w:rPr>
        <w:t>Agenda</w:t>
      </w:r>
      <w:r w:rsidR="00D921AB">
        <w:rPr>
          <w:rFonts w:ascii="Calibri" w:hAnsi="Calibri"/>
          <w:b/>
          <w:sz w:val="32"/>
          <w:szCs w:val="32"/>
        </w:rPr>
        <w:t>:</w:t>
      </w:r>
    </w:p>
    <w:p w14:paraId="7EE1025A" w14:textId="77777777" w:rsidR="00DA4964" w:rsidRPr="00BC1E6C" w:rsidRDefault="00DA4964" w:rsidP="00DA4964">
      <w:pPr>
        <w:rPr>
          <w:rFonts w:ascii="Calibri" w:hAnsi="Calibri"/>
          <w:b/>
          <w:sz w:val="32"/>
          <w:szCs w:val="32"/>
        </w:rPr>
      </w:pPr>
      <w:r w:rsidRPr="00BC1E6C">
        <w:rPr>
          <w:rFonts w:ascii="Calibri" w:hAnsi="Calibri"/>
          <w:b/>
          <w:sz w:val="32"/>
          <w:szCs w:val="32"/>
        </w:rPr>
        <w:t>S</w:t>
      </w:r>
      <w:r w:rsidRPr="00BC1E6C">
        <w:rPr>
          <w:rFonts w:ascii="Calibri" w:hAnsi="Calibri"/>
          <w:b/>
          <w:sz w:val="32"/>
          <w:szCs w:val="32"/>
          <w:vertAlign w:val="superscript"/>
        </w:rPr>
        <w:t>3</w:t>
      </w:r>
      <w:r w:rsidRPr="00BC1E6C">
        <w:rPr>
          <w:rFonts w:ascii="Calibri" w:hAnsi="Calibri"/>
          <w:b/>
          <w:sz w:val="32"/>
          <w:szCs w:val="32"/>
        </w:rPr>
        <w:t>: Success, Strategy, and the Scope of Nursing Leadership: A Series</w:t>
      </w:r>
    </w:p>
    <w:p w14:paraId="1924369A" w14:textId="77777777" w:rsidR="00DA4964" w:rsidRDefault="00DA4964" w:rsidP="00DA4964">
      <w:pPr>
        <w:rPr>
          <w:rFonts w:ascii="Calibri" w:hAnsi="Calibri"/>
          <w:b/>
          <w:sz w:val="36"/>
          <w:szCs w:val="36"/>
        </w:rPr>
      </w:pPr>
    </w:p>
    <w:p w14:paraId="1D4F67D2" w14:textId="0BE3DACA" w:rsidR="00485DD8" w:rsidRDefault="00BB5BB3" w:rsidP="0084092B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Wed</w:t>
      </w:r>
      <w:r w:rsidR="006061C4">
        <w:rPr>
          <w:rFonts w:ascii="Calibri" w:hAnsi="Calibri"/>
          <w:sz w:val="28"/>
          <w:szCs w:val="28"/>
        </w:rPr>
        <w:t>, Feb 1</w:t>
      </w:r>
      <w:r w:rsidR="0084092B" w:rsidRPr="004F2C09">
        <w:rPr>
          <w:rFonts w:ascii="Calibri" w:hAnsi="Calibri"/>
          <w:sz w:val="28"/>
          <w:szCs w:val="28"/>
        </w:rPr>
        <w:t xml:space="preserve">, </w:t>
      </w:r>
      <w:r w:rsidR="00E74A35">
        <w:rPr>
          <w:rFonts w:ascii="Calibri" w:hAnsi="Calibri"/>
          <w:sz w:val="28"/>
          <w:szCs w:val="28"/>
        </w:rPr>
        <w:t>8</w:t>
      </w:r>
      <w:r w:rsidR="00DD3673">
        <w:rPr>
          <w:rFonts w:ascii="Calibri" w:hAnsi="Calibri"/>
          <w:sz w:val="28"/>
          <w:szCs w:val="28"/>
        </w:rPr>
        <w:t>:0</w:t>
      </w:r>
      <w:r w:rsidR="00636CEE">
        <w:rPr>
          <w:rFonts w:ascii="Calibri" w:hAnsi="Calibri"/>
          <w:sz w:val="28"/>
          <w:szCs w:val="28"/>
        </w:rPr>
        <w:t>0</w:t>
      </w:r>
      <w:r w:rsidR="00E74A35">
        <w:rPr>
          <w:rFonts w:ascii="Calibri" w:hAnsi="Calibri"/>
          <w:sz w:val="28"/>
          <w:szCs w:val="28"/>
        </w:rPr>
        <w:t xml:space="preserve"> am – </w:t>
      </w:r>
      <w:r w:rsidR="00C62089">
        <w:rPr>
          <w:rFonts w:ascii="Calibri" w:hAnsi="Calibri"/>
          <w:sz w:val="28"/>
          <w:szCs w:val="28"/>
        </w:rPr>
        <w:t>3:3</w:t>
      </w:r>
      <w:r w:rsidR="00636CEE">
        <w:rPr>
          <w:rFonts w:ascii="Calibri" w:hAnsi="Calibri"/>
          <w:sz w:val="28"/>
          <w:szCs w:val="28"/>
        </w:rPr>
        <w:t>0</w:t>
      </w:r>
      <w:r w:rsidR="00AA56DB" w:rsidRPr="004F2C09">
        <w:rPr>
          <w:rFonts w:ascii="Calibri" w:hAnsi="Calibri"/>
          <w:sz w:val="28"/>
          <w:szCs w:val="28"/>
        </w:rPr>
        <w:t xml:space="preserve"> pm   </w:t>
      </w:r>
      <w:r w:rsidR="0084092B" w:rsidRPr="004F2C09">
        <w:rPr>
          <w:rFonts w:ascii="Calibri" w:hAnsi="Calibri"/>
          <w:sz w:val="28"/>
          <w:szCs w:val="28"/>
        </w:rPr>
        <w:t>Location:</w:t>
      </w:r>
      <w:r w:rsidR="002D2BB7">
        <w:rPr>
          <w:rFonts w:ascii="Calibri" w:hAnsi="Calibri"/>
          <w:sz w:val="28"/>
          <w:szCs w:val="28"/>
        </w:rPr>
        <w:t xml:space="preserve"> </w:t>
      </w:r>
      <w:r w:rsidR="005311B0">
        <w:rPr>
          <w:rFonts w:ascii="Calibri" w:hAnsi="Calibri"/>
          <w:sz w:val="28"/>
          <w:szCs w:val="28"/>
        </w:rPr>
        <w:t xml:space="preserve"> </w:t>
      </w:r>
      <w:r w:rsidR="002D2BB7">
        <w:rPr>
          <w:rFonts w:ascii="Calibri" w:hAnsi="Calibri"/>
          <w:sz w:val="28"/>
          <w:szCs w:val="28"/>
        </w:rPr>
        <w:t>Virtual</w:t>
      </w:r>
    </w:p>
    <w:p w14:paraId="0A4EADC5" w14:textId="405329B5" w:rsidR="002D2EB9" w:rsidRDefault="00D76F5B" w:rsidP="0084092B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Wed, </w:t>
      </w:r>
      <w:r w:rsidR="006061C4">
        <w:rPr>
          <w:rFonts w:ascii="Calibri" w:hAnsi="Calibri"/>
          <w:sz w:val="28"/>
          <w:szCs w:val="28"/>
        </w:rPr>
        <w:t>Feb 8</w:t>
      </w:r>
      <w:r>
        <w:rPr>
          <w:rFonts w:ascii="Calibri" w:hAnsi="Calibri"/>
          <w:sz w:val="28"/>
          <w:szCs w:val="28"/>
        </w:rPr>
        <w:t xml:space="preserve">, </w:t>
      </w:r>
      <w:r w:rsidR="00E74A35">
        <w:rPr>
          <w:rFonts w:ascii="Calibri" w:hAnsi="Calibri"/>
          <w:sz w:val="28"/>
          <w:szCs w:val="28"/>
        </w:rPr>
        <w:t>8</w:t>
      </w:r>
      <w:r w:rsidR="00DD3673">
        <w:rPr>
          <w:rFonts w:ascii="Calibri" w:hAnsi="Calibri"/>
          <w:sz w:val="28"/>
          <w:szCs w:val="28"/>
        </w:rPr>
        <w:t>:0</w:t>
      </w:r>
      <w:r w:rsidR="00636CEE">
        <w:rPr>
          <w:rFonts w:ascii="Calibri" w:hAnsi="Calibri"/>
          <w:sz w:val="28"/>
          <w:szCs w:val="28"/>
        </w:rPr>
        <w:t>0</w:t>
      </w:r>
      <w:r w:rsidR="00E74A35">
        <w:rPr>
          <w:rFonts w:ascii="Calibri" w:hAnsi="Calibri"/>
          <w:sz w:val="28"/>
          <w:szCs w:val="28"/>
        </w:rPr>
        <w:t xml:space="preserve"> am – </w:t>
      </w:r>
      <w:r w:rsidR="00C62089">
        <w:rPr>
          <w:rFonts w:ascii="Calibri" w:hAnsi="Calibri"/>
          <w:sz w:val="28"/>
          <w:szCs w:val="28"/>
        </w:rPr>
        <w:t>3:3</w:t>
      </w:r>
      <w:r w:rsidR="00636CEE">
        <w:rPr>
          <w:rFonts w:ascii="Calibri" w:hAnsi="Calibri"/>
          <w:sz w:val="28"/>
          <w:szCs w:val="28"/>
        </w:rPr>
        <w:t>0</w:t>
      </w:r>
      <w:r w:rsidR="00CA15E9" w:rsidRPr="004F2C09">
        <w:rPr>
          <w:rFonts w:ascii="Calibri" w:hAnsi="Calibri"/>
          <w:sz w:val="28"/>
          <w:szCs w:val="28"/>
        </w:rPr>
        <w:t xml:space="preserve"> pm   Location: </w:t>
      </w:r>
      <w:r w:rsidR="00C703A8">
        <w:rPr>
          <w:rFonts w:ascii="Calibri" w:hAnsi="Calibri"/>
          <w:sz w:val="28"/>
          <w:szCs w:val="28"/>
        </w:rPr>
        <w:t xml:space="preserve"> </w:t>
      </w:r>
      <w:r w:rsidR="002D2BB7">
        <w:rPr>
          <w:rFonts w:ascii="Calibri" w:hAnsi="Calibri"/>
          <w:sz w:val="28"/>
          <w:szCs w:val="28"/>
        </w:rPr>
        <w:t>Virtual</w:t>
      </w:r>
    </w:p>
    <w:p w14:paraId="076D272D" w14:textId="77777777" w:rsidR="00D921AB" w:rsidRPr="00D921AB" w:rsidRDefault="00D921AB" w:rsidP="00DA4964">
      <w:pPr>
        <w:rPr>
          <w:rFonts w:ascii="Calibri" w:hAnsi="Calibri"/>
          <w:sz w:val="32"/>
          <w:szCs w:val="32"/>
        </w:rPr>
      </w:pPr>
    </w:p>
    <w:p w14:paraId="01849D34" w14:textId="77777777" w:rsidR="00D921AB" w:rsidRPr="00D921AB" w:rsidRDefault="00A94F77" w:rsidP="00D921AB">
      <w:pPr>
        <w:rPr>
          <w:rFonts w:ascii="Calibri" w:hAnsi="Calibri"/>
        </w:rPr>
      </w:pPr>
      <w:bookmarkStart w:id="1" w:name="_Hlk80616912"/>
      <w:r>
        <w:rPr>
          <w:rFonts w:ascii="Calibri" w:hAnsi="Calibri"/>
        </w:rPr>
        <w:t>The</w:t>
      </w:r>
      <w:r w:rsidR="00D921AB" w:rsidRPr="00D921AB">
        <w:rPr>
          <w:rFonts w:ascii="Calibri" w:hAnsi="Calibri"/>
        </w:rPr>
        <w:t xml:space="preserve"> S</w:t>
      </w:r>
      <w:r w:rsidR="00D921AB" w:rsidRPr="00D921AB">
        <w:rPr>
          <w:rFonts w:ascii="Calibri" w:hAnsi="Calibri"/>
          <w:vertAlign w:val="superscript"/>
        </w:rPr>
        <w:t>3</w:t>
      </w:r>
      <w:r w:rsidR="00D921AB" w:rsidRPr="00D921AB">
        <w:rPr>
          <w:rFonts w:ascii="Calibri" w:hAnsi="Calibri"/>
        </w:rPr>
        <w:t xml:space="preserve"> series will focus on providing instruction and coaching on practical strategies for the nurse who has been placed in</w:t>
      </w:r>
      <w:r w:rsidR="00E74A35">
        <w:rPr>
          <w:rFonts w:ascii="Calibri" w:hAnsi="Calibri"/>
        </w:rPr>
        <w:t xml:space="preserve"> the new role of Charge Nurse, </w:t>
      </w:r>
      <w:r w:rsidR="00D921AB" w:rsidRPr="00D921AB">
        <w:rPr>
          <w:rFonts w:ascii="Calibri" w:hAnsi="Calibri"/>
        </w:rPr>
        <w:t>Assistant Nurse Manager</w:t>
      </w:r>
      <w:r w:rsidR="00E74A35">
        <w:rPr>
          <w:rFonts w:ascii="Calibri" w:hAnsi="Calibri"/>
        </w:rPr>
        <w:t>, CSL (Clinical Staff Leader) or RSL (Relief Staff Leader</w:t>
      </w:r>
      <w:r w:rsidR="00D921AB" w:rsidRPr="00D921AB">
        <w:rPr>
          <w:rFonts w:ascii="Calibri" w:hAnsi="Calibri"/>
        </w:rPr>
        <w:t>.</w:t>
      </w:r>
      <w:r w:rsidR="00E74A35">
        <w:rPr>
          <w:rFonts w:ascii="Calibri" w:hAnsi="Calibri"/>
        </w:rPr>
        <w:t>)</w:t>
      </w:r>
      <w:r w:rsidR="00DD3673">
        <w:rPr>
          <w:rFonts w:ascii="Calibri" w:hAnsi="Calibri"/>
        </w:rPr>
        <w:t>  This TWO-DAY</w:t>
      </w:r>
      <w:r w:rsidR="00D921AB" w:rsidRPr="00D921AB">
        <w:rPr>
          <w:rFonts w:ascii="Calibri" w:hAnsi="Calibri"/>
        </w:rPr>
        <w:t xml:space="preserve"> course will highlight resources</w:t>
      </w:r>
      <w:r w:rsidR="00E74A35">
        <w:rPr>
          <w:rFonts w:ascii="Calibri" w:hAnsi="Calibri"/>
        </w:rPr>
        <w:t xml:space="preserve"> available within the VUMC system</w:t>
      </w:r>
      <w:r w:rsidR="00D921AB" w:rsidRPr="00D921AB">
        <w:rPr>
          <w:rFonts w:ascii="Calibri" w:hAnsi="Calibri"/>
        </w:rPr>
        <w:t>, communication skills, interpretation of reports and performance evaluations.  The goal of this course is to provide the participant with tools and resources for a successful transition into a nursing leadership role.</w:t>
      </w:r>
    </w:p>
    <w:p w14:paraId="578F7BAD" w14:textId="77777777" w:rsidR="00D921AB" w:rsidRPr="00D921AB" w:rsidRDefault="00D921AB" w:rsidP="00D921AB">
      <w:pPr>
        <w:rPr>
          <w:rFonts w:ascii="Calibri" w:hAnsi="Calibri"/>
        </w:rPr>
      </w:pPr>
    </w:p>
    <w:p w14:paraId="368886FF" w14:textId="77777777" w:rsidR="00D921AB" w:rsidRPr="00D921AB" w:rsidRDefault="00D921AB" w:rsidP="00D921AB">
      <w:pPr>
        <w:rPr>
          <w:rFonts w:ascii="Calibri" w:hAnsi="Calibri"/>
        </w:rPr>
      </w:pPr>
      <w:r w:rsidRPr="00D921AB">
        <w:rPr>
          <w:rFonts w:ascii="Calibri" w:hAnsi="Calibri"/>
        </w:rPr>
        <w:t>While this class is desig</w:t>
      </w:r>
      <w:r w:rsidR="000B44D6">
        <w:rPr>
          <w:rFonts w:ascii="Calibri" w:hAnsi="Calibri"/>
        </w:rPr>
        <w:t xml:space="preserve">ned for the new Charge Nurse, </w:t>
      </w:r>
      <w:r w:rsidRPr="00D921AB">
        <w:rPr>
          <w:rFonts w:ascii="Calibri" w:hAnsi="Calibri"/>
        </w:rPr>
        <w:t>Assistant Nurse Manager,</w:t>
      </w:r>
      <w:r w:rsidR="00E74A35">
        <w:rPr>
          <w:rFonts w:ascii="Calibri" w:hAnsi="Calibri"/>
        </w:rPr>
        <w:t xml:space="preserve"> RSL or CLS, </w:t>
      </w:r>
      <w:r w:rsidRPr="00D921AB">
        <w:rPr>
          <w:rFonts w:ascii="Calibri" w:hAnsi="Calibri"/>
        </w:rPr>
        <w:t>new Nurse Managers as well as front line leaders who have less than a year of experience could also benefit from the content of this course.  Class size will be limited to 25 participants to provide opportunities for small group work and interaction.</w:t>
      </w:r>
      <w:r w:rsidR="005672C7" w:rsidRPr="005672C7">
        <w:rPr>
          <w:rFonts w:ascii="Calibri" w:hAnsi="Calibri"/>
          <w:b/>
          <w:noProof/>
          <w:sz w:val="36"/>
          <w:szCs w:val="36"/>
        </w:rPr>
        <w:t xml:space="preserve"> </w:t>
      </w:r>
    </w:p>
    <w:p w14:paraId="2EAFC033" w14:textId="77777777" w:rsidR="00D921AB" w:rsidRPr="009566A4" w:rsidRDefault="00D921AB" w:rsidP="00DA4964">
      <w:pPr>
        <w:rPr>
          <w:rFonts w:ascii="Calibri" w:hAnsi="Calibri"/>
          <w:sz w:val="32"/>
          <w:szCs w:val="32"/>
        </w:rPr>
      </w:pPr>
    </w:p>
    <w:bookmarkEnd w:id="1"/>
    <w:p w14:paraId="276D3D05" w14:textId="77777777" w:rsidR="00337886" w:rsidRDefault="00337886" w:rsidP="00DA4964">
      <w:pPr>
        <w:rPr>
          <w:rFonts w:ascii="Calibri" w:hAnsi="Calibri"/>
          <w:b/>
          <w:sz w:val="36"/>
          <w:szCs w:val="36"/>
        </w:rPr>
      </w:pPr>
    </w:p>
    <w:p w14:paraId="24CAB026" w14:textId="26FCCEF2" w:rsidR="00DA4964" w:rsidRDefault="00DA4964" w:rsidP="00DA4964">
      <w:pPr>
        <w:rPr>
          <w:rFonts w:ascii="Calibri" w:hAnsi="Calibri"/>
          <w:sz w:val="28"/>
          <w:szCs w:val="28"/>
        </w:rPr>
      </w:pPr>
      <w:r w:rsidRPr="009566A4">
        <w:rPr>
          <w:rFonts w:ascii="Calibri" w:hAnsi="Calibri"/>
          <w:sz w:val="28"/>
          <w:szCs w:val="28"/>
        </w:rPr>
        <w:t>Kelly Ernst, RN, MSN</w:t>
      </w:r>
      <w:r w:rsidR="00D76F5B">
        <w:rPr>
          <w:rFonts w:ascii="Calibri" w:hAnsi="Calibri"/>
          <w:sz w:val="28"/>
          <w:szCs w:val="28"/>
        </w:rPr>
        <w:t>, NPD-BC</w:t>
      </w:r>
    </w:p>
    <w:p w14:paraId="0ED478A6" w14:textId="37623C7F" w:rsidR="00376B17" w:rsidRPr="009566A4" w:rsidRDefault="002912D7" w:rsidP="00DA4964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Regina Stuart</w:t>
      </w:r>
      <w:r w:rsidR="00376B17">
        <w:rPr>
          <w:rFonts w:ascii="Calibri" w:hAnsi="Calibri"/>
          <w:sz w:val="28"/>
          <w:szCs w:val="28"/>
        </w:rPr>
        <w:t xml:space="preserve">, </w:t>
      </w:r>
      <w:r w:rsidR="00225DD4">
        <w:rPr>
          <w:rFonts w:ascii="Calibri" w:hAnsi="Calibri"/>
          <w:sz w:val="28"/>
          <w:szCs w:val="28"/>
        </w:rPr>
        <w:t xml:space="preserve">MBA, </w:t>
      </w:r>
      <w:r w:rsidR="00BF02B1">
        <w:rPr>
          <w:rFonts w:ascii="Calibri" w:hAnsi="Calibri"/>
          <w:sz w:val="28"/>
          <w:szCs w:val="28"/>
        </w:rPr>
        <w:t>Program Manager</w:t>
      </w:r>
    </w:p>
    <w:p w14:paraId="08253FCA" w14:textId="77777777" w:rsidR="00F67587" w:rsidRDefault="00F67587" w:rsidP="00DA4964">
      <w:pPr>
        <w:outlineLvl w:val="0"/>
        <w:rPr>
          <w:rFonts w:ascii="Tw Cen MT Condensed" w:hAnsi="Tw Cen MT Condensed"/>
          <w:b/>
          <w:sz w:val="28"/>
          <w:szCs w:val="28"/>
        </w:rPr>
      </w:pPr>
    </w:p>
    <w:p w14:paraId="180CE6CD" w14:textId="77777777" w:rsidR="00F67587" w:rsidRDefault="00F67587" w:rsidP="00DA4964">
      <w:pPr>
        <w:outlineLvl w:val="0"/>
        <w:rPr>
          <w:rFonts w:ascii="Tw Cen MT Condensed" w:hAnsi="Tw Cen MT Condensed"/>
          <w:b/>
          <w:sz w:val="28"/>
          <w:szCs w:val="28"/>
        </w:rPr>
      </w:pPr>
    </w:p>
    <w:p w14:paraId="41FF05B6" w14:textId="77777777" w:rsidR="003800D5" w:rsidRDefault="003800D5" w:rsidP="00DA4964">
      <w:pPr>
        <w:outlineLvl w:val="0"/>
        <w:rPr>
          <w:rFonts w:ascii="Calibri" w:hAnsi="Calibri"/>
          <w:b/>
        </w:rPr>
      </w:pPr>
    </w:p>
    <w:p w14:paraId="6F8AFCA4" w14:textId="77777777" w:rsidR="00DD6243" w:rsidRPr="005672C7" w:rsidRDefault="00DD6243" w:rsidP="00DA4964">
      <w:pPr>
        <w:outlineLvl w:val="0"/>
        <w:rPr>
          <w:rFonts w:ascii="Calibri" w:hAnsi="Calibri"/>
          <w:sz w:val="28"/>
          <w:szCs w:val="28"/>
        </w:rPr>
      </w:pPr>
      <w:r w:rsidRPr="00DA4964">
        <w:rPr>
          <w:rFonts w:ascii="Calibri" w:hAnsi="Calibri"/>
          <w:b/>
        </w:rPr>
        <w:lastRenderedPageBreak/>
        <w:t>Agenda with Objectives</w:t>
      </w:r>
      <w:bookmarkEnd w:id="0"/>
    </w:p>
    <w:p w14:paraId="420B2480" w14:textId="77777777" w:rsidR="00E24A6C" w:rsidRPr="00DA4964" w:rsidRDefault="00E24A6C" w:rsidP="00DD6243">
      <w:pPr>
        <w:rPr>
          <w:rFonts w:ascii="Calibri" w:hAnsi="Calibri"/>
          <w:b/>
        </w:rPr>
      </w:pPr>
      <w:r w:rsidRPr="00DA4964">
        <w:rPr>
          <w:rFonts w:ascii="Calibri" w:hAnsi="Calibri"/>
          <w:b/>
        </w:rPr>
        <w:t>S</w:t>
      </w:r>
      <w:r w:rsidRPr="00DA4964">
        <w:rPr>
          <w:rFonts w:ascii="Calibri" w:hAnsi="Calibri"/>
          <w:b/>
          <w:vertAlign w:val="superscript"/>
        </w:rPr>
        <w:t>3</w:t>
      </w:r>
      <w:r w:rsidRPr="00DA4964">
        <w:rPr>
          <w:rFonts w:ascii="Calibri" w:hAnsi="Calibri"/>
          <w:b/>
        </w:rPr>
        <w:t>: Success, Strategy, and the Scope of Nursing Leadership: A Series</w:t>
      </w:r>
    </w:p>
    <w:p w14:paraId="40842555" w14:textId="77777777" w:rsidR="00DD6243" w:rsidRPr="00DE7BC1" w:rsidRDefault="00DD6243" w:rsidP="00DD6243">
      <w:pPr>
        <w:rPr>
          <w:rFonts w:ascii="Calibri" w:hAnsi="Calibri"/>
          <w:b/>
          <w:sz w:val="22"/>
          <w:szCs w:val="22"/>
          <w:u w:val="single"/>
        </w:rPr>
      </w:pPr>
    </w:p>
    <w:p w14:paraId="2898F7C3" w14:textId="77777777" w:rsidR="00DD6243" w:rsidRPr="00DA4964" w:rsidRDefault="00DD6243" w:rsidP="00DD6243">
      <w:pPr>
        <w:rPr>
          <w:rFonts w:ascii="Calibri" w:hAnsi="Calibri"/>
          <w:b/>
          <w:u w:val="single"/>
        </w:rPr>
      </w:pPr>
      <w:r w:rsidRPr="00DA4964">
        <w:rPr>
          <w:rFonts w:ascii="Calibri" w:hAnsi="Calibri"/>
          <w:b/>
          <w:u w:val="single"/>
        </w:rPr>
        <w:t>Day 1</w:t>
      </w:r>
      <w:r w:rsidR="00B8389B" w:rsidRPr="00DA4964">
        <w:rPr>
          <w:rFonts w:ascii="Calibri" w:hAnsi="Calibri"/>
          <w:b/>
          <w:u w:val="single"/>
        </w:rPr>
        <w:t>: Taking Charge of Change</w:t>
      </w:r>
    </w:p>
    <w:p w14:paraId="0F65AB11" w14:textId="3B432EAB" w:rsidR="00DD6243" w:rsidRPr="00DE7BC1" w:rsidRDefault="00DD408F" w:rsidP="00DD6243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8:0</w:t>
      </w:r>
      <w:r w:rsidR="00DD6243" w:rsidRPr="00DE7BC1">
        <w:rPr>
          <w:rFonts w:ascii="Calibri" w:hAnsi="Calibri"/>
          <w:i/>
          <w:sz w:val="22"/>
          <w:szCs w:val="22"/>
        </w:rPr>
        <w:t xml:space="preserve">0 a.m. – </w:t>
      </w:r>
      <w:r w:rsidR="00057D31">
        <w:rPr>
          <w:rFonts w:ascii="Calibri" w:hAnsi="Calibri"/>
          <w:i/>
          <w:sz w:val="22"/>
          <w:szCs w:val="22"/>
        </w:rPr>
        <w:t>3:30</w:t>
      </w:r>
      <w:r w:rsidR="00CB4E8D">
        <w:rPr>
          <w:rFonts w:ascii="Calibri" w:hAnsi="Calibri"/>
          <w:i/>
          <w:sz w:val="22"/>
          <w:szCs w:val="22"/>
        </w:rPr>
        <w:t xml:space="preserve"> </w:t>
      </w:r>
      <w:r w:rsidR="00DD6243" w:rsidRPr="00DE7BC1">
        <w:rPr>
          <w:rFonts w:ascii="Calibri" w:hAnsi="Calibri"/>
          <w:i/>
          <w:sz w:val="22"/>
          <w:szCs w:val="22"/>
        </w:rPr>
        <w:t>p.m.</w:t>
      </w:r>
    </w:p>
    <w:p w14:paraId="4A6059A2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</w:p>
    <w:p w14:paraId="6D5B6701" w14:textId="77777777" w:rsidR="00DD6243" w:rsidRPr="003B28E7" w:rsidRDefault="00DD6243" w:rsidP="00DD6243">
      <w:pPr>
        <w:ind w:left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Introduction and Welcome</w:t>
      </w:r>
    </w:p>
    <w:p w14:paraId="668B7252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0EAD8F6E" w14:textId="77777777" w:rsidR="00DD6243" w:rsidRPr="005567BF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5567BF">
        <w:rPr>
          <w:rFonts w:ascii="Calibri" w:hAnsi="Calibri"/>
          <w:i/>
          <w:sz w:val="22"/>
          <w:szCs w:val="22"/>
        </w:rPr>
        <w:tab/>
        <w:t xml:space="preserve">Time: </w:t>
      </w:r>
      <w:r w:rsidR="005567BF" w:rsidRPr="005567BF">
        <w:rPr>
          <w:rFonts w:ascii="Calibri" w:hAnsi="Calibri"/>
          <w:i/>
          <w:sz w:val="22"/>
          <w:szCs w:val="22"/>
        </w:rPr>
        <w:t>8</w:t>
      </w:r>
      <w:r w:rsidRPr="005567BF">
        <w:rPr>
          <w:rFonts w:ascii="Calibri" w:hAnsi="Calibri"/>
          <w:i/>
          <w:sz w:val="22"/>
          <w:szCs w:val="22"/>
        </w:rPr>
        <w:t>:</w:t>
      </w:r>
      <w:r w:rsidR="00DD408F">
        <w:rPr>
          <w:rFonts w:ascii="Calibri" w:hAnsi="Calibri"/>
          <w:i/>
          <w:sz w:val="22"/>
          <w:szCs w:val="22"/>
        </w:rPr>
        <w:t>0</w:t>
      </w:r>
      <w:r w:rsidR="005567BF" w:rsidRPr="005567BF">
        <w:rPr>
          <w:rFonts w:ascii="Calibri" w:hAnsi="Calibri"/>
          <w:i/>
          <w:sz w:val="22"/>
          <w:szCs w:val="22"/>
        </w:rPr>
        <w:t>0</w:t>
      </w:r>
      <w:r w:rsidRPr="005567BF">
        <w:rPr>
          <w:rFonts w:ascii="Calibri" w:hAnsi="Calibri"/>
          <w:i/>
          <w:sz w:val="22"/>
          <w:szCs w:val="22"/>
        </w:rPr>
        <w:t xml:space="preserve"> a.m. –</w:t>
      </w:r>
      <w:r w:rsidR="005567BF" w:rsidRPr="005567BF">
        <w:rPr>
          <w:rFonts w:ascii="Calibri" w:hAnsi="Calibri"/>
          <w:i/>
          <w:sz w:val="22"/>
          <w:szCs w:val="22"/>
        </w:rPr>
        <w:t xml:space="preserve"> 8</w:t>
      </w:r>
      <w:r w:rsidRPr="005567BF">
        <w:rPr>
          <w:rFonts w:ascii="Calibri" w:hAnsi="Calibri"/>
          <w:i/>
          <w:sz w:val="22"/>
          <w:szCs w:val="22"/>
        </w:rPr>
        <w:t>:</w:t>
      </w:r>
      <w:r w:rsidR="00DD408F">
        <w:rPr>
          <w:rFonts w:ascii="Calibri" w:hAnsi="Calibri"/>
          <w:i/>
          <w:sz w:val="22"/>
          <w:szCs w:val="22"/>
        </w:rPr>
        <w:t>1</w:t>
      </w:r>
      <w:r w:rsidR="005567BF" w:rsidRPr="005567BF">
        <w:rPr>
          <w:rFonts w:ascii="Calibri" w:hAnsi="Calibri"/>
          <w:i/>
          <w:sz w:val="22"/>
          <w:szCs w:val="22"/>
        </w:rPr>
        <w:t>5</w:t>
      </w:r>
      <w:r w:rsidRPr="005567BF">
        <w:rPr>
          <w:rFonts w:ascii="Calibri" w:hAnsi="Calibri"/>
          <w:i/>
          <w:sz w:val="22"/>
          <w:szCs w:val="22"/>
        </w:rPr>
        <w:t xml:space="preserve"> a.m. (15 minutes)</w:t>
      </w:r>
    </w:p>
    <w:p w14:paraId="24618AA9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</w:p>
    <w:p w14:paraId="4D114C9C" w14:textId="77777777" w:rsidR="00DD6243" w:rsidRPr="003B28E7" w:rsidRDefault="00B8389B" w:rsidP="00DD6243">
      <w:pPr>
        <w:ind w:left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It’s Who We Are; It’s What We Do</w:t>
      </w:r>
      <w:r w:rsidR="00107AE1" w:rsidRPr="003B28E7">
        <w:rPr>
          <w:rFonts w:ascii="Calibri" w:hAnsi="Calibri"/>
          <w:b/>
          <w:sz w:val="28"/>
          <w:szCs w:val="28"/>
        </w:rPr>
        <w:t xml:space="preserve"> </w:t>
      </w:r>
    </w:p>
    <w:p w14:paraId="2BB4E6FF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Facilitator: Kelly</w:t>
      </w:r>
      <w:r>
        <w:rPr>
          <w:rFonts w:ascii="Calibri" w:hAnsi="Calibri"/>
          <w:i/>
          <w:sz w:val="22"/>
          <w:szCs w:val="22"/>
        </w:rPr>
        <w:t xml:space="preserve"> Ernst</w:t>
      </w:r>
    </w:p>
    <w:p w14:paraId="560E94CF" w14:textId="7950CBD0" w:rsidR="00DD6243" w:rsidRPr="00DE7BC1" w:rsidRDefault="00DD408F" w:rsidP="00DD6243">
      <w:pPr>
        <w:ind w:left="36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Time: 8:1</w:t>
      </w:r>
      <w:r w:rsidR="008F5420">
        <w:rPr>
          <w:rFonts w:ascii="Calibri" w:hAnsi="Calibri"/>
          <w:i/>
          <w:sz w:val="22"/>
          <w:szCs w:val="22"/>
        </w:rPr>
        <w:t xml:space="preserve">5 a.m. – </w:t>
      </w:r>
      <w:r w:rsidR="00D54933">
        <w:rPr>
          <w:rFonts w:ascii="Calibri" w:hAnsi="Calibri"/>
          <w:i/>
          <w:sz w:val="22"/>
          <w:szCs w:val="22"/>
        </w:rPr>
        <w:t>9:</w:t>
      </w:r>
      <w:r w:rsidR="00DA3AA8">
        <w:rPr>
          <w:rFonts w:ascii="Calibri" w:hAnsi="Calibri"/>
          <w:i/>
          <w:sz w:val="22"/>
          <w:szCs w:val="22"/>
        </w:rPr>
        <w:t>20</w:t>
      </w:r>
      <w:r w:rsidR="00DD6243" w:rsidRPr="00DE7BC1">
        <w:rPr>
          <w:rFonts w:ascii="Calibri" w:hAnsi="Calibri"/>
          <w:i/>
          <w:sz w:val="22"/>
          <w:szCs w:val="22"/>
        </w:rPr>
        <w:t xml:space="preserve"> a.m. (</w:t>
      </w:r>
      <w:r w:rsidR="00DA3AA8">
        <w:rPr>
          <w:rFonts w:ascii="Calibri" w:hAnsi="Calibri"/>
          <w:i/>
          <w:sz w:val="22"/>
          <w:szCs w:val="22"/>
        </w:rPr>
        <w:t>65</w:t>
      </w:r>
      <w:r w:rsidR="00DD6243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086FB0AE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3FD9B0C5" w14:textId="1EE91666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List two organizational </w:t>
      </w:r>
      <w:r w:rsidR="00DA3AA8">
        <w:rPr>
          <w:rFonts w:ascii="Calibri" w:hAnsi="Calibri"/>
          <w:sz w:val="22"/>
          <w:szCs w:val="22"/>
        </w:rPr>
        <w:t>goal</w:t>
      </w:r>
      <w:r w:rsidRPr="00DE7BC1">
        <w:rPr>
          <w:rFonts w:ascii="Calibri" w:hAnsi="Calibri"/>
          <w:sz w:val="22"/>
          <w:szCs w:val="22"/>
        </w:rPr>
        <w:t>s for this year</w:t>
      </w:r>
    </w:p>
    <w:p w14:paraId="1D5F39D4" w14:textId="77777777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List two safety initiatives that directly relate to your unit or area</w:t>
      </w:r>
    </w:p>
    <w:p w14:paraId="693A3FB2" w14:textId="77777777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Name one specific nursing quality pillar goal</w:t>
      </w:r>
    </w:p>
    <w:p w14:paraId="7BF0CE3B" w14:textId="4D3F8D82" w:rsidR="00DD6243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the role of the Charge Nurse and/or Assistant Manager</w:t>
      </w:r>
      <w:r w:rsidR="002B29E7">
        <w:rPr>
          <w:rFonts w:ascii="Calibri" w:hAnsi="Calibri"/>
          <w:sz w:val="22"/>
          <w:szCs w:val="22"/>
        </w:rPr>
        <w:t xml:space="preserve"> or CSL/RSL</w:t>
      </w:r>
      <w:r w:rsidRPr="00DE7BC1">
        <w:rPr>
          <w:rFonts w:ascii="Calibri" w:hAnsi="Calibri"/>
          <w:sz w:val="22"/>
          <w:szCs w:val="22"/>
        </w:rPr>
        <w:t xml:space="preserve"> in ensuring organizational goals are met</w:t>
      </w:r>
    </w:p>
    <w:p w14:paraId="31911E66" w14:textId="646798F5" w:rsidR="00DA3AA8" w:rsidRPr="00DE7BC1" w:rsidRDefault="00DA3AA8" w:rsidP="00DA3AA8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Describe two </w:t>
      </w:r>
      <w:r>
        <w:rPr>
          <w:rFonts w:ascii="Calibri" w:hAnsi="Calibri"/>
          <w:sz w:val="22"/>
          <w:szCs w:val="22"/>
        </w:rPr>
        <w:t>strategies to promote engagement</w:t>
      </w:r>
      <w:r w:rsidRPr="00DE7BC1">
        <w:rPr>
          <w:rFonts w:ascii="Calibri" w:hAnsi="Calibri"/>
          <w:sz w:val="22"/>
          <w:szCs w:val="22"/>
        </w:rPr>
        <w:t xml:space="preserve"> and how you can </w:t>
      </w:r>
      <w:r>
        <w:rPr>
          <w:rFonts w:ascii="Calibri" w:hAnsi="Calibri"/>
          <w:sz w:val="22"/>
          <w:szCs w:val="22"/>
        </w:rPr>
        <w:t>accomplish</w:t>
      </w:r>
      <w:r w:rsidRPr="00DE7BC1">
        <w:rPr>
          <w:rFonts w:ascii="Calibri" w:hAnsi="Calibri"/>
          <w:sz w:val="22"/>
          <w:szCs w:val="22"/>
        </w:rPr>
        <w:t xml:space="preserve"> them over the next year</w:t>
      </w:r>
    </w:p>
    <w:p w14:paraId="79A45D02" w14:textId="77777777" w:rsidR="00DA3AA8" w:rsidRPr="00DE7BC1" w:rsidRDefault="00DA3AA8" w:rsidP="00DA3AA8">
      <w:pPr>
        <w:ind w:left="1800"/>
        <w:rPr>
          <w:rFonts w:ascii="Calibri" w:hAnsi="Calibri"/>
          <w:sz w:val="22"/>
          <w:szCs w:val="22"/>
        </w:rPr>
      </w:pPr>
    </w:p>
    <w:p w14:paraId="6024B055" w14:textId="15E2AA01" w:rsidR="00DD6243" w:rsidRDefault="00086DDF" w:rsidP="00086DDF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  <w:t xml:space="preserve">Time:  9:20 – 9:25 </w:t>
      </w:r>
      <w:r w:rsidR="00DD314C">
        <w:rPr>
          <w:rFonts w:ascii="Calibri" w:hAnsi="Calibri"/>
          <w:sz w:val="22"/>
          <w:szCs w:val="22"/>
        </w:rPr>
        <w:t>a.m.</w:t>
      </w:r>
      <w:r>
        <w:rPr>
          <w:rFonts w:ascii="Calibri" w:hAnsi="Calibri"/>
          <w:sz w:val="22"/>
          <w:szCs w:val="22"/>
        </w:rPr>
        <w:t xml:space="preserve">  (5 minutes)</w:t>
      </w:r>
    </w:p>
    <w:p w14:paraId="2770917E" w14:textId="77777777" w:rsidR="00086DDF" w:rsidRPr="00DE7BC1" w:rsidRDefault="00086DDF" w:rsidP="00086DDF">
      <w:pPr>
        <w:ind w:left="360"/>
        <w:rPr>
          <w:rFonts w:ascii="Calibri" w:hAnsi="Calibri"/>
          <w:sz w:val="22"/>
          <w:szCs w:val="22"/>
        </w:rPr>
      </w:pPr>
    </w:p>
    <w:p w14:paraId="7A8D934D" w14:textId="77777777" w:rsidR="00DD6243" w:rsidRPr="003B28E7" w:rsidRDefault="00DD6243" w:rsidP="00DD6243">
      <w:pPr>
        <w:ind w:left="360"/>
        <w:rPr>
          <w:rFonts w:ascii="Calibri" w:hAnsi="Calibri"/>
          <w:b/>
          <w:color w:val="FF0000"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Hopes and Concerns </w:t>
      </w:r>
    </w:p>
    <w:p w14:paraId="2458FCCA" w14:textId="77777777" w:rsidR="00DD6243" w:rsidRPr="00DE7BC1" w:rsidRDefault="00DD6243" w:rsidP="00DD6243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04E6A921" w14:textId="5D524222" w:rsidR="00DD6243" w:rsidRPr="00DE7BC1" w:rsidRDefault="00D54933" w:rsidP="00DD6243">
      <w:pPr>
        <w:ind w:left="36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Time: 9:</w:t>
      </w:r>
      <w:r w:rsidR="00DA3AA8">
        <w:rPr>
          <w:rFonts w:ascii="Calibri" w:hAnsi="Calibri"/>
          <w:i/>
          <w:sz w:val="22"/>
          <w:szCs w:val="22"/>
        </w:rPr>
        <w:t>2</w:t>
      </w:r>
      <w:r w:rsidR="00086DDF">
        <w:rPr>
          <w:rFonts w:ascii="Calibri" w:hAnsi="Calibri"/>
          <w:i/>
          <w:sz w:val="22"/>
          <w:szCs w:val="22"/>
        </w:rPr>
        <w:t>5</w:t>
      </w:r>
      <w:r w:rsidR="00DD6243" w:rsidRPr="00DE7BC1">
        <w:rPr>
          <w:rFonts w:ascii="Calibri" w:hAnsi="Calibri"/>
          <w:i/>
          <w:sz w:val="22"/>
          <w:szCs w:val="22"/>
        </w:rPr>
        <w:t xml:space="preserve"> a.m. –</w:t>
      </w:r>
      <w:r>
        <w:rPr>
          <w:rFonts w:ascii="Calibri" w:hAnsi="Calibri"/>
          <w:i/>
          <w:sz w:val="22"/>
          <w:szCs w:val="22"/>
        </w:rPr>
        <w:t xml:space="preserve"> </w:t>
      </w:r>
      <w:r w:rsidR="00086DDF">
        <w:rPr>
          <w:rFonts w:ascii="Calibri" w:hAnsi="Calibri"/>
          <w:i/>
          <w:sz w:val="22"/>
          <w:szCs w:val="22"/>
        </w:rPr>
        <w:t>10</w:t>
      </w:r>
      <w:r w:rsidR="00E74A35">
        <w:rPr>
          <w:rFonts w:ascii="Calibri" w:hAnsi="Calibri"/>
          <w:i/>
          <w:sz w:val="22"/>
          <w:szCs w:val="22"/>
        </w:rPr>
        <w:t xml:space="preserve"> a.m. (3</w:t>
      </w:r>
      <w:r w:rsidR="00DD408F">
        <w:rPr>
          <w:rFonts w:ascii="Calibri" w:hAnsi="Calibri"/>
          <w:i/>
          <w:sz w:val="22"/>
          <w:szCs w:val="22"/>
        </w:rPr>
        <w:t>5</w:t>
      </w:r>
      <w:r w:rsidR="00DD6243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1FF2FF01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b/>
          <w:color w:val="FF0000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482D7CB0" w14:textId="4C3E4B9D" w:rsidR="00DD6243" w:rsidRPr="00DE7BC1" w:rsidRDefault="00DA3AA8" w:rsidP="00DD6243">
      <w:pPr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</w:t>
      </w:r>
      <w:r w:rsidR="00DD6243" w:rsidRPr="00DE7BC1">
        <w:rPr>
          <w:rFonts w:ascii="Calibri" w:hAnsi="Calibri"/>
          <w:sz w:val="22"/>
          <w:szCs w:val="22"/>
        </w:rPr>
        <w:t>dentify hopes and concerns for your role</w:t>
      </w:r>
    </w:p>
    <w:p w14:paraId="1415560A" w14:textId="77777777" w:rsidR="00DD6243" w:rsidRDefault="00DD6243" w:rsidP="00DD6243">
      <w:pPr>
        <w:numPr>
          <w:ilvl w:val="0"/>
          <w:numId w:val="1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and discuss expectations and anxieties related to this new role</w:t>
      </w:r>
    </w:p>
    <w:p w14:paraId="119278E7" w14:textId="77777777" w:rsidR="00DD6243" w:rsidRDefault="00DD6243" w:rsidP="00DD6243">
      <w:pPr>
        <w:rPr>
          <w:rFonts w:ascii="Calibri" w:hAnsi="Calibri"/>
          <w:sz w:val="22"/>
          <w:szCs w:val="22"/>
        </w:rPr>
      </w:pPr>
    </w:p>
    <w:p w14:paraId="3B350365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</w:p>
    <w:p w14:paraId="7BD00C7C" w14:textId="4BBF7966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="00DD408F">
        <w:rPr>
          <w:rFonts w:ascii="Calibri" w:hAnsi="Calibri"/>
          <w:i/>
          <w:sz w:val="22"/>
          <w:szCs w:val="22"/>
        </w:rPr>
        <w:t xml:space="preserve">Time: </w:t>
      </w:r>
      <w:r w:rsidR="00086DDF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 w:rsidR="00D54933">
        <w:rPr>
          <w:rFonts w:ascii="Calibri" w:hAnsi="Calibri"/>
          <w:i/>
          <w:sz w:val="22"/>
          <w:szCs w:val="22"/>
        </w:rPr>
        <w:t>10:</w:t>
      </w:r>
      <w:r w:rsidR="002B29E7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(</w:t>
      </w:r>
      <w:r w:rsidR="00E83861">
        <w:rPr>
          <w:rFonts w:ascii="Calibri" w:hAnsi="Calibri"/>
          <w:i/>
          <w:sz w:val="22"/>
          <w:szCs w:val="22"/>
        </w:rPr>
        <w:t>1</w:t>
      </w:r>
      <w:r w:rsidR="00086DDF">
        <w:rPr>
          <w:rFonts w:ascii="Calibri" w:hAnsi="Calibri"/>
          <w:i/>
          <w:sz w:val="22"/>
          <w:szCs w:val="22"/>
        </w:rPr>
        <w:t>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77BE63B" w14:textId="77777777" w:rsidR="00DD6243" w:rsidRPr="00DE7BC1" w:rsidRDefault="00DD6243" w:rsidP="00DD6243">
      <w:pPr>
        <w:rPr>
          <w:rFonts w:ascii="Calibri" w:hAnsi="Calibri"/>
          <w:sz w:val="22"/>
          <w:szCs w:val="22"/>
        </w:rPr>
      </w:pPr>
    </w:p>
    <w:p w14:paraId="673C68EE" w14:textId="77777777" w:rsidR="00DD6243" w:rsidRPr="003B28E7" w:rsidRDefault="00B8389B" w:rsidP="00DD6243">
      <w:pPr>
        <w:ind w:firstLine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Effective Role Transition: It’s Where We’re Going</w:t>
      </w:r>
    </w:p>
    <w:p w14:paraId="13926A46" w14:textId="77777777" w:rsidR="00DD6243" w:rsidRPr="00DE7BC1" w:rsidRDefault="00DD6243" w:rsidP="00DD6243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 w:rsidR="009F2931">
        <w:rPr>
          <w:rFonts w:ascii="Calibri" w:hAnsi="Calibri"/>
          <w:i/>
          <w:sz w:val="22"/>
          <w:szCs w:val="22"/>
        </w:rPr>
        <w:t>Kelly Ernst</w:t>
      </w:r>
    </w:p>
    <w:p w14:paraId="7303C3E9" w14:textId="6B0CA089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ab/>
        <w:t xml:space="preserve">Time: </w:t>
      </w:r>
      <w:r w:rsidR="00D54933">
        <w:rPr>
          <w:rFonts w:ascii="Calibri" w:hAnsi="Calibri"/>
          <w:i/>
          <w:sz w:val="22"/>
          <w:szCs w:val="22"/>
        </w:rPr>
        <w:t>10:</w:t>
      </w:r>
      <w:r w:rsidR="00057D31">
        <w:rPr>
          <w:rFonts w:ascii="Calibri" w:hAnsi="Calibri"/>
          <w:i/>
          <w:sz w:val="22"/>
          <w:szCs w:val="22"/>
        </w:rPr>
        <w:t>10</w:t>
      </w:r>
      <w:r w:rsidR="00D54933">
        <w:rPr>
          <w:rFonts w:ascii="Calibri" w:hAnsi="Calibri"/>
          <w:i/>
          <w:sz w:val="22"/>
          <w:szCs w:val="22"/>
        </w:rPr>
        <w:t xml:space="preserve"> – 10:</w:t>
      </w:r>
      <w:r w:rsidR="00DA3AA8">
        <w:rPr>
          <w:rFonts w:ascii="Calibri" w:hAnsi="Calibri"/>
          <w:i/>
          <w:sz w:val="22"/>
          <w:szCs w:val="22"/>
        </w:rPr>
        <w:t>5</w:t>
      </w:r>
      <w:r w:rsidR="00057D31">
        <w:rPr>
          <w:rFonts w:ascii="Calibri" w:hAnsi="Calibri"/>
          <w:i/>
          <w:sz w:val="22"/>
          <w:szCs w:val="22"/>
        </w:rPr>
        <w:t>0</w:t>
      </w:r>
      <w:r w:rsidR="00D54933">
        <w:rPr>
          <w:rFonts w:ascii="Calibri" w:hAnsi="Calibri"/>
          <w:i/>
          <w:sz w:val="22"/>
          <w:szCs w:val="22"/>
        </w:rPr>
        <w:t xml:space="preserve"> a.m. (4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27FC298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b/>
          <w:color w:val="FF0000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2A59324A" w14:textId="77777777" w:rsidR="00DD6243" w:rsidRPr="00DE7BC1" w:rsidRDefault="00DD6243" w:rsidP="00DD6243">
      <w:pPr>
        <w:numPr>
          <w:ilvl w:val="0"/>
          <w:numId w:val="3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key differences and challenges of transition from peer to leader and role model, and for each key challenge, identify at least one adjustment technique</w:t>
      </w:r>
    </w:p>
    <w:p w14:paraId="3AEAF81B" w14:textId="77777777" w:rsidR="00DD6243" w:rsidRPr="00DE7BC1" w:rsidRDefault="00DD6243" w:rsidP="00DD6243">
      <w:pPr>
        <w:numPr>
          <w:ilvl w:val="0"/>
          <w:numId w:val="3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Apply methods for balancing staff and patient needs</w:t>
      </w:r>
    </w:p>
    <w:p w14:paraId="68678B88" w14:textId="77777777" w:rsidR="00DD6243" w:rsidRPr="00DE7BC1" w:rsidRDefault="00DD6243" w:rsidP="00DD6243">
      <w:pPr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Recognize and apply the appropriate leadership technique for a given situation </w:t>
      </w:r>
    </w:p>
    <w:p w14:paraId="6760E241" w14:textId="77777777" w:rsidR="00DD6243" w:rsidRPr="00DE7BC1" w:rsidRDefault="00DD6243" w:rsidP="00DD6243">
      <w:pPr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Recognize and apply appropriate problem-solving techniques for a given situation</w:t>
      </w:r>
    </w:p>
    <w:p w14:paraId="0AD4CF81" w14:textId="3C35B2F1" w:rsidR="00F67587" w:rsidRDefault="00F67587" w:rsidP="00BB774F">
      <w:pPr>
        <w:rPr>
          <w:rFonts w:ascii="Calibri" w:hAnsi="Calibri"/>
          <w:i/>
          <w:sz w:val="22"/>
          <w:szCs w:val="22"/>
        </w:rPr>
      </w:pPr>
    </w:p>
    <w:p w14:paraId="793949F6" w14:textId="77777777" w:rsidR="00057D31" w:rsidRPr="00DE7BC1" w:rsidRDefault="00057D31" w:rsidP="00057D31">
      <w:pPr>
        <w:ind w:left="36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</w:p>
    <w:p w14:paraId="25D767AB" w14:textId="51365D54" w:rsidR="00057D31" w:rsidRPr="00DE7BC1" w:rsidRDefault="00057D31" w:rsidP="00057D31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10:50</w:t>
      </w:r>
      <w:r w:rsidRPr="00DE7BC1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 xml:space="preserve">– 10:55 </w:t>
      </w:r>
      <w:r w:rsidRPr="00DE7BC1">
        <w:rPr>
          <w:rFonts w:ascii="Calibri" w:hAnsi="Calibri"/>
          <w:i/>
          <w:sz w:val="22"/>
          <w:szCs w:val="22"/>
        </w:rPr>
        <w:t>a.m. 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31EA1FD" w14:textId="77777777" w:rsidR="00057D31" w:rsidRDefault="00057D31" w:rsidP="00BB774F">
      <w:pPr>
        <w:rPr>
          <w:rFonts w:ascii="Calibri" w:hAnsi="Calibri"/>
          <w:i/>
          <w:sz w:val="22"/>
          <w:szCs w:val="22"/>
        </w:rPr>
      </w:pPr>
    </w:p>
    <w:p w14:paraId="21292CF4" w14:textId="77777777" w:rsidR="00F67587" w:rsidRDefault="00F67587" w:rsidP="00BB774F">
      <w:pPr>
        <w:rPr>
          <w:rFonts w:ascii="Calibri" w:hAnsi="Calibri"/>
          <w:i/>
          <w:sz w:val="22"/>
          <w:szCs w:val="22"/>
        </w:rPr>
      </w:pPr>
    </w:p>
    <w:p w14:paraId="141CF42E" w14:textId="77777777" w:rsidR="003800D5" w:rsidRPr="003B28E7" w:rsidRDefault="003800D5" w:rsidP="003800D5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Teamwork: The Art of Dynamic Communication</w:t>
      </w:r>
      <w:r>
        <w:rPr>
          <w:rFonts w:ascii="Calibri" w:hAnsi="Calibri"/>
          <w:b/>
          <w:sz w:val="22"/>
          <w:szCs w:val="22"/>
        </w:rPr>
        <w:t xml:space="preserve"> in </w:t>
      </w:r>
      <w:r w:rsidRPr="003B28E7">
        <w:rPr>
          <w:rFonts w:ascii="Calibri" w:hAnsi="Calibri"/>
          <w:b/>
          <w:sz w:val="22"/>
          <w:szCs w:val="22"/>
        </w:rPr>
        <w:t>Promoting Positive Performance</w:t>
      </w:r>
    </w:p>
    <w:p w14:paraId="35D0355F" w14:textId="77777777" w:rsidR="003800D5" w:rsidRPr="003B28E7" w:rsidRDefault="003800D5" w:rsidP="003800D5">
      <w:pPr>
        <w:ind w:firstLine="36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ab/>
        <w:t>in the Workplace</w:t>
      </w:r>
    </w:p>
    <w:p w14:paraId="0F9C3AE2" w14:textId="029278FE" w:rsidR="003800D5" w:rsidRDefault="003800D5" w:rsidP="009B05CA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 xml:space="preserve">Joey Qualls, </w:t>
      </w:r>
      <w:r w:rsidR="00B13745">
        <w:rPr>
          <w:rFonts w:ascii="Calibri" w:hAnsi="Calibri"/>
          <w:i/>
          <w:sz w:val="22"/>
          <w:szCs w:val="22"/>
        </w:rPr>
        <w:t>Learning and Development</w:t>
      </w:r>
    </w:p>
    <w:p w14:paraId="778B9A82" w14:textId="35A6A056" w:rsidR="009B05CA" w:rsidRDefault="009B05CA" w:rsidP="009B05CA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10:</w:t>
      </w:r>
      <w:r w:rsidR="00057D31">
        <w:rPr>
          <w:rFonts w:ascii="Calibri" w:hAnsi="Calibri"/>
          <w:i/>
          <w:sz w:val="22"/>
          <w:szCs w:val="22"/>
        </w:rPr>
        <w:t>5</w:t>
      </w:r>
      <w:r w:rsidR="00DA3AA8"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 w:rsidR="00057D31">
        <w:rPr>
          <w:rFonts w:ascii="Calibri" w:hAnsi="Calibri"/>
          <w:i/>
          <w:sz w:val="22"/>
          <w:szCs w:val="22"/>
        </w:rPr>
        <w:t>12:15 p</w:t>
      </w:r>
      <w:r w:rsidR="00DD314C">
        <w:rPr>
          <w:rFonts w:ascii="Calibri" w:hAnsi="Calibri"/>
          <w:i/>
          <w:sz w:val="22"/>
          <w:szCs w:val="22"/>
        </w:rPr>
        <w:t>.</w:t>
      </w:r>
      <w:r w:rsidR="00057D31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057D31">
        <w:rPr>
          <w:rFonts w:ascii="Calibri" w:hAnsi="Calibri"/>
          <w:i/>
          <w:sz w:val="22"/>
          <w:szCs w:val="22"/>
        </w:rPr>
        <w:t xml:space="preserve"> </w:t>
      </w:r>
      <w:r w:rsidR="006003B5" w:rsidRPr="00DE7BC1">
        <w:rPr>
          <w:rFonts w:ascii="Calibri" w:hAnsi="Calibri"/>
          <w:i/>
          <w:sz w:val="22"/>
          <w:szCs w:val="22"/>
        </w:rPr>
        <w:t>(</w:t>
      </w:r>
      <w:r w:rsidR="006003B5">
        <w:rPr>
          <w:rFonts w:ascii="Calibri" w:hAnsi="Calibri"/>
          <w:i/>
          <w:sz w:val="22"/>
          <w:szCs w:val="22"/>
        </w:rPr>
        <w:t>75</w:t>
      </w:r>
      <w:r>
        <w:rPr>
          <w:rFonts w:ascii="Calibri" w:hAnsi="Calibri"/>
          <w:i/>
          <w:sz w:val="22"/>
          <w:szCs w:val="22"/>
        </w:rPr>
        <w:t xml:space="preserve"> minutes</w:t>
      </w:r>
      <w:r w:rsidR="00057D31">
        <w:rPr>
          <w:rFonts w:ascii="Calibri" w:hAnsi="Calibri"/>
          <w:i/>
          <w:sz w:val="22"/>
          <w:szCs w:val="22"/>
        </w:rPr>
        <w:t xml:space="preserve"> with </w:t>
      </w:r>
      <w:r w:rsidR="0077404B">
        <w:rPr>
          <w:rFonts w:ascii="Calibri" w:hAnsi="Calibri"/>
          <w:i/>
          <w:sz w:val="22"/>
          <w:szCs w:val="22"/>
        </w:rPr>
        <w:t>5-minute</w:t>
      </w:r>
      <w:r w:rsidR="00057D31">
        <w:rPr>
          <w:rFonts w:ascii="Calibri" w:hAnsi="Calibri"/>
          <w:i/>
          <w:sz w:val="22"/>
          <w:szCs w:val="22"/>
        </w:rPr>
        <w:t xml:space="preserve"> break = 80 min</w:t>
      </w:r>
      <w:r w:rsidRPr="00DE7BC1">
        <w:rPr>
          <w:rFonts w:ascii="Calibri" w:hAnsi="Calibri"/>
          <w:i/>
          <w:sz w:val="22"/>
          <w:szCs w:val="22"/>
        </w:rPr>
        <w:t>)</w:t>
      </w:r>
    </w:p>
    <w:p w14:paraId="41B36616" w14:textId="77777777" w:rsidR="003800D5" w:rsidRPr="00DE7BC1" w:rsidRDefault="003800D5" w:rsidP="003800D5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1A603362" w14:textId="403C74FC" w:rsidR="003800D5" w:rsidRDefault="003800D5" w:rsidP="003800D5">
      <w:pPr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pply</w:t>
      </w:r>
      <w:r w:rsidRPr="004F5064">
        <w:rPr>
          <w:rFonts w:ascii="Calibri" w:hAnsi="Calibri"/>
          <w:sz w:val="22"/>
          <w:szCs w:val="22"/>
        </w:rPr>
        <w:t xml:space="preserve"> a method of understanding communication preferences </w:t>
      </w:r>
      <w:r w:rsidR="00E41EDD">
        <w:rPr>
          <w:rFonts w:ascii="Calibri" w:hAnsi="Calibri"/>
          <w:sz w:val="22"/>
          <w:szCs w:val="22"/>
        </w:rPr>
        <w:t>that</w:t>
      </w:r>
      <w:r w:rsidRPr="004F5064">
        <w:rPr>
          <w:rFonts w:ascii="Calibri" w:hAnsi="Calibri"/>
          <w:sz w:val="22"/>
          <w:szCs w:val="22"/>
        </w:rPr>
        <w:t xml:space="preserve"> facilitate good working relationships among team members</w:t>
      </w:r>
    </w:p>
    <w:p w14:paraId="77A004D3" w14:textId="29C9E76D" w:rsidR="003800D5" w:rsidRPr="00EB4DA3" w:rsidRDefault="003800D5" w:rsidP="003800D5">
      <w:pPr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dentify</w:t>
      </w:r>
      <w:r w:rsidR="00E41EDD">
        <w:rPr>
          <w:rFonts w:ascii="Calibri" w:hAnsi="Calibri"/>
          <w:sz w:val="22"/>
          <w:szCs w:val="22"/>
        </w:rPr>
        <w:t xml:space="preserve"> VUMC’s best </w:t>
      </w:r>
      <w:r>
        <w:rPr>
          <w:rFonts w:ascii="Calibri" w:hAnsi="Calibri"/>
          <w:sz w:val="22"/>
          <w:szCs w:val="22"/>
        </w:rPr>
        <w:t xml:space="preserve">practices, resources, and </w:t>
      </w:r>
      <w:r w:rsidR="00D76F5B">
        <w:rPr>
          <w:rFonts w:ascii="Calibri" w:hAnsi="Calibri"/>
          <w:sz w:val="22"/>
          <w:szCs w:val="22"/>
        </w:rPr>
        <w:t>timelines</w:t>
      </w:r>
      <w:r>
        <w:rPr>
          <w:rFonts w:ascii="Calibri" w:hAnsi="Calibri"/>
          <w:sz w:val="22"/>
          <w:szCs w:val="22"/>
        </w:rPr>
        <w:t xml:space="preserve"> to support the performance management process. </w:t>
      </w:r>
    </w:p>
    <w:p w14:paraId="50E604C4" w14:textId="77777777" w:rsidR="00BB5BB3" w:rsidRDefault="00BB5BB3" w:rsidP="00BB774F">
      <w:pPr>
        <w:rPr>
          <w:rFonts w:ascii="Calibri" w:hAnsi="Calibri"/>
          <w:b/>
          <w:sz w:val="22"/>
          <w:szCs w:val="22"/>
        </w:rPr>
      </w:pPr>
    </w:p>
    <w:p w14:paraId="2351C59F" w14:textId="52977EE4" w:rsidR="009B05CA" w:rsidRPr="00DE7BC1" w:rsidRDefault="006003B5" w:rsidP="009B05C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unch (</w:t>
      </w:r>
      <w:r w:rsidR="009B05CA">
        <w:rPr>
          <w:rFonts w:ascii="Calibri" w:hAnsi="Calibri"/>
          <w:sz w:val="22"/>
          <w:szCs w:val="22"/>
        </w:rPr>
        <w:t>On your own)</w:t>
      </w:r>
    </w:p>
    <w:p w14:paraId="13172641" w14:textId="2FC8D060" w:rsidR="009B05CA" w:rsidRDefault="009B05CA" w:rsidP="009B05CA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1</w:t>
      </w:r>
      <w:r w:rsidR="006003B5">
        <w:rPr>
          <w:rFonts w:ascii="Calibri" w:hAnsi="Calibri"/>
          <w:i/>
          <w:sz w:val="22"/>
          <w:szCs w:val="22"/>
        </w:rPr>
        <w:t>2</w:t>
      </w:r>
      <w:r>
        <w:rPr>
          <w:rFonts w:ascii="Calibri" w:hAnsi="Calibri"/>
          <w:i/>
          <w:sz w:val="22"/>
          <w:szCs w:val="22"/>
        </w:rPr>
        <w:t>:</w:t>
      </w:r>
      <w:r w:rsidR="00057D31">
        <w:rPr>
          <w:rFonts w:ascii="Calibri" w:hAnsi="Calibri"/>
          <w:i/>
          <w:sz w:val="22"/>
          <w:szCs w:val="22"/>
        </w:rPr>
        <w:t>1</w:t>
      </w:r>
      <w:r w:rsidR="00DA3AA8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</w:t>
      </w:r>
      <w:r w:rsidR="00057D31">
        <w:rPr>
          <w:rFonts w:ascii="Calibri" w:hAnsi="Calibri"/>
          <w:i/>
          <w:sz w:val="22"/>
          <w:szCs w:val="22"/>
        </w:rPr>
        <w:t xml:space="preserve">– 1 </w:t>
      </w:r>
      <w:r>
        <w:rPr>
          <w:rFonts w:ascii="Calibri" w:hAnsi="Calibri"/>
          <w:i/>
          <w:sz w:val="22"/>
          <w:szCs w:val="22"/>
        </w:rPr>
        <w:t>p.m. (</w:t>
      </w:r>
      <w:r w:rsidR="00DA3AA8">
        <w:rPr>
          <w:rFonts w:ascii="Calibri" w:hAnsi="Calibri"/>
          <w:i/>
          <w:sz w:val="22"/>
          <w:szCs w:val="22"/>
        </w:rPr>
        <w:t>4</w:t>
      </w:r>
      <w:r>
        <w:rPr>
          <w:rFonts w:ascii="Calibri" w:hAnsi="Calibri"/>
          <w:i/>
          <w:sz w:val="22"/>
          <w:szCs w:val="22"/>
        </w:rPr>
        <w:t>5 minutes)</w:t>
      </w:r>
    </w:p>
    <w:p w14:paraId="7A2335A5" w14:textId="57C80DDA" w:rsidR="00BB774F" w:rsidRDefault="00BB774F" w:rsidP="009B05CA">
      <w:pPr>
        <w:rPr>
          <w:rFonts w:ascii="Calibri" w:hAnsi="Calibri"/>
          <w:sz w:val="22"/>
          <w:szCs w:val="22"/>
        </w:rPr>
      </w:pPr>
    </w:p>
    <w:p w14:paraId="30C84F92" w14:textId="77777777" w:rsidR="005311B0" w:rsidRPr="00EB4DA3" w:rsidRDefault="005311B0" w:rsidP="009B05CA">
      <w:pPr>
        <w:rPr>
          <w:rFonts w:ascii="Calibri" w:hAnsi="Calibri"/>
          <w:sz w:val="22"/>
          <w:szCs w:val="22"/>
        </w:rPr>
      </w:pPr>
    </w:p>
    <w:p w14:paraId="33CDF753" w14:textId="06602199" w:rsidR="00DD6243" w:rsidRPr="00AA6A73" w:rsidRDefault="005311B0" w:rsidP="00DD6243">
      <w:pPr>
        <w:rPr>
          <w:rFonts w:ascii="Calibri" w:hAnsi="Calibri"/>
          <w:b/>
          <w:bCs/>
          <w:sz w:val="22"/>
          <w:szCs w:val="22"/>
        </w:rPr>
      </w:pPr>
      <w:r w:rsidRPr="005311B0">
        <w:rPr>
          <w:rFonts w:ascii="Calibri" w:hAnsi="Calibri"/>
          <w:b/>
          <w:bCs/>
          <w:sz w:val="22"/>
          <w:szCs w:val="22"/>
        </w:rPr>
        <w:t xml:space="preserve">Leadership </w:t>
      </w:r>
      <w:r w:rsidR="00C16689">
        <w:rPr>
          <w:rFonts w:ascii="Calibri" w:hAnsi="Calibri"/>
          <w:b/>
          <w:bCs/>
          <w:sz w:val="22"/>
          <w:szCs w:val="22"/>
        </w:rPr>
        <w:t>in Transition to Practice</w:t>
      </w:r>
      <w:r w:rsidRPr="005311B0">
        <w:rPr>
          <w:rFonts w:ascii="Calibri" w:hAnsi="Calibri"/>
          <w:b/>
          <w:bCs/>
          <w:sz w:val="22"/>
          <w:szCs w:val="22"/>
        </w:rPr>
        <w:t xml:space="preserve">: What’s so Different </w:t>
      </w:r>
      <w:r w:rsidR="00C16689">
        <w:rPr>
          <w:rFonts w:ascii="Calibri" w:hAnsi="Calibri"/>
          <w:b/>
          <w:bCs/>
          <w:sz w:val="22"/>
          <w:szCs w:val="22"/>
        </w:rPr>
        <w:t>When You’re New</w:t>
      </w:r>
      <w:r w:rsidRPr="005311B0">
        <w:rPr>
          <w:rFonts w:ascii="Calibri" w:hAnsi="Calibri"/>
          <w:b/>
          <w:bCs/>
          <w:sz w:val="22"/>
          <w:szCs w:val="22"/>
        </w:rPr>
        <w:t>?</w:t>
      </w:r>
    </w:p>
    <w:p w14:paraId="2FCB91B1" w14:textId="0145A470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iCs/>
          <w:sz w:val="22"/>
          <w:szCs w:val="22"/>
        </w:rPr>
        <w:t xml:space="preserve">Facilitator:  </w:t>
      </w:r>
      <w:r w:rsidR="00E4189A">
        <w:rPr>
          <w:rFonts w:ascii="Calibri" w:hAnsi="Calibri"/>
          <w:i/>
          <w:iCs/>
          <w:sz w:val="22"/>
          <w:szCs w:val="22"/>
        </w:rPr>
        <w:t>Tessa Hensley, Nursing Education Specialist</w:t>
      </w:r>
    </w:p>
    <w:p w14:paraId="2C714CFF" w14:textId="479C751F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ab/>
        <w:t>Time:  1 – 1:40 p</w:t>
      </w:r>
      <w:r w:rsidR="00DD314C">
        <w:rPr>
          <w:rFonts w:ascii="Calibri" w:hAnsi="Calibri"/>
          <w:i/>
          <w:iCs/>
          <w:sz w:val="22"/>
          <w:szCs w:val="22"/>
        </w:rPr>
        <w:t>.</w:t>
      </w:r>
      <w:r>
        <w:rPr>
          <w:rFonts w:ascii="Calibri" w:hAnsi="Calibri"/>
          <w:i/>
          <w:iCs/>
          <w:sz w:val="22"/>
          <w:szCs w:val="22"/>
        </w:rPr>
        <w:t>m</w:t>
      </w:r>
      <w:r w:rsidR="00DD314C">
        <w:rPr>
          <w:rFonts w:ascii="Calibri" w:hAnsi="Calibri"/>
          <w:i/>
          <w:iCs/>
          <w:sz w:val="22"/>
          <w:szCs w:val="22"/>
        </w:rPr>
        <w:t>.</w:t>
      </w:r>
      <w:r w:rsidR="00367F13">
        <w:rPr>
          <w:rFonts w:ascii="Calibri" w:hAnsi="Calibri"/>
          <w:i/>
          <w:iCs/>
          <w:sz w:val="22"/>
          <w:szCs w:val="22"/>
        </w:rPr>
        <w:t xml:space="preserve">  (40 minutes)</w:t>
      </w:r>
    </w:p>
    <w:p w14:paraId="25B18815" w14:textId="70CF4F94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ab/>
        <w:t>Objectives:</w:t>
      </w:r>
    </w:p>
    <w:p w14:paraId="6E522445" w14:textId="0E41D5EE" w:rsidR="005311B0" w:rsidRPr="005311B0" w:rsidRDefault="00C16689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>Briefly d</w:t>
      </w:r>
      <w:r w:rsidR="005311B0" w:rsidRPr="005311B0">
        <w:rPr>
          <w:rFonts w:ascii="Calibri" w:hAnsi="Calibri"/>
          <w:i/>
          <w:iCs/>
          <w:sz w:val="22"/>
          <w:szCs w:val="22"/>
        </w:rPr>
        <w:t>escribe interview and hiring processes</w:t>
      </w:r>
    </w:p>
    <w:p w14:paraId="604664E6" w14:textId="476FEA98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 xml:space="preserve">Examine preceptor training requirements, </w:t>
      </w:r>
      <w:r w:rsidR="0077404B" w:rsidRPr="005311B0">
        <w:rPr>
          <w:rFonts w:ascii="Calibri" w:hAnsi="Calibri"/>
          <w:i/>
          <w:iCs/>
          <w:sz w:val="22"/>
          <w:szCs w:val="22"/>
        </w:rPr>
        <w:t>evaluation,</w:t>
      </w:r>
      <w:r w:rsidRPr="005311B0">
        <w:rPr>
          <w:rFonts w:ascii="Calibri" w:hAnsi="Calibri"/>
          <w:i/>
          <w:iCs/>
          <w:sz w:val="22"/>
          <w:szCs w:val="22"/>
        </w:rPr>
        <w:t xml:space="preserve"> and check-in expectations during orientation</w:t>
      </w:r>
    </w:p>
    <w:p w14:paraId="0799B2E2" w14:textId="4B54F142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 xml:space="preserve">Integrate communication and accountability principles with ongoing professional development </w:t>
      </w:r>
    </w:p>
    <w:p w14:paraId="2E704E16" w14:textId="77777777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>Develop a plan for career and professional development pathway coaching</w:t>
      </w:r>
    </w:p>
    <w:p w14:paraId="5C2CC95D" w14:textId="3625B022" w:rsidR="00AA6A73" w:rsidRPr="005311B0" w:rsidRDefault="00AA6A73" w:rsidP="005311B0">
      <w:pPr>
        <w:rPr>
          <w:rFonts w:ascii="Calibri" w:hAnsi="Calibri"/>
          <w:i/>
          <w:iCs/>
          <w:sz w:val="22"/>
          <w:szCs w:val="22"/>
        </w:rPr>
      </w:pPr>
    </w:p>
    <w:p w14:paraId="2292BFEF" w14:textId="4F94259B" w:rsidR="00AA6A73" w:rsidRPr="00AA6A73" w:rsidRDefault="00AA6A73" w:rsidP="00AA6A73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 xml:space="preserve">Time: 1:40 </w:t>
      </w:r>
      <w:r w:rsidRPr="00DE7BC1">
        <w:rPr>
          <w:rFonts w:ascii="Calibri" w:hAnsi="Calibri"/>
          <w:i/>
          <w:sz w:val="22"/>
          <w:szCs w:val="22"/>
        </w:rPr>
        <w:t xml:space="preserve">– </w:t>
      </w:r>
      <w:r>
        <w:rPr>
          <w:rFonts w:ascii="Calibri" w:hAnsi="Calibri"/>
          <w:i/>
          <w:sz w:val="22"/>
          <w:szCs w:val="22"/>
        </w:rPr>
        <w:t>1:45 p</w:t>
      </w:r>
      <w:r w:rsidRPr="00DE7BC1">
        <w:rPr>
          <w:rFonts w:ascii="Calibri" w:hAnsi="Calibri"/>
          <w:i/>
          <w:sz w:val="22"/>
          <w:szCs w:val="22"/>
        </w:rPr>
        <w:t>.m. 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578BFC08" w14:textId="77777777" w:rsidR="00AA6A73" w:rsidRPr="00AA6A73" w:rsidRDefault="00AA6A73" w:rsidP="00DD6243">
      <w:pPr>
        <w:rPr>
          <w:rFonts w:ascii="Calibri" w:hAnsi="Calibri"/>
          <w:i/>
          <w:iCs/>
          <w:sz w:val="22"/>
          <w:szCs w:val="22"/>
        </w:rPr>
      </w:pPr>
    </w:p>
    <w:p w14:paraId="65CC3ACD" w14:textId="7EC8FEDA" w:rsidR="00DA3AA8" w:rsidRPr="003B28E7" w:rsidRDefault="00DD408F" w:rsidP="00DA3AA8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</w:rPr>
        <w:t xml:space="preserve"> </w:t>
      </w:r>
      <w:bookmarkStart w:id="2" w:name="_Hlk7525767"/>
      <w:r w:rsidR="00DA3AA8" w:rsidRPr="003B28E7">
        <w:rPr>
          <w:rFonts w:ascii="Calibri" w:hAnsi="Calibri"/>
          <w:b/>
          <w:sz w:val="22"/>
          <w:szCs w:val="22"/>
        </w:rPr>
        <w:t>Stop, Drop, and Roll: Emergency Preparedness and Response</w:t>
      </w:r>
    </w:p>
    <w:p w14:paraId="66F8AF2D" w14:textId="75AD50B9" w:rsidR="00DA3AA8" w:rsidRDefault="00DA3AA8" w:rsidP="00DA3AA8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David Meyer</w:t>
      </w:r>
      <w:r w:rsidR="00693FB3">
        <w:rPr>
          <w:rFonts w:ascii="Calibri" w:hAnsi="Calibri"/>
          <w:i/>
          <w:sz w:val="22"/>
          <w:szCs w:val="22"/>
        </w:rPr>
        <w:t>/Devin Bunch</w:t>
      </w:r>
      <w:r>
        <w:rPr>
          <w:rFonts w:ascii="Calibri" w:hAnsi="Calibri"/>
          <w:i/>
          <w:sz w:val="22"/>
          <w:szCs w:val="22"/>
        </w:rPr>
        <w:t>, Emergency Preparedness</w:t>
      </w:r>
    </w:p>
    <w:p w14:paraId="6D652FFB" w14:textId="1512BBD5" w:rsidR="00DA3AA8" w:rsidRDefault="00DA3AA8" w:rsidP="006003B5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:</w:t>
      </w:r>
      <w:r w:rsidR="006003B5">
        <w:rPr>
          <w:rFonts w:ascii="Calibri" w:hAnsi="Calibri"/>
          <w:i/>
          <w:sz w:val="22"/>
          <w:szCs w:val="22"/>
        </w:rPr>
        <w:t>45</w:t>
      </w:r>
      <w:r>
        <w:rPr>
          <w:rFonts w:ascii="Calibri" w:hAnsi="Calibri"/>
          <w:i/>
          <w:sz w:val="22"/>
          <w:szCs w:val="22"/>
        </w:rPr>
        <w:t xml:space="preserve"> </w:t>
      </w:r>
      <w:r w:rsidR="00AA6A73">
        <w:rPr>
          <w:rFonts w:ascii="Calibri" w:hAnsi="Calibri"/>
          <w:i/>
          <w:sz w:val="22"/>
          <w:szCs w:val="22"/>
        </w:rPr>
        <w:t xml:space="preserve">– 2:45 </w:t>
      </w:r>
      <w:r>
        <w:rPr>
          <w:rFonts w:ascii="Calibri" w:hAnsi="Calibri"/>
          <w:i/>
          <w:sz w:val="22"/>
          <w:szCs w:val="22"/>
        </w:rPr>
        <w:t>p.m.</w:t>
      </w:r>
      <w:r w:rsidRPr="00DE7BC1">
        <w:rPr>
          <w:rFonts w:ascii="Calibri" w:hAnsi="Calibri"/>
          <w:i/>
          <w:sz w:val="22"/>
          <w:szCs w:val="22"/>
        </w:rPr>
        <w:t xml:space="preserve">  (</w:t>
      </w:r>
      <w:r>
        <w:rPr>
          <w:rFonts w:ascii="Calibri" w:hAnsi="Calibri"/>
          <w:i/>
          <w:sz w:val="22"/>
          <w:szCs w:val="22"/>
        </w:rPr>
        <w:t>60</w:t>
      </w:r>
      <w:r w:rsidR="006003B5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>minutes)</w:t>
      </w:r>
    </w:p>
    <w:bookmarkEnd w:id="2"/>
    <w:p w14:paraId="5DEE99D5" w14:textId="24620BDF" w:rsidR="00DA3AA8" w:rsidRDefault="00DA3AA8" w:rsidP="00DA3AA8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</w:t>
      </w:r>
      <w:r w:rsidR="00AA6A73">
        <w:rPr>
          <w:rFonts w:ascii="Calibri" w:hAnsi="Calibri"/>
          <w:i/>
          <w:sz w:val="22"/>
          <w:szCs w:val="22"/>
        </w:rPr>
        <w:t>:</w:t>
      </w:r>
    </w:p>
    <w:p w14:paraId="25905EB7" w14:textId="77777777" w:rsidR="00DA3AA8" w:rsidRPr="00B86B1F" w:rsidRDefault="00DA3AA8" w:rsidP="00DA3AA8">
      <w:pPr>
        <w:numPr>
          <w:ilvl w:val="0"/>
          <w:numId w:val="12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Locate</w:t>
      </w:r>
      <w:r w:rsidRPr="00DE7BC1">
        <w:rPr>
          <w:rFonts w:ascii="Calibri" w:hAnsi="Calibri"/>
          <w:sz w:val="22"/>
          <w:szCs w:val="22"/>
        </w:rPr>
        <w:t xml:space="preserve"> disaster manual</w:t>
      </w:r>
    </w:p>
    <w:p w14:paraId="2E8E6042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fire and e</w:t>
      </w:r>
      <w:r w:rsidRPr="00DE7BC1">
        <w:rPr>
          <w:rFonts w:ascii="Calibri" w:hAnsi="Calibri"/>
          <w:sz w:val="22"/>
          <w:szCs w:val="22"/>
        </w:rPr>
        <w:t>vacuation response</w:t>
      </w:r>
    </w:p>
    <w:p w14:paraId="270F8C49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d</w:t>
      </w:r>
      <w:r w:rsidRPr="00DE7BC1">
        <w:rPr>
          <w:rFonts w:ascii="Calibri" w:hAnsi="Calibri"/>
          <w:sz w:val="22"/>
          <w:szCs w:val="22"/>
        </w:rPr>
        <w:t>isaster protocols</w:t>
      </w:r>
    </w:p>
    <w:p w14:paraId="1A858ADD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Identify location and function of </w:t>
      </w:r>
      <w:smartTag w:uri="urn:schemas-microsoft-com:office:smarttags" w:element="place">
        <w:smartTag w:uri="urn:schemas-microsoft-com:office:smarttags" w:element="PlaceName">
          <w:r>
            <w:rPr>
              <w:rFonts w:ascii="Calibri" w:hAnsi="Calibri"/>
              <w:sz w:val="22"/>
              <w:szCs w:val="22"/>
            </w:rPr>
            <w:t>Command</w:t>
          </w:r>
        </w:smartTag>
        <w:r>
          <w:rPr>
            <w:rFonts w:ascii="Calibri" w:hAnsi="Calibri"/>
            <w:sz w:val="22"/>
            <w:szCs w:val="22"/>
          </w:rPr>
          <w:t xml:space="preserve"> </w:t>
        </w:r>
        <w:smartTag w:uri="urn:schemas-microsoft-com:office:smarttags" w:element="PlaceType">
          <w:r>
            <w:rPr>
              <w:rFonts w:ascii="Calibri" w:hAnsi="Calibri"/>
              <w:sz w:val="22"/>
              <w:szCs w:val="22"/>
            </w:rPr>
            <w:t>Center</w:t>
          </w:r>
        </w:smartTag>
      </w:smartTag>
    </w:p>
    <w:p w14:paraId="102CF88F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h</w:t>
      </w:r>
      <w:r w:rsidRPr="00DE7BC1">
        <w:rPr>
          <w:rFonts w:ascii="Calibri" w:hAnsi="Calibri"/>
          <w:sz w:val="22"/>
          <w:szCs w:val="22"/>
        </w:rPr>
        <w:t xml:space="preserve">ow to interact with </w:t>
      </w:r>
      <w:smartTag w:uri="urn:schemas-microsoft-com:office:smarttags" w:element="place">
        <w:smartTag w:uri="urn:schemas-microsoft-com:office:smarttags" w:element="PlaceName">
          <w:r w:rsidRPr="00DE7BC1">
            <w:rPr>
              <w:rFonts w:ascii="Calibri" w:hAnsi="Calibri"/>
              <w:sz w:val="22"/>
              <w:szCs w:val="22"/>
            </w:rPr>
            <w:t>Command</w:t>
          </w:r>
        </w:smartTag>
        <w:r w:rsidRPr="00DE7BC1">
          <w:rPr>
            <w:rFonts w:ascii="Calibri" w:hAnsi="Calibri"/>
            <w:sz w:val="22"/>
            <w:szCs w:val="22"/>
          </w:rPr>
          <w:t xml:space="preserve"> </w:t>
        </w:r>
        <w:smartTag w:uri="urn:schemas-microsoft-com:office:smarttags" w:element="PlaceType">
          <w:r>
            <w:rPr>
              <w:rFonts w:ascii="Calibri" w:hAnsi="Calibri"/>
              <w:sz w:val="22"/>
              <w:szCs w:val="22"/>
            </w:rPr>
            <w:t>Center</w:t>
          </w:r>
        </w:smartTag>
      </w:smartTag>
      <w:r>
        <w:rPr>
          <w:rFonts w:ascii="Calibri" w:hAnsi="Calibri"/>
          <w:sz w:val="22"/>
          <w:szCs w:val="22"/>
        </w:rPr>
        <w:t xml:space="preserve"> and w</w:t>
      </w:r>
      <w:r w:rsidRPr="00DE7BC1">
        <w:rPr>
          <w:rFonts w:ascii="Calibri" w:hAnsi="Calibri"/>
          <w:sz w:val="22"/>
          <w:szCs w:val="22"/>
        </w:rPr>
        <w:t>hat info</w:t>
      </w:r>
      <w:r>
        <w:rPr>
          <w:rFonts w:ascii="Calibri" w:hAnsi="Calibri"/>
          <w:sz w:val="22"/>
          <w:szCs w:val="22"/>
        </w:rPr>
        <w:t>rmation</w:t>
      </w:r>
      <w:r w:rsidRPr="00DE7BC1">
        <w:rPr>
          <w:rFonts w:ascii="Calibri" w:hAnsi="Calibri"/>
          <w:sz w:val="22"/>
          <w:szCs w:val="22"/>
        </w:rPr>
        <w:t xml:space="preserve"> to report</w:t>
      </w:r>
    </w:p>
    <w:p w14:paraId="0CB0E713" w14:textId="77777777" w:rsidR="00DA3AA8" w:rsidRDefault="00DA3AA8" w:rsidP="00DD408F">
      <w:pPr>
        <w:rPr>
          <w:rFonts w:ascii="Calibri" w:hAnsi="Calibri"/>
        </w:rPr>
      </w:pPr>
    </w:p>
    <w:p w14:paraId="362562AB" w14:textId="3A1CA4E9" w:rsidR="00AA6A73" w:rsidRPr="00AA6A73" w:rsidRDefault="00AA6A73" w:rsidP="00AA6A73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2:45 p</w:t>
      </w:r>
      <w:r w:rsidRPr="00DE7BC1">
        <w:rPr>
          <w:rFonts w:ascii="Calibri" w:hAnsi="Calibri"/>
          <w:i/>
          <w:sz w:val="22"/>
          <w:szCs w:val="22"/>
        </w:rPr>
        <w:t xml:space="preserve">.m. – </w:t>
      </w:r>
      <w:r>
        <w:rPr>
          <w:rFonts w:ascii="Calibri" w:hAnsi="Calibri"/>
          <w:i/>
          <w:sz w:val="22"/>
          <w:szCs w:val="22"/>
        </w:rPr>
        <w:t>2:50 p.</w:t>
      </w:r>
      <w:r w:rsidRPr="00DE7BC1">
        <w:rPr>
          <w:rFonts w:ascii="Calibri" w:hAnsi="Calibri"/>
          <w:i/>
          <w:sz w:val="22"/>
          <w:szCs w:val="22"/>
        </w:rPr>
        <w:t>m. (</w:t>
      </w:r>
      <w:r w:rsidR="00367F13"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01CE1760" w14:textId="77777777" w:rsidR="00AA6A73" w:rsidRDefault="00AA6A73" w:rsidP="00AA6A73">
      <w:pPr>
        <w:rPr>
          <w:rFonts w:ascii="Calibri" w:hAnsi="Calibri"/>
          <w:sz w:val="22"/>
          <w:szCs w:val="22"/>
        </w:rPr>
      </w:pPr>
    </w:p>
    <w:p w14:paraId="3D4FA115" w14:textId="1BDED9E8" w:rsidR="00BB5BB3" w:rsidRPr="009B05CA" w:rsidRDefault="00B705A7" w:rsidP="00433F1E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Gratitude:  Fostering Resiliency and Well-being</w:t>
      </w:r>
    </w:p>
    <w:p w14:paraId="32E37606" w14:textId="77777777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b/>
          <w:sz w:val="22"/>
          <w:szCs w:val="22"/>
        </w:rPr>
        <w:tab/>
      </w:r>
      <w:r w:rsidRPr="009B05CA">
        <w:rPr>
          <w:rFonts w:ascii="Calibri" w:hAnsi="Calibri"/>
          <w:i/>
          <w:sz w:val="22"/>
          <w:szCs w:val="22"/>
        </w:rPr>
        <w:t>Facilitator:  Kelly Ernst</w:t>
      </w:r>
    </w:p>
    <w:p w14:paraId="5B33A463" w14:textId="121F845E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ab/>
        <w:t xml:space="preserve">Time:  </w:t>
      </w:r>
      <w:r w:rsidR="00AA6A73">
        <w:rPr>
          <w:rFonts w:ascii="Calibri" w:hAnsi="Calibri"/>
          <w:i/>
          <w:sz w:val="22"/>
          <w:szCs w:val="22"/>
        </w:rPr>
        <w:t>2:50</w:t>
      </w:r>
      <w:r w:rsidRPr="009B05CA">
        <w:rPr>
          <w:rFonts w:ascii="Calibri" w:hAnsi="Calibri"/>
          <w:i/>
          <w:sz w:val="22"/>
          <w:szCs w:val="22"/>
        </w:rPr>
        <w:t xml:space="preserve"> </w:t>
      </w:r>
      <w:r w:rsidR="006003B5">
        <w:rPr>
          <w:rFonts w:ascii="Calibri" w:hAnsi="Calibri"/>
          <w:i/>
          <w:sz w:val="22"/>
          <w:szCs w:val="22"/>
        </w:rPr>
        <w:t xml:space="preserve">–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 xml:space="preserve">:15 </w:t>
      </w:r>
      <w:r w:rsidR="006003B5" w:rsidRPr="009B05CA">
        <w:rPr>
          <w:rFonts w:ascii="Calibri" w:hAnsi="Calibri"/>
          <w:i/>
          <w:sz w:val="22"/>
          <w:szCs w:val="22"/>
        </w:rPr>
        <w:t>p</w:t>
      </w:r>
      <w:r w:rsidR="00DD314C">
        <w:rPr>
          <w:rFonts w:ascii="Calibri" w:hAnsi="Calibri"/>
          <w:i/>
          <w:sz w:val="22"/>
          <w:szCs w:val="22"/>
        </w:rPr>
        <w:t>.</w:t>
      </w:r>
      <w:r w:rsidR="006003B5" w:rsidRPr="009B05CA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6003B5">
        <w:rPr>
          <w:rFonts w:ascii="Calibri" w:hAnsi="Calibri"/>
          <w:i/>
          <w:sz w:val="22"/>
          <w:szCs w:val="22"/>
        </w:rPr>
        <w:t xml:space="preserve"> (</w:t>
      </w:r>
      <w:r w:rsidR="00AA6A73">
        <w:rPr>
          <w:rFonts w:ascii="Calibri" w:hAnsi="Calibri"/>
          <w:i/>
          <w:sz w:val="22"/>
          <w:szCs w:val="22"/>
        </w:rPr>
        <w:t>25</w:t>
      </w:r>
      <w:r w:rsidR="00DA3AA8">
        <w:rPr>
          <w:rFonts w:ascii="Calibri" w:hAnsi="Calibri"/>
          <w:i/>
          <w:sz w:val="22"/>
          <w:szCs w:val="22"/>
        </w:rPr>
        <w:t xml:space="preserve"> minutes)</w:t>
      </w:r>
    </w:p>
    <w:p w14:paraId="29217882" w14:textId="4C7AF6FC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ab/>
        <w:t>Objective</w:t>
      </w:r>
      <w:r w:rsidR="00AA6A73">
        <w:rPr>
          <w:rFonts w:ascii="Calibri" w:hAnsi="Calibri"/>
          <w:i/>
          <w:sz w:val="22"/>
          <w:szCs w:val="22"/>
        </w:rPr>
        <w:t>s</w:t>
      </w:r>
      <w:r w:rsidRPr="009B05CA">
        <w:rPr>
          <w:rFonts w:ascii="Calibri" w:hAnsi="Calibri"/>
          <w:i/>
          <w:sz w:val="22"/>
          <w:szCs w:val="22"/>
        </w:rPr>
        <w:t>:</w:t>
      </w:r>
    </w:p>
    <w:p w14:paraId="0418DAF0" w14:textId="673BC106" w:rsidR="009B05CA" w:rsidRDefault="009B05CA" w:rsidP="009B05CA">
      <w:pPr>
        <w:pStyle w:val="ListParagraph"/>
        <w:numPr>
          <w:ilvl w:val="0"/>
          <w:numId w:val="46"/>
        </w:num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 xml:space="preserve">Discuss a strategy to promote </w:t>
      </w:r>
      <w:r w:rsidR="0090554E" w:rsidRPr="009B05CA">
        <w:rPr>
          <w:rFonts w:ascii="Calibri" w:hAnsi="Calibri"/>
          <w:i/>
          <w:sz w:val="22"/>
          <w:szCs w:val="22"/>
        </w:rPr>
        <w:t>resiliency</w:t>
      </w:r>
      <w:r w:rsidRPr="009B05CA">
        <w:rPr>
          <w:rFonts w:ascii="Calibri" w:hAnsi="Calibri"/>
          <w:i/>
          <w:sz w:val="22"/>
          <w:szCs w:val="22"/>
        </w:rPr>
        <w:t>.</w:t>
      </w:r>
    </w:p>
    <w:p w14:paraId="7A6900AE" w14:textId="23610958" w:rsidR="006003B5" w:rsidRPr="009B05CA" w:rsidRDefault="006003B5" w:rsidP="009B05CA">
      <w:pPr>
        <w:pStyle w:val="ListParagraph"/>
        <w:numPr>
          <w:ilvl w:val="0"/>
          <w:numId w:val="46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Determine methods to incorporate resiliency into regular practice</w:t>
      </w:r>
    </w:p>
    <w:p w14:paraId="4893D625" w14:textId="77777777" w:rsidR="00BB5BB3" w:rsidRDefault="00BB5BB3" w:rsidP="00433F1E">
      <w:pPr>
        <w:rPr>
          <w:rFonts w:ascii="Calibri" w:hAnsi="Calibri"/>
          <w:b/>
        </w:rPr>
      </w:pPr>
    </w:p>
    <w:p w14:paraId="76BE53DC" w14:textId="77777777" w:rsidR="00BB5BB3" w:rsidRDefault="00BB5BB3" w:rsidP="00433F1E">
      <w:pPr>
        <w:rPr>
          <w:rFonts w:ascii="Calibri" w:hAnsi="Calibri"/>
          <w:b/>
        </w:rPr>
      </w:pPr>
    </w:p>
    <w:p w14:paraId="7EA41947" w14:textId="77777777" w:rsidR="00433F1E" w:rsidRPr="000765A7" w:rsidRDefault="00433F1E" w:rsidP="00433F1E">
      <w:pPr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b/>
        </w:rPr>
        <w:t xml:space="preserve">    </w:t>
      </w:r>
      <w:r w:rsidRPr="000765A7">
        <w:rPr>
          <w:rFonts w:ascii="Calibri" w:hAnsi="Calibri"/>
          <w:b/>
          <w:sz w:val="22"/>
          <w:szCs w:val="22"/>
        </w:rPr>
        <w:t>Evaluation</w:t>
      </w:r>
    </w:p>
    <w:p w14:paraId="786AAA75" w14:textId="77777777" w:rsidR="00433F1E" w:rsidRPr="000765A7" w:rsidRDefault="00433F1E" w:rsidP="00433F1E">
      <w:pPr>
        <w:rPr>
          <w:rFonts w:ascii="Calibri" w:hAnsi="Calibri"/>
          <w:b/>
          <w:sz w:val="22"/>
          <w:szCs w:val="22"/>
        </w:rPr>
      </w:pPr>
      <w:r w:rsidRPr="000765A7">
        <w:rPr>
          <w:rFonts w:ascii="Calibri" w:hAnsi="Calibri"/>
          <w:b/>
          <w:sz w:val="22"/>
          <w:szCs w:val="22"/>
        </w:rPr>
        <w:t xml:space="preserve">     Reminder about Application Project due next week</w:t>
      </w:r>
    </w:p>
    <w:p w14:paraId="2F1A3979" w14:textId="6CB47E63" w:rsidR="00433F1E" w:rsidRDefault="00433F1E" w:rsidP="00433F1E">
      <w:pPr>
        <w:rPr>
          <w:rFonts w:ascii="Calibri" w:hAnsi="Calibri"/>
          <w:b/>
          <w:sz w:val="22"/>
          <w:szCs w:val="22"/>
        </w:rPr>
      </w:pPr>
      <w:r w:rsidRPr="000765A7">
        <w:rPr>
          <w:rFonts w:ascii="Calibri" w:hAnsi="Calibri"/>
          <w:b/>
          <w:sz w:val="22"/>
          <w:szCs w:val="22"/>
        </w:rPr>
        <w:t xml:space="preserve">     Discussion of </w:t>
      </w:r>
      <w:r w:rsidR="00AA6A73">
        <w:rPr>
          <w:rFonts w:ascii="Calibri" w:hAnsi="Calibri"/>
          <w:b/>
          <w:sz w:val="22"/>
          <w:szCs w:val="22"/>
        </w:rPr>
        <w:t>Action Plan</w:t>
      </w:r>
    </w:p>
    <w:p w14:paraId="1C1BB140" w14:textId="77777777" w:rsidR="00B10A01" w:rsidRPr="000765A7" w:rsidRDefault="00B10A01" w:rsidP="00433F1E">
      <w:pPr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b/>
          <w:sz w:val="22"/>
          <w:szCs w:val="22"/>
        </w:rPr>
        <w:t xml:space="preserve">     Course Evaluation</w:t>
      </w:r>
    </w:p>
    <w:p w14:paraId="6D6B9301" w14:textId="77777777" w:rsidR="00433F1E" w:rsidRPr="000765A7" w:rsidRDefault="00433F1E" w:rsidP="00AA6A73">
      <w:pPr>
        <w:ind w:left="720"/>
        <w:rPr>
          <w:rFonts w:ascii="Calibri" w:hAnsi="Calibri"/>
          <w:i/>
          <w:sz w:val="22"/>
          <w:szCs w:val="22"/>
        </w:rPr>
      </w:pPr>
      <w:r w:rsidRPr="000765A7">
        <w:rPr>
          <w:rFonts w:ascii="Calibri" w:hAnsi="Calibri"/>
          <w:i/>
          <w:sz w:val="22"/>
          <w:szCs w:val="22"/>
        </w:rPr>
        <w:t>Facilitator:  Kelly Ernst</w:t>
      </w:r>
    </w:p>
    <w:p w14:paraId="7E59A553" w14:textId="2BD50A83" w:rsidR="00E74A35" w:rsidRPr="00AA6A73" w:rsidRDefault="001F7261" w:rsidP="00AA6A73">
      <w:pPr>
        <w:ind w:firstLine="720"/>
        <w:rPr>
          <w:rFonts w:ascii="Calibri" w:hAnsi="Calibri"/>
          <w:i/>
        </w:rPr>
      </w:pPr>
      <w:r>
        <w:rPr>
          <w:rFonts w:ascii="Calibri" w:hAnsi="Calibri"/>
          <w:i/>
          <w:sz w:val="22"/>
          <w:szCs w:val="22"/>
        </w:rPr>
        <w:t xml:space="preserve">Time: 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>:1</w:t>
      </w:r>
      <w:r w:rsidR="00C17BF3">
        <w:rPr>
          <w:rFonts w:ascii="Calibri" w:hAnsi="Calibri"/>
          <w:i/>
          <w:sz w:val="22"/>
          <w:szCs w:val="22"/>
        </w:rPr>
        <w:t>5</w:t>
      </w:r>
      <w:r w:rsidR="00E2026C">
        <w:rPr>
          <w:rFonts w:ascii="Calibri" w:hAnsi="Calibri"/>
          <w:i/>
          <w:sz w:val="22"/>
          <w:szCs w:val="22"/>
        </w:rPr>
        <w:t xml:space="preserve">  –</w:t>
      </w:r>
      <w:r w:rsidR="006D06E2">
        <w:rPr>
          <w:rFonts w:ascii="Calibri" w:hAnsi="Calibri"/>
          <w:i/>
          <w:sz w:val="22"/>
          <w:szCs w:val="22"/>
        </w:rPr>
        <w:t xml:space="preserve">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>:30</w:t>
      </w:r>
      <w:r w:rsidR="006D06E2">
        <w:rPr>
          <w:rFonts w:ascii="Calibri" w:hAnsi="Calibri"/>
          <w:i/>
          <w:sz w:val="22"/>
          <w:szCs w:val="22"/>
        </w:rPr>
        <w:t xml:space="preserve"> p.m.  (</w:t>
      </w:r>
      <w:r w:rsidR="00E83861">
        <w:rPr>
          <w:rFonts w:ascii="Calibri" w:hAnsi="Calibri"/>
          <w:i/>
          <w:sz w:val="22"/>
          <w:szCs w:val="22"/>
        </w:rPr>
        <w:t>15</w:t>
      </w:r>
      <w:r w:rsidR="006D06E2">
        <w:rPr>
          <w:rFonts w:ascii="Calibri" w:hAnsi="Calibri"/>
          <w:i/>
          <w:sz w:val="22"/>
          <w:szCs w:val="22"/>
        </w:rPr>
        <w:t xml:space="preserve"> </w:t>
      </w:r>
      <w:r w:rsidR="00433F1E" w:rsidRPr="000765A7">
        <w:rPr>
          <w:rFonts w:ascii="Calibri" w:hAnsi="Calibri"/>
          <w:i/>
          <w:sz w:val="22"/>
          <w:szCs w:val="22"/>
        </w:rPr>
        <w:t xml:space="preserve"> minutes</w:t>
      </w:r>
      <w:r w:rsidR="00433F1E">
        <w:rPr>
          <w:rFonts w:ascii="Calibri" w:hAnsi="Calibri"/>
          <w:i/>
        </w:rPr>
        <w:t>)</w:t>
      </w:r>
    </w:p>
    <w:p w14:paraId="7FBB048C" w14:textId="77777777" w:rsidR="00AA6A73" w:rsidRDefault="00AA6A73" w:rsidP="008A2EB5">
      <w:pPr>
        <w:rPr>
          <w:rFonts w:ascii="Calibri" w:hAnsi="Calibri"/>
          <w:b/>
          <w:u w:val="single"/>
        </w:rPr>
      </w:pPr>
    </w:p>
    <w:p w14:paraId="3AEDB15B" w14:textId="2A55F4D5" w:rsidR="005311B0" w:rsidRDefault="005311B0" w:rsidP="008A2EB5">
      <w:pPr>
        <w:rPr>
          <w:rFonts w:ascii="Calibri" w:hAnsi="Calibri"/>
          <w:b/>
          <w:u w:val="single"/>
        </w:rPr>
      </w:pPr>
    </w:p>
    <w:p w14:paraId="3E9E4614" w14:textId="58F337AB" w:rsidR="00086DDF" w:rsidRDefault="00086DDF" w:rsidP="008A2EB5">
      <w:pPr>
        <w:rPr>
          <w:rFonts w:ascii="Calibri" w:hAnsi="Calibri"/>
          <w:b/>
          <w:u w:val="single"/>
        </w:rPr>
      </w:pPr>
    </w:p>
    <w:p w14:paraId="05AB8320" w14:textId="77777777" w:rsidR="00086DDF" w:rsidRDefault="00086DDF" w:rsidP="008A2EB5">
      <w:pPr>
        <w:rPr>
          <w:rFonts w:ascii="Calibri" w:hAnsi="Calibri"/>
          <w:b/>
          <w:u w:val="single"/>
        </w:rPr>
      </w:pPr>
    </w:p>
    <w:p w14:paraId="31696F64" w14:textId="77777777" w:rsidR="005311B0" w:rsidRDefault="005311B0" w:rsidP="008A2EB5">
      <w:pPr>
        <w:rPr>
          <w:rFonts w:ascii="Calibri" w:hAnsi="Calibri"/>
          <w:b/>
          <w:u w:val="single"/>
        </w:rPr>
      </w:pPr>
    </w:p>
    <w:p w14:paraId="50286D31" w14:textId="4BB9C939" w:rsidR="00DD6243" w:rsidRPr="00DA4964" w:rsidRDefault="00DD6243" w:rsidP="008A2EB5">
      <w:pPr>
        <w:rPr>
          <w:rFonts w:ascii="Calibri" w:hAnsi="Calibri"/>
          <w:u w:val="single"/>
        </w:rPr>
      </w:pPr>
      <w:r w:rsidRPr="00DA4964">
        <w:rPr>
          <w:rFonts w:ascii="Calibri" w:hAnsi="Calibri"/>
          <w:b/>
          <w:u w:val="single"/>
        </w:rPr>
        <w:t>Day 2</w:t>
      </w:r>
      <w:r w:rsidR="00B8389B" w:rsidRPr="00DA4964">
        <w:rPr>
          <w:rFonts w:ascii="Calibri" w:hAnsi="Calibri"/>
          <w:u w:val="single"/>
        </w:rPr>
        <w:t xml:space="preserve">: </w:t>
      </w:r>
      <w:r w:rsidR="00B8389B" w:rsidRPr="00DA4964">
        <w:rPr>
          <w:rFonts w:ascii="Calibri" w:hAnsi="Calibri"/>
          <w:b/>
          <w:u w:val="single"/>
        </w:rPr>
        <w:t>The Quest for Quality</w:t>
      </w:r>
    </w:p>
    <w:p w14:paraId="39F1DD5F" w14:textId="5D874B05" w:rsidR="00DD6243" w:rsidRPr="00DE7BC1" w:rsidRDefault="00433F1E" w:rsidP="00DD6243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Time: </w:t>
      </w:r>
      <w:r w:rsidR="00DD408F">
        <w:rPr>
          <w:rFonts w:ascii="Calibri" w:hAnsi="Calibri"/>
          <w:i/>
          <w:sz w:val="22"/>
          <w:szCs w:val="22"/>
        </w:rPr>
        <w:t>8:0</w:t>
      </w:r>
      <w:r w:rsidR="00DD6243" w:rsidRPr="00DE7BC1">
        <w:rPr>
          <w:rFonts w:ascii="Calibri" w:hAnsi="Calibri"/>
          <w:i/>
          <w:sz w:val="22"/>
          <w:szCs w:val="22"/>
        </w:rPr>
        <w:t xml:space="preserve">0 a.m. – </w:t>
      </w:r>
      <w:r w:rsidR="006003B5">
        <w:rPr>
          <w:rFonts w:ascii="Calibri" w:hAnsi="Calibri"/>
          <w:i/>
          <w:sz w:val="22"/>
          <w:szCs w:val="22"/>
        </w:rPr>
        <w:t>3:</w:t>
      </w:r>
      <w:r w:rsidR="00086DDF">
        <w:rPr>
          <w:rFonts w:ascii="Calibri" w:hAnsi="Calibri"/>
          <w:i/>
          <w:sz w:val="22"/>
          <w:szCs w:val="22"/>
        </w:rPr>
        <w:t>30</w:t>
      </w:r>
      <w:r w:rsidR="00DD6243" w:rsidRPr="00DE7BC1">
        <w:rPr>
          <w:rFonts w:ascii="Calibri" w:hAnsi="Calibri"/>
          <w:i/>
          <w:sz w:val="22"/>
          <w:szCs w:val="22"/>
        </w:rPr>
        <w:t xml:space="preserve"> p.m.</w:t>
      </w:r>
    </w:p>
    <w:p w14:paraId="0EC666EC" w14:textId="77777777" w:rsidR="00DD6243" w:rsidRDefault="00DD6243" w:rsidP="00DD6243">
      <w:pPr>
        <w:rPr>
          <w:rFonts w:ascii="Calibri" w:hAnsi="Calibri"/>
          <w:sz w:val="22"/>
          <w:szCs w:val="22"/>
        </w:rPr>
      </w:pPr>
    </w:p>
    <w:p w14:paraId="6C67244E" w14:textId="77777777" w:rsidR="00905736" w:rsidRPr="003B28E7" w:rsidRDefault="00905736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Welcome </w:t>
      </w:r>
    </w:p>
    <w:p w14:paraId="4BE8A37F" w14:textId="77777777" w:rsidR="00905736" w:rsidRPr="00DE7BC1" w:rsidRDefault="00905736" w:rsidP="00905736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36D50CFD" w14:textId="77777777" w:rsidR="00905736" w:rsidRDefault="00DD408F" w:rsidP="00905736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8:0</w:t>
      </w:r>
      <w:r w:rsidR="00905736" w:rsidRPr="00DE7BC1">
        <w:rPr>
          <w:rFonts w:ascii="Calibri" w:hAnsi="Calibri"/>
          <w:i/>
          <w:sz w:val="22"/>
          <w:szCs w:val="22"/>
        </w:rPr>
        <w:t xml:space="preserve">0 a.m. – </w:t>
      </w:r>
      <w:r w:rsidR="00905736">
        <w:rPr>
          <w:rFonts w:ascii="Calibri" w:hAnsi="Calibri"/>
          <w:i/>
          <w:sz w:val="22"/>
          <w:szCs w:val="22"/>
        </w:rPr>
        <w:t>8:</w:t>
      </w:r>
      <w:r>
        <w:rPr>
          <w:rFonts w:ascii="Calibri" w:hAnsi="Calibri"/>
          <w:i/>
          <w:sz w:val="22"/>
          <w:szCs w:val="22"/>
        </w:rPr>
        <w:t>10</w:t>
      </w:r>
      <w:r w:rsidR="00905736" w:rsidRPr="00DE7BC1">
        <w:rPr>
          <w:rFonts w:ascii="Calibri" w:hAnsi="Calibri"/>
          <w:i/>
          <w:sz w:val="22"/>
          <w:szCs w:val="22"/>
        </w:rPr>
        <w:t xml:space="preserve"> a.m. (</w:t>
      </w:r>
      <w:r>
        <w:rPr>
          <w:rFonts w:ascii="Calibri" w:hAnsi="Calibri"/>
          <w:i/>
          <w:sz w:val="22"/>
          <w:szCs w:val="22"/>
        </w:rPr>
        <w:t>10</w:t>
      </w:r>
      <w:r w:rsidR="00905736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26601530" w14:textId="77777777" w:rsidR="00905736" w:rsidRDefault="00905736" w:rsidP="00905736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4F198CA8" w14:textId="460ACF21" w:rsidR="00905736" w:rsidRPr="00433F1E" w:rsidRDefault="00CE38D8" w:rsidP="00905736">
      <w:pPr>
        <w:numPr>
          <w:ilvl w:val="0"/>
          <w:numId w:val="10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Introduction to Day 2 agenda</w:t>
      </w:r>
    </w:p>
    <w:p w14:paraId="0913ADC4" w14:textId="77777777" w:rsidR="009B05CA" w:rsidRPr="009B05CA" w:rsidRDefault="009B05CA" w:rsidP="009B05CA">
      <w:pPr>
        <w:ind w:left="1440"/>
        <w:rPr>
          <w:rFonts w:ascii="Calibri" w:hAnsi="Calibri"/>
          <w:i/>
          <w:sz w:val="22"/>
          <w:szCs w:val="22"/>
        </w:rPr>
      </w:pPr>
    </w:p>
    <w:p w14:paraId="52FDDB6B" w14:textId="77777777" w:rsidR="009B05CA" w:rsidRDefault="009B05CA" w:rsidP="009B05CA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Everyday Healthcare Ethics:  Leadership in the Era of Patient-Centered Care</w:t>
      </w:r>
    </w:p>
    <w:p w14:paraId="6FD77FF2" w14:textId="12BF616B" w:rsidR="009B05CA" w:rsidRDefault="009B05CA" w:rsidP="009B05CA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 w:rsidR="00C74D6E">
        <w:rPr>
          <w:rFonts w:ascii="Calibri" w:hAnsi="Calibri"/>
          <w:i/>
          <w:sz w:val="22"/>
          <w:szCs w:val="22"/>
        </w:rPr>
        <w:t>Joe Fanning</w:t>
      </w:r>
    </w:p>
    <w:p w14:paraId="39544C38" w14:textId="2C000A8A" w:rsidR="009B05CA" w:rsidRPr="00DE7BC1" w:rsidRDefault="009B05CA" w:rsidP="009B05CA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8:10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>
        <w:rPr>
          <w:rFonts w:ascii="Calibri" w:hAnsi="Calibri"/>
          <w:i/>
          <w:sz w:val="22"/>
          <w:szCs w:val="22"/>
        </w:rPr>
        <w:t>9:</w:t>
      </w:r>
      <w:r w:rsidR="0077404B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(</w:t>
      </w:r>
      <w:r w:rsidR="0077404B">
        <w:rPr>
          <w:rFonts w:ascii="Calibri" w:hAnsi="Calibri"/>
          <w:i/>
          <w:sz w:val="22"/>
          <w:szCs w:val="22"/>
        </w:rPr>
        <w:t>6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1FCC9FF" w14:textId="77777777" w:rsidR="009B05CA" w:rsidRDefault="009B05CA" w:rsidP="009B05CA">
      <w:pPr>
        <w:ind w:firstLine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09DE2AAF" w14:textId="77777777" w:rsidR="009B05CA" w:rsidRPr="001554BA" w:rsidRDefault="009B05CA" w:rsidP="009B05C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554BA">
        <w:rPr>
          <w:rFonts w:asciiTheme="minorHAnsi" w:hAnsiTheme="minorHAnsi" w:cstheme="minorHAnsi"/>
          <w:sz w:val="22"/>
          <w:szCs w:val="22"/>
        </w:rPr>
        <w:t>Identify key skills and traits that promote daily patient-centered care   </w:t>
      </w:r>
    </w:p>
    <w:p w14:paraId="2B18368B" w14:textId="77777777" w:rsidR="009B05CA" w:rsidRPr="001554BA" w:rsidRDefault="009B05CA" w:rsidP="009B05C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554BA">
        <w:rPr>
          <w:rFonts w:asciiTheme="minorHAnsi" w:hAnsiTheme="minorHAnsi" w:cstheme="minorHAnsi"/>
          <w:sz w:val="22"/>
          <w:szCs w:val="22"/>
        </w:rPr>
        <w:t>Recognize the role of leadership in responding to ethical situations in health care</w:t>
      </w:r>
    </w:p>
    <w:p w14:paraId="5AF14A76" w14:textId="77777777" w:rsidR="009B05CA" w:rsidRDefault="009B05CA" w:rsidP="009B05CA">
      <w:pPr>
        <w:pStyle w:val="ListParagraph"/>
        <w:numPr>
          <w:ilvl w:val="0"/>
          <w:numId w:val="36"/>
        </w:numPr>
      </w:pPr>
      <w:r w:rsidRPr="001554BA">
        <w:rPr>
          <w:rFonts w:asciiTheme="minorHAnsi" w:hAnsiTheme="minorHAnsi" w:cstheme="minorHAnsi"/>
          <w:sz w:val="22"/>
          <w:szCs w:val="22"/>
        </w:rPr>
        <w:t>Identify institutional resources for dealing with complex ethical situations</w:t>
      </w:r>
    </w:p>
    <w:p w14:paraId="75C27425" w14:textId="77777777" w:rsidR="00433F1E" w:rsidRDefault="00433F1E" w:rsidP="00433F1E">
      <w:pPr>
        <w:rPr>
          <w:rFonts w:ascii="Calibri" w:hAnsi="Calibri"/>
          <w:i/>
          <w:sz w:val="22"/>
          <w:szCs w:val="22"/>
        </w:rPr>
      </w:pPr>
    </w:p>
    <w:p w14:paraId="787DF684" w14:textId="73C8199C" w:rsidR="0077404B" w:rsidRPr="00AA6A73" w:rsidRDefault="0077404B" w:rsidP="0077404B">
      <w:pPr>
        <w:rPr>
          <w:rFonts w:ascii="Calibri" w:hAnsi="Calibri"/>
          <w:sz w:val="22"/>
          <w:szCs w:val="22"/>
        </w:rPr>
      </w:pPr>
      <w:bookmarkStart w:id="3" w:name="_Hlk80616595"/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9:10 - 9:15 a</w:t>
      </w:r>
      <w:r w:rsidRPr="00DE7BC1">
        <w:rPr>
          <w:rFonts w:ascii="Calibri" w:hAnsi="Calibri"/>
          <w:i/>
          <w:sz w:val="22"/>
          <w:szCs w:val="22"/>
        </w:rPr>
        <w:t xml:space="preserve">.m.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bookmarkEnd w:id="3"/>
    <w:p w14:paraId="290C067F" w14:textId="77777777" w:rsidR="00CE38D8" w:rsidRDefault="00CE38D8" w:rsidP="00182BA6">
      <w:pPr>
        <w:rPr>
          <w:rFonts w:ascii="Calibri" w:hAnsi="Calibri"/>
          <w:sz w:val="22"/>
          <w:szCs w:val="22"/>
        </w:rPr>
      </w:pPr>
    </w:p>
    <w:p w14:paraId="40F51436" w14:textId="2D1C12DA" w:rsidR="00182BA6" w:rsidRPr="00182BA6" w:rsidRDefault="00182BA6" w:rsidP="00182BA6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Controlled Substance Management and Diversion Detection</w:t>
      </w:r>
    </w:p>
    <w:p w14:paraId="151532B0" w14:textId="77777777" w:rsidR="00D85E40" w:rsidRDefault="00D85E40" w:rsidP="00D85E40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</w:t>
      </w:r>
      <w:r>
        <w:rPr>
          <w:rFonts w:ascii="Calibri" w:hAnsi="Calibri"/>
          <w:i/>
          <w:sz w:val="22"/>
          <w:szCs w:val="22"/>
        </w:rPr>
        <w:t xml:space="preserve"> Andrea Bryant, Pharmacy</w:t>
      </w:r>
    </w:p>
    <w:p w14:paraId="69463FF5" w14:textId="0479CBAC" w:rsidR="00D85E40" w:rsidRDefault="00DD408F" w:rsidP="00D85E40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 9:</w:t>
      </w:r>
      <w:r w:rsidR="0077404B">
        <w:rPr>
          <w:rFonts w:ascii="Calibri" w:hAnsi="Calibri"/>
          <w:i/>
          <w:sz w:val="22"/>
          <w:szCs w:val="22"/>
        </w:rPr>
        <w:t>1</w:t>
      </w:r>
      <w:r>
        <w:rPr>
          <w:rFonts w:ascii="Calibri" w:hAnsi="Calibri"/>
          <w:i/>
          <w:sz w:val="22"/>
          <w:szCs w:val="22"/>
        </w:rPr>
        <w:t>5</w:t>
      </w:r>
      <w:r w:rsidR="00D85E40">
        <w:rPr>
          <w:rFonts w:ascii="Calibri" w:hAnsi="Calibri"/>
          <w:i/>
          <w:sz w:val="22"/>
          <w:szCs w:val="22"/>
        </w:rPr>
        <w:t xml:space="preserve"> </w:t>
      </w:r>
      <w:r w:rsidR="00D85E40" w:rsidRPr="00DE7BC1">
        <w:rPr>
          <w:rFonts w:ascii="Calibri" w:hAnsi="Calibri"/>
          <w:i/>
          <w:sz w:val="22"/>
          <w:szCs w:val="22"/>
        </w:rPr>
        <w:t>a.m.</w:t>
      </w:r>
      <w:r>
        <w:rPr>
          <w:rFonts w:ascii="Calibri" w:hAnsi="Calibri"/>
          <w:i/>
          <w:sz w:val="22"/>
          <w:szCs w:val="22"/>
        </w:rPr>
        <w:t xml:space="preserve"> – 9:</w:t>
      </w:r>
      <w:r w:rsidR="0077404B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>0</w:t>
      </w:r>
      <w:r w:rsidR="001F7261">
        <w:rPr>
          <w:rFonts w:ascii="Calibri" w:hAnsi="Calibri"/>
          <w:i/>
          <w:sz w:val="22"/>
          <w:szCs w:val="22"/>
        </w:rPr>
        <w:t xml:space="preserve"> a.m.</w:t>
      </w:r>
      <w:r w:rsidR="00D85E40" w:rsidRPr="00DE7BC1">
        <w:rPr>
          <w:rFonts w:ascii="Calibri" w:hAnsi="Calibri"/>
          <w:i/>
          <w:sz w:val="22"/>
          <w:szCs w:val="22"/>
        </w:rPr>
        <w:t xml:space="preserve"> (</w:t>
      </w:r>
      <w:r w:rsidR="00D85E40">
        <w:rPr>
          <w:rFonts w:ascii="Calibri" w:hAnsi="Calibri"/>
          <w:i/>
          <w:sz w:val="22"/>
          <w:szCs w:val="22"/>
        </w:rPr>
        <w:t>35</w:t>
      </w:r>
      <w:r w:rsidR="00D85E40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471098C8" w14:textId="77777777" w:rsidR="00D85E40" w:rsidRDefault="00D85E40" w:rsidP="00D85E40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62C21762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efine drug diversion</w:t>
      </w:r>
    </w:p>
    <w:p w14:paraId="4B07E590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escribe the scope of prescription drug abuse</w:t>
      </w:r>
    </w:p>
    <w:p w14:paraId="08FEB2C9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iscuss diversion detection strategies</w:t>
      </w:r>
    </w:p>
    <w:p w14:paraId="2E1D8AF5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Review reporting capabilities</w:t>
      </w:r>
    </w:p>
    <w:p w14:paraId="3E68ACD9" w14:textId="77777777" w:rsidR="00D85E40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Review inventory discrepancy resolution</w:t>
      </w:r>
    </w:p>
    <w:p w14:paraId="50BBE47C" w14:textId="77777777" w:rsidR="0041019C" w:rsidRDefault="007C4EA6" w:rsidP="0041019C">
      <w:pPr>
        <w:ind w:firstLine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</w:p>
    <w:p w14:paraId="4C42A4C6" w14:textId="5E57F7E5" w:rsidR="0077404B" w:rsidRPr="00AA6A73" w:rsidRDefault="0077404B" w:rsidP="0077404B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9:50 - 9:55 a</w:t>
      </w:r>
      <w:r w:rsidRPr="00DE7BC1">
        <w:rPr>
          <w:rFonts w:ascii="Calibri" w:hAnsi="Calibri"/>
          <w:i/>
          <w:sz w:val="22"/>
          <w:szCs w:val="22"/>
        </w:rPr>
        <w:t xml:space="preserve">.m.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D2C32AB" w14:textId="77777777" w:rsidR="00CE38D8" w:rsidRDefault="00CE38D8" w:rsidP="00BB5BB3">
      <w:pPr>
        <w:ind w:firstLine="360"/>
        <w:rPr>
          <w:rFonts w:ascii="Calibri" w:hAnsi="Calibri"/>
          <w:b/>
          <w:sz w:val="22"/>
          <w:szCs w:val="22"/>
        </w:rPr>
      </w:pPr>
    </w:p>
    <w:p w14:paraId="335331A0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1133E11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7AE06FF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C6D47E2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53395937" w14:textId="2A4F39E8" w:rsidR="00BB5BB3" w:rsidRPr="003B28E7" w:rsidRDefault="00BB5BB3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lastRenderedPageBreak/>
        <w:t>Risky Business: Playing It Safe in Healthcare</w:t>
      </w:r>
    </w:p>
    <w:p w14:paraId="5A206999" w14:textId="0FFCA98C" w:rsidR="00BB5BB3" w:rsidRPr="00DE7BC1" w:rsidRDefault="00BB5BB3" w:rsidP="00BB5BB3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Cherry Salmon</w:t>
      </w:r>
      <w:r w:rsidR="00693FB3">
        <w:rPr>
          <w:rFonts w:ascii="Calibri" w:hAnsi="Calibri"/>
          <w:i/>
          <w:sz w:val="22"/>
          <w:szCs w:val="22"/>
        </w:rPr>
        <w:t>/Stephanie Wilson-Linville</w:t>
      </w:r>
      <w:r>
        <w:rPr>
          <w:rFonts w:ascii="Calibri" w:hAnsi="Calibri"/>
          <w:i/>
          <w:sz w:val="22"/>
          <w:szCs w:val="22"/>
        </w:rPr>
        <w:t>, Risk Management</w:t>
      </w:r>
    </w:p>
    <w:p w14:paraId="287FEB86" w14:textId="1B2F53FC" w:rsidR="00BB5BB3" w:rsidRDefault="00BB5BB3" w:rsidP="00BB5BB3">
      <w:pPr>
        <w:ind w:left="720"/>
        <w:rPr>
          <w:rFonts w:ascii="Calibri" w:hAnsi="Calibri"/>
          <w:i/>
          <w:sz w:val="22"/>
          <w:szCs w:val="22"/>
        </w:rPr>
      </w:pPr>
      <w:r w:rsidRPr="0010795D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9:</w:t>
      </w:r>
      <w:r w:rsidR="0077404B">
        <w:rPr>
          <w:rFonts w:ascii="Calibri" w:hAnsi="Calibri"/>
          <w:i/>
          <w:sz w:val="22"/>
          <w:szCs w:val="22"/>
        </w:rPr>
        <w:t>55</w:t>
      </w:r>
      <w:r>
        <w:rPr>
          <w:rFonts w:ascii="Calibri" w:hAnsi="Calibri"/>
          <w:i/>
          <w:sz w:val="22"/>
          <w:szCs w:val="22"/>
        </w:rPr>
        <w:t xml:space="preserve">  – 10:</w:t>
      </w:r>
      <w:r w:rsidR="0077404B">
        <w:rPr>
          <w:rFonts w:ascii="Calibri" w:hAnsi="Calibri"/>
          <w:i/>
          <w:sz w:val="22"/>
          <w:szCs w:val="22"/>
        </w:rPr>
        <w:t>3</w:t>
      </w:r>
      <w:r>
        <w:rPr>
          <w:rFonts w:ascii="Calibri" w:hAnsi="Calibri"/>
          <w:i/>
          <w:sz w:val="22"/>
          <w:szCs w:val="22"/>
        </w:rPr>
        <w:t xml:space="preserve">0 </w:t>
      </w:r>
      <w:r w:rsidR="00DD314C">
        <w:rPr>
          <w:rFonts w:ascii="Calibri" w:hAnsi="Calibri"/>
          <w:i/>
          <w:sz w:val="22"/>
          <w:szCs w:val="22"/>
        </w:rPr>
        <w:t>a</w:t>
      </w:r>
      <w:r>
        <w:rPr>
          <w:rFonts w:ascii="Calibri" w:hAnsi="Calibri"/>
          <w:i/>
          <w:sz w:val="22"/>
          <w:szCs w:val="22"/>
        </w:rPr>
        <w:t>.m. (</w:t>
      </w:r>
      <w:r w:rsidR="0077404B">
        <w:rPr>
          <w:rFonts w:ascii="Calibri" w:hAnsi="Calibri"/>
          <w:i/>
          <w:sz w:val="22"/>
          <w:szCs w:val="22"/>
        </w:rPr>
        <w:t>3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4E7B3E75" w14:textId="77777777" w:rsidR="00BB5BB3" w:rsidRDefault="00BB5BB3" w:rsidP="00BB5BB3">
      <w:pPr>
        <w:rPr>
          <w:rFonts w:ascii="Calibri" w:hAnsi="Calibri"/>
          <w:i/>
          <w:sz w:val="22"/>
          <w:szCs w:val="22"/>
        </w:rPr>
      </w:pPr>
    </w:p>
    <w:p w14:paraId="6917F2FB" w14:textId="77777777" w:rsidR="00BB5BB3" w:rsidRPr="00DE7BC1" w:rsidRDefault="00BB5BB3" w:rsidP="00BB5BB3">
      <w:pPr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Objectives</w:t>
      </w:r>
    </w:p>
    <w:p w14:paraId="56D17746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Outline the role of the Risk Management Department</w:t>
      </w:r>
    </w:p>
    <w:p w14:paraId="3CD9AE7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Explain the purpose of Veritas reporting</w:t>
      </w:r>
    </w:p>
    <w:p w14:paraId="0606021E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istinguish between information that should be included in the EMR vs that in a Veritas report</w:t>
      </w:r>
    </w:p>
    <w:p w14:paraId="2F8BDCF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escribe the role risk management, as well as the leadership team play when addressing difficult situations.</w:t>
      </w:r>
    </w:p>
    <w:p w14:paraId="23A7CB3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List reasons that patients and families file suit</w:t>
      </w:r>
    </w:p>
    <w:p w14:paraId="772ACEC5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istinguish between Veritas reports and Tennessee First Report of Injury</w:t>
      </w:r>
    </w:p>
    <w:p w14:paraId="404B4FB5" w14:textId="77777777" w:rsidR="00BB5BB3" w:rsidRPr="00EB4DA3" w:rsidRDefault="00BB5BB3" w:rsidP="00BB5BB3">
      <w:pPr>
        <w:pStyle w:val="ListParagraph"/>
        <w:numPr>
          <w:ilvl w:val="0"/>
          <w:numId w:val="41"/>
        </w:numPr>
        <w:rPr>
          <w:rFonts w:ascii="Calibri" w:hAnsi="Calibri"/>
          <w:i/>
          <w:sz w:val="22"/>
          <w:szCs w:val="22"/>
        </w:rPr>
      </w:pPr>
      <w:r w:rsidRPr="008A2EB5">
        <w:rPr>
          <w:rFonts w:asciiTheme="minorHAnsi" w:hAnsiTheme="minorHAnsi" w:cstheme="minorHAnsi"/>
          <w:sz w:val="22"/>
          <w:szCs w:val="22"/>
        </w:rPr>
        <w:t>List steps an injured employee should take, including Tennessee First Report of Injur</w:t>
      </w:r>
      <w:r>
        <w:rPr>
          <w:rFonts w:asciiTheme="minorHAnsi" w:hAnsiTheme="minorHAnsi" w:cstheme="minorHAnsi"/>
          <w:sz w:val="22"/>
          <w:szCs w:val="22"/>
        </w:rPr>
        <w:t>y</w:t>
      </w:r>
    </w:p>
    <w:p w14:paraId="243D9B36" w14:textId="77777777" w:rsidR="00BB5BB3" w:rsidRDefault="00BB5BB3" w:rsidP="00043CD0">
      <w:pPr>
        <w:rPr>
          <w:rFonts w:ascii="Calibri" w:hAnsi="Calibri"/>
          <w:b/>
          <w:sz w:val="22"/>
          <w:szCs w:val="22"/>
        </w:rPr>
      </w:pPr>
    </w:p>
    <w:p w14:paraId="6A7832E4" w14:textId="77777777" w:rsidR="005E781C" w:rsidRPr="00043CD0" w:rsidRDefault="007C4EA6" w:rsidP="001F7261">
      <w:pPr>
        <w:rPr>
          <w:rFonts w:ascii="Calibri" w:hAnsi="Calibri"/>
          <w:i/>
          <w:sz w:val="22"/>
          <w:szCs w:val="22"/>
        </w:rPr>
      </w:pPr>
      <w:r w:rsidRPr="00EB4DA3">
        <w:rPr>
          <w:rFonts w:ascii="Calibri" w:hAnsi="Calibri"/>
          <w:i/>
          <w:sz w:val="22"/>
          <w:szCs w:val="22"/>
        </w:rPr>
        <w:t xml:space="preserve">  </w:t>
      </w:r>
      <w:r w:rsidRPr="00EB4DA3">
        <w:rPr>
          <w:rFonts w:ascii="Calibri" w:hAnsi="Calibri"/>
          <w:i/>
          <w:sz w:val="22"/>
          <w:szCs w:val="22"/>
        </w:rPr>
        <w:tab/>
      </w:r>
    </w:p>
    <w:p w14:paraId="20455196" w14:textId="77777777" w:rsidR="00D6008A" w:rsidRPr="00DE7BC1" w:rsidRDefault="00D6008A" w:rsidP="00D6008A">
      <w:pPr>
        <w:ind w:firstLine="360"/>
        <w:rPr>
          <w:rFonts w:ascii="Calibri" w:hAnsi="Calibri"/>
          <w:sz w:val="22"/>
          <w:szCs w:val="22"/>
        </w:rPr>
      </w:pPr>
      <w:bookmarkStart w:id="4" w:name="_Hlk31283484"/>
      <w:r w:rsidRPr="00DE7BC1">
        <w:rPr>
          <w:rFonts w:ascii="Calibri" w:hAnsi="Calibri"/>
          <w:sz w:val="22"/>
          <w:szCs w:val="22"/>
        </w:rPr>
        <w:t>Break</w:t>
      </w:r>
    </w:p>
    <w:p w14:paraId="1E57AB88" w14:textId="6B2872CE" w:rsidR="00043CD0" w:rsidRDefault="00D6008A" w:rsidP="009B05CA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0:</w:t>
      </w:r>
      <w:r w:rsidR="0077404B">
        <w:rPr>
          <w:rFonts w:ascii="Calibri" w:hAnsi="Calibri"/>
          <w:i/>
          <w:sz w:val="22"/>
          <w:szCs w:val="22"/>
        </w:rPr>
        <w:t>3</w:t>
      </w:r>
      <w:r>
        <w:rPr>
          <w:rFonts w:ascii="Calibri" w:hAnsi="Calibri"/>
          <w:i/>
          <w:sz w:val="22"/>
          <w:szCs w:val="22"/>
        </w:rPr>
        <w:t xml:space="preserve">0 </w:t>
      </w:r>
      <w:r w:rsidRPr="00DE7BC1">
        <w:rPr>
          <w:rFonts w:ascii="Calibri" w:hAnsi="Calibri"/>
          <w:i/>
          <w:sz w:val="22"/>
          <w:szCs w:val="22"/>
        </w:rPr>
        <w:t xml:space="preserve"> – </w:t>
      </w:r>
      <w:r w:rsidR="008928BC">
        <w:rPr>
          <w:rFonts w:ascii="Calibri" w:hAnsi="Calibri"/>
          <w:i/>
          <w:sz w:val="22"/>
          <w:szCs w:val="22"/>
        </w:rPr>
        <w:t>10:40 a.m. (</w:t>
      </w:r>
      <w:r w:rsidR="0077404B">
        <w:rPr>
          <w:rFonts w:ascii="Calibri" w:hAnsi="Calibri"/>
          <w:i/>
          <w:sz w:val="22"/>
          <w:szCs w:val="22"/>
        </w:rPr>
        <w:t>1</w:t>
      </w:r>
      <w:r w:rsidR="008928BC">
        <w:rPr>
          <w:rFonts w:ascii="Calibri" w:hAnsi="Calibri"/>
          <w:i/>
          <w:sz w:val="22"/>
          <w:szCs w:val="22"/>
        </w:rPr>
        <w:t>0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bookmarkEnd w:id="4"/>
    <w:p w14:paraId="096D0B45" w14:textId="77777777" w:rsidR="005311B0" w:rsidRDefault="005311B0" w:rsidP="00CE38D8">
      <w:pPr>
        <w:rPr>
          <w:rFonts w:ascii="Calibri" w:hAnsi="Calibri"/>
          <w:b/>
          <w:sz w:val="22"/>
          <w:szCs w:val="22"/>
        </w:rPr>
      </w:pPr>
    </w:p>
    <w:p w14:paraId="56E91A8A" w14:textId="34E32772" w:rsidR="00CE38D8" w:rsidRPr="00CE38D8" w:rsidRDefault="00CE38D8" w:rsidP="00CE38D8">
      <w:pPr>
        <w:rPr>
          <w:rFonts w:ascii="Calibri" w:hAnsi="Calibri"/>
          <w:b/>
          <w:sz w:val="22"/>
          <w:szCs w:val="22"/>
        </w:rPr>
      </w:pPr>
      <w:r w:rsidRPr="00CE38D8">
        <w:rPr>
          <w:rFonts w:ascii="Calibri" w:hAnsi="Calibri"/>
          <w:b/>
          <w:sz w:val="22"/>
          <w:szCs w:val="22"/>
        </w:rPr>
        <w:t>Resources: Who You Gonna Call?</w:t>
      </w:r>
    </w:p>
    <w:p w14:paraId="47AC0609" w14:textId="77777777" w:rsidR="00CE38D8" w:rsidRPr="00CE38D8" w:rsidRDefault="00CE38D8" w:rsidP="00CE38D8">
      <w:pPr>
        <w:ind w:left="360" w:firstLine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i/>
          <w:sz w:val="22"/>
          <w:szCs w:val="22"/>
        </w:rPr>
        <w:t>Facilitator: Kelly Ernst</w:t>
      </w:r>
    </w:p>
    <w:p w14:paraId="2D70624F" w14:textId="6558061F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i/>
          <w:sz w:val="22"/>
          <w:szCs w:val="22"/>
        </w:rPr>
        <w:tab/>
        <w:t xml:space="preserve">Time: </w:t>
      </w:r>
      <w:r w:rsidR="0077404B">
        <w:rPr>
          <w:rFonts w:ascii="Calibri" w:hAnsi="Calibri"/>
          <w:i/>
          <w:sz w:val="22"/>
          <w:szCs w:val="22"/>
        </w:rPr>
        <w:t xml:space="preserve">10:40 - </w:t>
      </w:r>
      <w:r w:rsidRPr="00CE38D8">
        <w:rPr>
          <w:rFonts w:ascii="Calibri" w:hAnsi="Calibri"/>
          <w:i/>
          <w:sz w:val="22"/>
          <w:szCs w:val="22"/>
        </w:rPr>
        <w:t>1</w:t>
      </w:r>
      <w:r w:rsidR="0077404B">
        <w:rPr>
          <w:rFonts w:ascii="Calibri" w:hAnsi="Calibri"/>
          <w:i/>
          <w:sz w:val="22"/>
          <w:szCs w:val="22"/>
        </w:rPr>
        <w:t>1</w:t>
      </w:r>
      <w:r w:rsidRPr="00CE38D8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>a</w:t>
      </w:r>
      <w:r w:rsidRPr="00CE38D8">
        <w:rPr>
          <w:rFonts w:ascii="Calibri" w:hAnsi="Calibri"/>
          <w:i/>
          <w:sz w:val="22"/>
          <w:szCs w:val="22"/>
        </w:rPr>
        <w:t xml:space="preserve">.m. </w:t>
      </w:r>
      <w:r w:rsidR="0077404B">
        <w:rPr>
          <w:rFonts w:ascii="Calibri" w:hAnsi="Calibri"/>
          <w:i/>
          <w:sz w:val="22"/>
          <w:szCs w:val="22"/>
        </w:rPr>
        <w:t xml:space="preserve"> </w:t>
      </w:r>
      <w:r w:rsidRPr="00CE38D8">
        <w:rPr>
          <w:rFonts w:ascii="Calibri" w:hAnsi="Calibri"/>
          <w:i/>
          <w:sz w:val="22"/>
          <w:szCs w:val="22"/>
        </w:rPr>
        <w:t>(</w:t>
      </w:r>
      <w:r w:rsidR="0077404B">
        <w:rPr>
          <w:rFonts w:ascii="Calibri" w:hAnsi="Calibri"/>
          <w:i/>
          <w:sz w:val="22"/>
          <w:szCs w:val="22"/>
        </w:rPr>
        <w:t>2</w:t>
      </w:r>
      <w:r w:rsidRPr="00CE38D8">
        <w:rPr>
          <w:rFonts w:ascii="Calibri" w:hAnsi="Calibri"/>
          <w:i/>
          <w:sz w:val="22"/>
          <w:szCs w:val="22"/>
        </w:rPr>
        <w:t>0 minutes)</w:t>
      </w:r>
    </w:p>
    <w:p w14:paraId="4B783EC6" w14:textId="77777777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b/>
          <w:color w:val="FF0000"/>
          <w:sz w:val="22"/>
          <w:szCs w:val="22"/>
        </w:rPr>
        <w:tab/>
      </w:r>
      <w:r w:rsidRPr="00CE38D8">
        <w:rPr>
          <w:rFonts w:ascii="Calibri" w:hAnsi="Calibri"/>
          <w:i/>
          <w:sz w:val="22"/>
          <w:szCs w:val="22"/>
        </w:rPr>
        <w:t>Objectives:</w:t>
      </w:r>
    </w:p>
    <w:p w14:paraId="5F0D161B" w14:textId="77777777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</w:p>
    <w:p w14:paraId="14160465" w14:textId="77777777" w:rsidR="00CE38D8" w:rsidRPr="00CE38D8" w:rsidRDefault="00CE38D8" w:rsidP="00CE38D8">
      <w:pPr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CE38D8">
        <w:rPr>
          <w:rFonts w:ascii="Calibri" w:hAnsi="Calibri"/>
          <w:sz w:val="22"/>
          <w:szCs w:val="22"/>
        </w:rPr>
        <w:t>Use grid of HR courses to identify Vanderbilt leadership resources</w:t>
      </w:r>
    </w:p>
    <w:p w14:paraId="2BB35076" w14:textId="77777777" w:rsidR="00CE38D8" w:rsidRPr="00CE38D8" w:rsidRDefault="00CE38D8" w:rsidP="00CE38D8">
      <w:pPr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CE38D8">
        <w:rPr>
          <w:rFonts w:ascii="Calibri" w:hAnsi="Calibri"/>
          <w:sz w:val="22"/>
          <w:szCs w:val="22"/>
        </w:rPr>
        <w:t>Identify one course that would be considered “mandatory” for you to attend from the listing of courses.</w:t>
      </w:r>
    </w:p>
    <w:p w14:paraId="63C703F5" w14:textId="77777777" w:rsidR="008A2EB5" w:rsidRDefault="008A2EB5" w:rsidP="00CE38D8">
      <w:pPr>
        <w:rPr>
          <w:rFonts w:ascii="Calibri" w:hAnsi="Calibri"/>
          <w:i/>
          <w:sz w:val="22"/>
          <w:szCs w:val="22"/>
        </w:rPr>
      </w:pPr>
    </w:p>
    <w:p w14:paraId="0D894EEF" w14:textId="77777777" w:rsidR="006003B5" w:rsidRPr="000765A7" w:rsidRDefault="006003B5" w:rsidP="006003B5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T</w:t>
      </w:r>
      <w:r w:rsidRPr="000765A7">
        <w:rPr>
          <w:rFonts w:ascii="Calibri" w:hAnsi="Calibri"/>
          <w:b/>
          <w:sz w:val="22"/>
          <w:szCs w:val="22"/>
        </w:rPr>
        <w:t>he Bottom Line: Daily Decisions that Influence the Finance Pillar</w:t>
      </w:r>
    </w:p>
    <w:p w14:paraId="67A5F0ED" w14:textId="77777777" w:rsidR="006003B5" w:rsidRDefault="006003B5" w:rsidP="006003B5">
      <w:pPr>
        <w:ind w:left="360"/>
        <w:rPr>
          <w:rFonts w:ascii="Calibri" w:hAnsi="Calibri"/>
          <w:i/>
          <w:sz w:val="22"/>
          <w:szCs w:val="22"/>
        </w:rPr>
      </w:pPr>
      <w:r w:rsidRPr="00B8389B">
        <w:rPr>
          <w:rFonts w:ascii="Calibri" w:hAnsi="Calibri"/>
          <w:i/>
          <w:sz w:val="22"/>
          <w:szCs w:val="22"/>
        </w:rPr>
        <w:t xml:space="preserve">Facilitator: </w:t>
      </w:r>
      <w:r w:rsidRPr="00A67BF0">
        <w:rPr>
          <w:color w:val="1F497D"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>Shiela Thompson</w:t>
      </w:r>
    </w:p>
    <w:p w14:paraId="6418A696" w14:textId="0C1AF615" w:rsidR="006003B5" w:rsidRDefault="006003B5" w:rsidP="006003B5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Time:</w:t>
      </w:r>
      <w:r w:rsidR="00670773">
        <w:rPr>
          <w:rFonts w:ascii="Calibri" w:hAnsi="Calibri"/>
          <w:i/>
          <w:sz w:val="22"/>
          <w:szCs w:val="22"/>
        </w:rPr>
        <w:t xml:space="preserve">  11 a</w:t>
      </w:r>
      <w:r w:rsidR="00DD314C">
        <w:rPr>
          <w:rFonts w:ascii="Calibri" w:hAnsi="Calibri"/>
          <w:i/>
          <w:sz w:val="22"/>
          <w:szCs w:val="22"/>
        </w:rPr>
        <w:t>.</w:t>
      </w:r>
      <w:r w:rsidR="00670773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670773">
        <w:rPr>
          <w:rFonts w:ascii="Calibri" w:hAnsi="Calibri"/>
          <w:i/>
          <w:sz w:val="22"/>
          <w:szCs w:val="22"/>
        </w:rPr>
        <w:t xml:space="preserve"> - Noon</w:t>
      </w:r>
      <w:r w:rsidRPr="00DE7BC1">
        <w:rPr>
          <w:rFonts w:ascii="Calibri" w:hAnsi="Calibri"/>
          <w:i/>
          <w:sz w:val="22"/>
          <w:szCs w:val="22"/>
        </w:rPr>
        <w:t>. (</w:t>
      </w:r>
      <w:r>
        <w:rPr>
          <w:rFonts w:ascii="Calibri" w:hAnsi="Calibri"/>
          <w:i/>
          <w:sz w:val="22"/>
          <w:szCs w:val="22"/>
        </w:rPr>
        <w:t>60 minutes)</w:t>
      </w:r>
    </w:p>
    <w:p w14:paraId="20BBB750" w14:textId="77777777" w:rsidR="006003B5" w:rsidRPr="00B8389B" w:rsidRDefault="006003B5" w:rsidP="006003B5">
      <w:pPr>
        <w:tabs>
          <w:tab w:val="left" w:pos="2070"/>
        </w:tabs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       Objectives</w:t>
      </w:r>
    </w:p>
    <w:p w14:paraId="5C744457" w14:textId="77777777" w:rsidR="006003B5" w:rsidRDefault="006003B5" w:rsidP="006003B5">
      <w:pPr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 w:rsidRPr="00076C75">
        <w:rPr>
          <w:rFonts w:asciiTheme="minorHAnsi" w:hAnsiTheme="minorHAnsi" w:cstheme="minorHAnsi"/>
          <w:sz w:val="22"/>
          <w:szCs w:val="22"/>
        </w:rPr>
        <w:t xml:space="preserve">Describe how staffing and scheduling practices impact the budget </w:t>
      </w:r>
    </w:p>
    <w:p w14:paraId="736E93FF" w14:textId="77777777" w:rsidR="006003B5" w:rsidRPr="00076C75" w:rsidRDefault="006003B5" w:rsidP="006003B5">
      <w:pPr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nderstand how to use HPPD when making scheduling decisions.</w:t>
      </w:r>
    </w:p>
    <w:p w14:paraId="74308808" w14:textId="77777777" w:rsidR="006003B5" w:rsidRPr="00076C75" w:rsidRDefault="006003B5" w:rsidP="006003B5">
      <w:pPr>
        <w:numPr>
          <w:ilvl w:val="0"/>
          <w:numId w:val="27"/>
        </w:numPr>
        <w:rPr>
          <w:rFonts w:ascii="Calibri" w:hAnsi="Calibri" w:cs="Arial"/>
          <w:sz w:val="22"/>
          <w:szCs w:val="22"/>
        </w:rPr>
      </w:pPr>
      <w:r w:rsidRPr="00076C75">
        <w:rPr>
          <w:rFonts w:ascii="Calibri" w:hAnsi="Calibri" w:cs="Arial"/>
          <w:sz w:val="22"/>
          <w:szCs w:val="22"/>
        </w:rPr>
        <w:t>Utilize decision making logic based on staffing scenarios</w:t>
      </w:r>
      <w:r w:rsidRPr="00076C75">
        <w:rPr>
          <w:rFonts w:ascii="Calibri" w:hAnsi="Calibri"/>
          <w:sz w:val="22"/>
          <w:szCs w:val="22"/>
        </w:rPr>
        <w:t xml:space="preserve"> </w:t>
      </w:r>
    </w:p>
    <w:p w14:paraId="64EFB315" w14:textId="77777777" w:rsidR="00F47825" w:rsidRDefault="00F47825" w:rsidP="006003B5">
      <w:pPr>
        <w:rPr>
          <w:rFonts w:ascii="Calibri" w:hAnsi="Calibri"/>
          <w:i/>
          <w:sz w:val="22"/>
          <w:szCs w:val="22"/>
        </w:rPr>
      </w:pPr>
    </w:p>
    <w:p w14:paraId="169E6BA1" w14:textId="77777777" w:rsidR="008A2EB5" w:rsidRDefault="008A2EB5" w:rsidP="00CE38D8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unch  (On your own)</w:t>
      </w:r>
    </w:p>
    <w:p w14:paraId="5693C64B" w14:textId="28EBF3AB" w:rsidR="008A2EB5" w:rsidRDefault="008A2EB5" w:rsidP="008A2EB5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 w:rsidR="00D6008A">
        <w:rPr>
          <w:rFonts w:ascii="Calibri" w:hAnsi="Calibri"/>
          <w:i/>
          <w:sz w:val="22"/>
          <w:szCs w:val="22"/>
        </w:rPr>
        <w:t>Time:</w:t>
      </w:r>
      <w:r w:rsidR="00670773">
        <w:rPr>
          <w:rFonts w:ascii="Calibri" w:hAnsi="Calibri"/>
          <w:i/>
          <w:sz w:val="22"/>
          <w:szCs w:val="22"/>
        </w:rPr>
        <w:t xml:space="preserve">  Noon </w:t>
      </w:r>
      <w:r>
        <w:rPr>
          <w:rFonts w:ascii="Calibri" w:hAnsi="Calibri"/>
          <w:i/>
          <w:sz w:val="22"/>
          <w:szCs w:val="22"/>
        </w:rPr>
        <w:t>– 1</w:t>
      </w:r>
      <w:r w:rsidR="00D6008A">
        <w:rPr>
          <w:rFonts w:ascii="Calibri" w:hAnsi="Calibri"/>
          <w:i/>
          <w:sz w:val="22"/>
          <w:szCs w:val="22"/>
        </w:rPr>
        <w:t>2:</w:t>
      </w:r>
      <w:r w:rsidR="00670773">
        <w:rPr>
          <w:rFonts w:ascii="Calibri" w:hAnsi="Calibri"/>
          <w:i/>
          <w:sz w:val="22"/>
          <w:szCs w:val="22"/>
        </w:rPr>
        <w:t>45</w:t>
      </w:r>
      <w:r>
        <w:rPr>
          <w:rFonts w:ascii="Calibri" w:hAnsi="Calibri"/>
          <w:i/>
          <w:sz w:val="22"/>
          <w:szCs w:val="22"/>
        </w:rPr>
        <w:t xml:space="preserve"> p.m. (4</w:t>
      </w:r>
      <w:r w:rsidR="00F47825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572C2399" w14:textId="77777777" w:rsidR="00A67BF0" w:rsidRDefault="00A67BF0" w:rsidP="00A67BF0">
      <w:pPr>
        <w:ind w:left="720"/>
        <w:rPr>
          <w:rFonts w:ascii="Calibri" w:hAnsi="Calibri"/>
          <w:sz w:val="22"/>
          <w:szCs w:val="22"/>
        </w:rPr>
      </w:pPr>
    </w:p>
    <w:p w14:paraId="4BDCC646" w14:textId="77777777" w:rsidR="00086DDF" w:rsidRDefault="00086DDF" w:rsidP="00CE38D8">
      <w:pPr>
        <w:rPr>
          <w:rFonts w:ascii="Calibri" w:hAnsi="Calibri"/>
          <w:b/>
          <w:sz w:val="22"/>
          <w:szCs w:val="22"/>
        </w:rPr>
      </w:pPr>
    </w:p>
    <w:p w14:paraId="535E86D0" w14:textId="43FFEABA" w:rsidR="00AE30A9" w:rsidRPr="003B28E7" w:rsidRDefault="00AE30A9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Discussion of </w:t>
      </w:r>
      <w:r w:rsidR="00BD26B1">
        <w:rPr>
          <w:rFonts w:ascii="Calibri" w:hAnsi="Calibri"/>
          <w:b/>
          <w:sz w:val="22"/>
          <w:szCs w:val="22"/>
        </w:rPr>
        <w:t>Application Project</w:t>
      </w:r>
    </w:p>
    <w:p w14:paraId="6C66B86B" w14:textId="77777777" w:rsidR="00AE30A9" w:rsidRPr="00DE7BC1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3BBDDF6D" w14:textId="5D9971C3" w:rsidR="00AE30A9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 w:rsidR="00F47825">
        <w:rPr>
          <w:rFonts w:ascii="Calibri" w:hAnsi="Calibri"/>
          <w:i/>
          <w:sz w:val="22"/>
          <w:szCs w:val="22"/>
        </w:rPr>
        <w:t>1</w:t>
      </w:r>
      <w:r w:rsidR="00D6008A">
        <w:rPr>
          <w:rFonts w:ascii="Calibri" w:hAnsi="Calibri"/>
          <w:i/>
          <w:sz w:val="22"/>
          <w:szCs w:val="22"/>
        </w:rPr>
        <w:t>2</w:t>
      </w:r>
      <w:r w:rsidR="00CE38D8">
        <w:rPr>
          <w:rFonts w:ascii="Calibri" w:hAnsi="Calibri"/>
          <w:i/>
          <w:sz w:val="22"/>
          <w:szCs w:val="22"/>
        </w:rPr>
        <w:t>:</w:t>
      </w:r>
      <w:r w:rsidR="00670773">
        <w:rPr>
          <w:rFonts w:ascii="Calibri" w:hAnsi="Calibri"/>
          <w:i/>
          <w:sz w:val="22"/>
          <w:szCs w:val="22"/>
        </w:rPr>
        <w:t>45</w:t>
      </w:r>
      <w:r w:rsidR="00D6008A">
        <w:rPr>
          <w:rFonts w:ascii="Calibri" w:hAnsi="Calibri"/>
          <w:i/>
          <w:sz w:val="22"/>
          <w:szCs w:val="22"/>
        </w:rPr>
        <w:t xml:space="preserve">  – 1:</w:t>
      </w:r>
      <w:r w:rsidR="00670773">
        <w:rPr>
          <w:rFonts w:ascii="Calibri" w:hAnsi="Calibri"/>
          <w:i/>
          <w:sz w:val="22"/>
          <w:szCs w:val="22"/>
        </w:rPr>
        <w:t>45</w:t>
      </w:r>
      <w:r w:rsidR="001B1638">
        <w:rPr>
          <w:rFonts w:ascii="Calibri" w:hAnsi="Calibri"/>
          <w:i/>
          <w:sz w:val="22"/>
          <w:szCs w:val="22"/>
        </w:rPr>
        <w:t xml:space="preserve"> p.m. </w:t>
      </w:r>
      <w:r w:rsidRPr="00DE7BC1">
        <w:rPr>
          <w:rFonts w:ascii="Calibri" w:hAnsi="Calibri"/>
          <w:i/>
          <w:sz w:val="22"/>
          <w:szCs w:val="22"/>
        </w:rPr>
        <w:t>(</w:t>
      </w:r>
      <w:r w:rsidR="00376B17">
        <w:rPr>
          <w:rFonts w:ascii="Calibri" w:hAnsi="Calibri"/>
          <w:i/>
          <w:sz w:val="22"/>
          <w:szCs w:val="22"/>
        </w:rPr>
        <w:t>6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E312A7E" w14:textId="77777777" w:rsidR="00AE30A9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6519FE66" w14:textId="6FF2E004" w:rsidR="00AE30A9" w:rsidRPr="00921F46" w:rsidRDefault="00CE38D8" w:rsidP="00AE30A9">
      <w:pPr>
        <w:numPr>
          <w:ilvl w:val="0"/>
          <w:numId w:val="10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Discuss situations related to the</w:t>
      </w:r>
      <w:r w:rsidR="00AE30A9">
        <w:rPr>
          <w:rFonts w:ascii="Calibri" w:hAnsi="Calibri"/>
          <w:sz w:val="22"/>
          <w:szCs w:val="22"/>
        </w:rPr>
        <w:t xml:space="preserve"> application project</w:t>
      </w:r>
    </w:p>
    <w:p w14:paraId="3141824C" w14:textId="0FB3102F" w:rsidR="00DD6243" w:rsidRDefault="00DD6243" w:rsidP="00BB774F">
      <w:pPr>
        <w:rPr>
          <w:rFonts w:ascii="Calibri" w:hAnsi="Calibri"/>
          <w:sz w:val="22"/>
          <w:szCs w:val="22"/>
        </w:rPr>
      </w:pPr>
    </w:p>
    <w:p w14:paraId="638092BE" w14:textId="77777777" w:rsidR="0077404B" w:rsidRDefault="0077404B" w:rsidP="00BB774F">
      <w:pPr>
        <w:rPr>
          <w:rFonts w:ascii="Calibri" w:hAnsi="Calibri"/>
          <w:sz w:val="22"/>
          <w:szCs w:val="22"/>
        </w:rPr>
      </w:pPr>
    </w:p>
    <w:p w14:paraId="3D8FB2BB" w14:textId="5836DC34" w:rsidR="00CE38D8" w:rsidRPr="00670773" w:rsidRDefault="00670773" w:rsidP="00CE38D8">
      <w:pPr>
        <w:rPr>
          <w:rFonts w:ascii="Calibri" w:hAnsi="Calibri"/>
          <w:bCs/>
          <w:sz w:val="22"/>
          <w:szCs w:val="22"/>
        </w:rPr>
      </w:pPr>
      <w:r w:rsidRPr="00670773">
        <w:rPr>
          <w:rFonts w:ascii="Calibri" w:hAnsi="Calibri"/>
          <w:bCs/>
          <w:sz w:val="22"/>
          <w:szCs w:val="22"/>
        </w:rPr>
        <w:lastRenderedPageBreak/>
        <w:t>Break</w:t>
      </w:r>
    </w:p>
    <w:p w14:paraId="4BAA9573" w14:textId="68188472" w:rsidR="00670773" w:rsidRPr="00670773" w:rsidRDefault="00670773" w:rsidP="00CE38D8">
      <w:pPr>
        <w:rPr>
          <w:rFonts w:ascii="Calibri" w:hAnsi="Calibri"/>
          <w:bCs/>
          <w:sz w:val="22"/>
          <w:szCs w:val="22"/>
        </w:rPr>
      </w:pPr>
      <w:r w:rsidRPr="00670773">
        <w:rPr>
          <w:rFonts w:ascii="Calibri" w:hAnsi="Calibri"/>
          <w:bCs/>
          <w:sz w:val="22"/>
          <w:szCs w:val="22"/>
        </w:rPr>
        <w:tab/>
        <w:t>Time:  1:45 – 1:55 p. m.</w:t>
      </w:r>
      <w:r w:rsidR="0077404B">
        <w:rPr>
          <w:rFonts w:ascii="Calibri" w:hAnsi="Calibri"/>
          <w:bCs/>
          <w:sz w:val="22"/>
          <w:szCs w:val="22"/>
        </w:rPr>
        <w:t xml:space="preserve">  (10 minutes)</w:t>
      </w:r>
    </w:p>
    <w:p w14:paraId="12809B87" w14:textId="77777777" w:rsidR="00670773" w:rsidRDefault="00670773" w:rsidP="00CE38D8">
      <w:pPr>
        <w:rPr>
          <w:rFonts w:ascii="Calibri" w:hAnsi="Calibri"/>
          <w:b/>
          <w:sz w:val="22"/>
          <w:szCs w:val="22"/>
        </w:rPr>
      </w:pPr>
    </w:p>
    <w:p w14:paraId="7B26846C" w14:textId="77777777" w:rsidR="0077404B" w:rsidRDefault="0077404B" w:rsidP="00CE38D8">
      <w:pPr>
        <w:rPr>
          <w:rFonts w:ascii="Calibri" w:hAnsi="Calibri"/>
          <w:b/>
          <w:sz w:val="22"/>
          <w:szCs w:val="22"/>
        </w:rPr>
      </w:pPr>
    </w:p>
    <w:p w14:paraId="39305F06" w14:textId="1FD21A99" w:rsidR="00BB774F" w:rsidRPr="003B28E7" w:rsidRDefault="00BB774F" w:rsidP="00CE38D8">
      <w:pPr>
        <w:rPr>
          <w:rFonts w:ascii="Calibri" w:hAnsi="Calibri"/>
          <w:b/>
          <w:color w:val="FF0000"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Lean on Me: Personal and Professional Resources </w:t>
      </w:r>
    </w:p>
    <w:p w14:paraId="0FBA329D" w14:textId="5CB30D9C" w:rsidR="00BB774F" w:rsidRPr="00BB774F" w:rsidRDefault="00BB774F" w:rsidP="00BB774F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Margie Gale</w:t>
      </w:r>
      <w:r w:rsidR="0090554E">
        <w:rPr>
          <w:rFonts w:ascii="Calibri" w:hAnsi="Calibri"/>
          <w:i/>
          <w:sz w:val="22"/>
          <w:szCs w:val="22"/>
        </w:rPr>
        <w:t>, EAP</w:t>
      </w:r>
    </w:p>
    <w:p w14:paraId="753464CF" w14:textId="3B9BA089" w:rsidR="00EB4DA3" w:rsidRDefault="00EB4DA3" w:rsidP="00BB774F">
      <w:pPr>
        <w:ind w:firstLine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:</w:t>
      </w:r>
      <w:r w:rsidR="00670773">
        <w:rPr>
          <w:rFonts w:ascii="Calibri" w:hAnsi="Calibri"/>
          <w:i/>
          <w:sz w:val="22"/>
          <w:szCs w:val="22"/>
        </w:rPr>
        <w:t>55</w:t>
      </w:r>
      <w:r>
        <w:rPr>
          <w:rFonts w:ascii="Calibri" w:hAnsi="Calibri"/>
          <w:i/>
          <w:sz w:val="22"/>
          <w:szCs w:val="22"/>
        </w:rPr>
        <w:t xml:space="preserve"> – </w:t>
      </w:r>
      <w:r w:rsidR="00670773">
        <w:rPr>
          <w:rFonts w:ascii="Calibri" w:hAnsi="Calibri"/>
          <w:i/>
          <w:sz w:val="22"/>
          <w:szCs w:val="22"/>
        </w:rPr>
        <w:t>3:</w:t>
      </w:r>
      <w:r w:rsidR="0077404B">
        <w:rPr>
          <w:rFonts w:ascii="Calibri" w:hAnsi="Calibri"/>
          <w:i/>
          <w:sz w:val="22"/>
          <w:szCs w:val="22"/>
        </w:rPr>
        <w:t>1</w:t>
      </w:r>
      <w:r w:rsidR="00670773">
        <w:rPr>
          <w:rFonts w:ascii="Calibri" w:hAnsi="Calibri"/>
          <w:i/>
          <w:sz w:val="22"/>
          <w:szCs w:val="22"/>
        </w:rPr>
        <w:t>0</w:t>
      </w:r>
      <w:r>
        <w:rPr>
          <w:rFonts w:ascii="Calibri" w:hAnsi="Calibri"/>
          <w:i/>
          <w:sz w:val="22"/>
          <w:szCs w:val="22"/>
        </w:rPr>
        <w:t xml:space="preserve"> p</w:t>
      </w:r>
      <w:r w:rsidRPr="00DE7BC1">
        <w:rPr>
          <w:rFonts w:ascii="Calibri" w:hAnsi="Calibri"/>
          <w:i/>
          <w:sz w:val="22"/>
          <w:szCs w:val="22"/>
        </w:rPr>
        <w:t>.m. (</w:t>
      </w:r>
      <w:r w:rsidR="0077404B">
        <w:rPr>
          <w:rFonts w:ascii="Calibri" w:hAnsi="Calibri"/>
          <w:i/>
          <w:sz w:val="22"/>
          <w:szCs w:val="22"/>
        </w:rPr>
        <w:t>7</w:t>
      </w:r>
      <w:r w:rsidR="00CE38D8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760C46BE" w14:textId="77777777" w:rsidR="00BB774F" w:rsidRPr="00DE7BC1" w:rsidRDefault="00BB774F" w:rsidP="00BB774F">
      <w:pPr>
        <w:ind w:left="360" w:firstLine="360"/>
        <w:rPr>
          <w:rFonts w:ascii="Calibri" w:hAnsi="Calibri"/>
          <w:b/>
          <w:color w:val="FF0000"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5002D671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Li</w:t>
      </w:r>
      <w:r w:rsidRPr="00DE7BC1">
        <w:rPr>
          <w:rFonts w:ascii="Calibri" w:hAnsi="Calibri" w:cs="Arial"/>
          <w:sz w:val="22"/>
          <w:szCs w:val="22"/>
        </w:rPr>
        <w:t xml:space="preserve">st signs that you might observe </w:t>
      </w:r>
      <w:r>
        <w:rPr>
          <w:rFonts w:ascii="Calibri" w:hAnsi="Calibri" w:cs="Arial"/>
          <w:sz w:val="22"/>
          <w:szCs w:val="22"/>
        </w:rPr>
        <w:t>in the employee who is impaired</w:t>
      </w:r>
    </w:p>
    <w:p w14:paraId="17E98ACA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Describe immediate actions to take if you encounter an emplo</w:t>
      </w:r>
      <w:r>
        <w:rPr>
          <w:rFonts w:ascii="Calibri" w:hAnsi="Calibri" w:cs="Arial"/>
          <w:sz w:val="22"/>
          <w:szCs w:val="22"/>
        </w:rPr>
        <w:t>yee who you suspect is impaired</w:t>
      </w:r>
    </w:p>
    <w:p w14:paraId="757E23C6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 xml:space="preserve">Describe symptoms that you might observe in your </w:t>
      </w:r>
      <w:r>
        <w:rPr>
          <w:rFonts w:ascii="Calibri" w:hAnsi="Calibri" w:cs="Arial"/>
          <w:sz w:val="22"/>
          <w:szCs w:val="22"/>
        </w:rPr>
        <w:t>area if lateral violence exists</w:t>
      </w:r>
    </w:p>
    <w:p w14:paraId="032F4C35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Summarize actions to take if you</w:t>
      </w:r>
      <w:r>
        <w:rPr>
          <w:rFonts w:ascii="Calibri" w:hAnsi="Calibri" w:cs="Arial"/>
          <w:sz w:val="22"/>
          <w:szCs w:val="22"/>
        </w:rPr>
        <w:t xml:space="preserve"> or someone else</w:t>
      </w:r>
      <w:r w:rsidRPr="00DE7BC1">
        <w:rPr>
          <w:rFonts w:ascii="Calibri" w:hAnsi="Calibri" w:cs="Arial"/>
          <w:sz w:val="22"/>
          <w:szCs w:val="22"/>
        </w:rPr>
        <w:t xml:space="preserve"> witness</w:t>
      </w:r>
      <w:r>
        <w:rPr>
          <w:rFonts w:ascii="Calibri" w:hAnsi="Calibri" w:cs="Arial"/>
          <w:sz w:val="22"/>
          <w:szCs w:val="22"/>
        </w:rPr>
        <w:t>es</w:t>
      </w:r>
      <w:r w:rsidRPr="00DE7BC1">
        <w:rPr>
          <w:rFonts w:ascii="Calibri" w:hAnsi="Calibri" w:cs="Arial"/>
          <w:sz w:val="22"/>
          <w:szCs w:val="22"/>
        </w:rPr>
        <w:t xml:space="preserve"> lateral violence</w:t>
      </w:r>
      <w:r>
        <w:rPr>
          <w:rFonts w:ascii="Calibri" w:hAnsi="Calibri" w:cs="Arial"/>
          <w:sz w:val="22"/>
          <w:szCs w:val="22"/>
        </w:rPr>
        <w:t xml:space="preserve"> on your unit or area</w:t>
      </w:r>
    </w:p>
    <w:p w14:paraId="488B48AC" w14:textId="77777777" w:rsidR="00E2026C" w:rsidRPr="00043CD0" w:rsidRDefault="00BB774F" w:rsidP="00043CD0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Note resources available to you to deal with an impaired e</w:t>
      </w:r>
      <w:r>
        <w:rPr>
          <w:rFonts w:ascii="Calibri" w:hAnsi="Calibri" w:cs="Arial"/>
          <w:sz w:val="22"/>
          <w:szCs w:val="22"/>
        </w:rPr>
        <w:t>mployee and/or lateral violence</w:t>
      </w:r>
    </w:p>
    <w:p w14:paraId="024CC4F6" w14:textId="77777777" w:rsidR="00C50AEE" w:rsidRDefault="00C50AEE" w:rsidP="0032394D">
      <w:pPr>
        <w:rPr>
          <w:rFonts w:ascii="Calibri" w:hAnsi="Calibri"/>
          <w:b/>
          <w:sz w:val="22"/>
          <w:szCs w:val="22"/>
        </w:rPr>
      </w:pPr>
    </w:p>
    <w:p w14:paraId="1103A791" w14:textId="77777777" w:rsidR="00C50AEE" w:rsidRDefault="00C50AEE" w:rsidP="0032394D">
      <w:pPr>
        <w:rPr>
          <w:rFonts w:ascii="Calibri" w:hAnsi="Calibri"/>
          <w:b/>
          <w:sz w:val="22"/>
          <w:szCs w:val="22"/>
        </w:rPr>
      </w:pPr>
    </w:p>
    <w:p w14:paraId="2B6E8DFC" w14:textId="562CD567" w:rsidR="0032394D" w:rsidRDefault="0032394D" w:rsidP="0032394D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Evaluation</w:t>
      </w:r>
    </w:p>
    <w:p w14:paraId="4B49D736" w14:textId="6DC323E2" w:rsidR="0032394D" w:rsidRDefault="0032394D" w:rsidP="0032394D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Completion of </w:t>
      </w:r>
      <w:r w:rsidR="00AA6A73">
        <w:rPr>
          <w:rFonts w:ascii="Calibri" w:hAnsi="Calibri"/>
          <w:b/>
          <w:sz w:val="22"/>
          <w:szCs w:val="22"/>
        </w:rPr>
        <w:t>Action Plan</w:t>
      </w:r>
      <w:r w:rsidR="00B10A01">
        <w:rPr>
          <w:rFonts w:ascii="Calibri" w:hAnsi="Calibri"/>
          <w:b/>
          <w:sz w:val="22"/>
          <w:szCs w:val="22"/>
        </w:rPr>
        <w:t xml:space="preserve"> &amp; Course Evaluation</w:t>
      </w:r>
    </w:p>
    <w:p w14:paraId="6AD20436" w14:textId="77777777" w:rsidR="00B05098" w:rsidRDefault="0032394D" w:rsidP="00B05098">
      <w:pPr>
        <w:ind w:firstLine="720"/>
        <w:rPr>
          <w:rFonts w:ascii="Calibri" w:hAnsi="Calibri"/>
          <w:i/>
          <w:sz w:val="22"/>
          <w:szCs w:val="22"/>
        </w:rPr>
      </w:pPr>
      <w:r w:rsidRPr="000765A7">
        <w:rPr>
          <w:rFonts w:ascii="Calibri" w:hAnsi="Calibri"/>
          <w:i/>
          <w:sz w:val="22"/>
          <w:szCs w:val="22"/>
        </w:rPr>
        <w:t>Facilitator:  Kelly Ernst</w:t>
      </w:r>
    </w:p>
    <w:p w14:paraId="5BA76B94" w14:textId="77B29176" w:rsidR="008A2EB5" w:rsidRDefault="00163118" w:rsidP="00670773">
      <w:pPr>
        <w:ind w:firstLine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Time:  </w:t>
      </w:r>
      <w:r w:rsidR="00670773">
        <w:rPr>
          <w:rFonts w:ascii="Calibri" w:hAnsi="Calibri"/>
          <w:i/>
          <w:sz w:val="22"/>
          <w:szCs w:val="22"/>
        </w:rPr>
        <w:t>3:</w:t>
      </w:r>
      <w:r w:rsidR="0077404B">
        <w:rPr>
          <w:rFonts w:ascii="Calibri" w:hAnsi="Calibri"/>
          <w:i/>
          <w:sz w:val="22"/>
          <w:szCs w:val="22"/>
        </w:rPr>
        <w:t>1</w:t>
      </w:r>
      <w:r w:rsidR="00670773">
        <w:rPr>
          <w:rFonts w:ascii="Calibri" w:hAnsi="Calibri"/>
          <w:i/>
          <w:sz w:val="22"/>
          <w:szCs w:val="22"/>
        </w:rPr>
        <w:t>0 – 3:</w:t>
      </w:r>
      <w:r w:rsidR="0077404B">
        <w:rPr>
          <w:rFonts w:ascii="Calibri" w:hAnsi="Calibri"/>
          <w:i/>
          <w:sz w:val="22"/>
          <w:szCs w:val="22"/>
        </w:rPr>
        <w:t>30</w:t>
      </w:r>
      <w:r w:rsidR="00670773">
        <w:rPr>
          <w:rFonts w:ascii="Calibri" w:hAnsi="Calibri"/>
          <w:i/>
          <w:sz w:val="22"/>
          <w:szCs w:val="22"/>
        </w:rPr>
        <w:t xml:space="preserve"> p.m.</w:t>
      </w:r>
      <w:r w:rsidR="00CE38D8">
        <w:rPr>
          <w:rFonts w:ascii="Calibri" w:hAnsi="Calibri"/>
          <w:i/>
          <w:sz w:val="22"/>
          <w:szCs w:val="22"/>
        </w:rPr>
        <w:t xml:space="preserve">  (</w:t>
      </w:r>
      <w:r w:rsidR="00FE7BDD">
        <w:rPr>
          <w:rFonts w:ascii="Calibri" w:hAnsi="Calibri"/>
          <w:i/>
          <w:sz w:val="22"/>
          <w:szCs w:val="22"/>
        </w:rPr>
        <w:t>20</w:t>
      </w:r>
      <w:r w:rsidR="00CE38D8">
        <w:rPr>
          <w:rFonts w:ascii="Calibri" w:hAnsi="Calibri"/>
          <w:i/>
          <w:sz w:val="22"/>
          <w:szCs w:val="22"/>
        </w:rPr>
        <w:t xml:space="preserve"> minutes</w:t>
      </w:r>
      <w:r w:rsidR="00670773">
        <w:rPr>
          <w:rFonts w:ascii="Calibri" w:hAnsi="Calibri"/>
          <w:i/>
          <w:sz w:val="22"/>
          <w:szCs w:val="22"/>
        </w:rPr>
        <w:t>)</w:t>
      </w:r>
    </w:p>
    <w:sectPr w:rsidR="008A2EB5" w:rsidSect="004F51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6A7F3" w14:textId="77777777" w:rsidR="00CC11EC" w:rsidRDefault="00CC11EC" w:rsidP="009D20FD">
      <w:r>
        <w:separator/>
      </w:r>
    </w:p>
  </w:endnote>
  <w:endnote w:type="continuationSeparator" w:id="0">
    <w:p w14:paraId="014EE986" w14:textId="77777777" w:rsidR="00CC11EC" w:rsidRDefault="00CC11EC" w:rsidP="009D2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FA0DF" w14:textId="77777777" w:rsidR="00CC11EC" w:rsidRDefault="00CC11EC" w:rsidP="009D20FD">
      <w:r>
        <w:separator/>
      </w:r>
    </w:p>
  </w:footnote>
  <w:footnote w:type="continuationSeparator" w:id="0">
    <w:p w14:paraId="24358B53" w14:textId="77777777" w:rsidR="00CC11EC" w:rsidRDefault="00CC11EC" w:rsidP="009D20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177"/>
    <w:multiLevelType w:val="hybridMultilevel"/>
    <w:tmpl w:val="2872E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8344F"/>
    <w:multiLevelType w:val="hybridMultilevel"/>
    <w:tmpl w:val="097429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F66FF8"/>
    <w:multiLevelType w:val="hybridMultilevel"/>
    <w:tmpl w:val="B11C27B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0346B8"/>
    <w:multiLevelType w:val="hybridMultilevel"/>
    <w:tmpl w:val="6FA0C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052D0F"/>
    <w:multiLevelType w:val="hybridMultilevel"/>
    <w:tmpl w:val="C0228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4042C"/>
    <w:multiLevelType w:val="hybridMultilevel"/>
    <w:tmpl w:val="64E049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3436C"/>
    <w:multiLevelType w:val="hybridMultilevel"/>
    <w:tmpl w:val="8020CDE6"/>
    <w:lvl w:ilvl="0" w:tplc="6FB00C5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7D50D4"/>
    <w:multiLevelType w:val="hybridMultilevel"/>
    <w:tmpl w:val="47840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974106"/>
    <w:multiLevelType w:val="hybridMultilevel"/>
    <w:tmpl w:val="841457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5457165"/>
    <w:multiLevelType w:val="hybridMultilevel"/>
    <w:tmpl w:val="F4D06BBA"/>
    <w:lvl w:ilvl="0" w:tplc="D7128B4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CB5649"/>
    <w:multiLevelType w:val="hybridMultilevel"/>
    <w:tmpl w:val="0460494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E0B1096"/>
    <w:multiLevelType w:val="hybridMultilevel"/>
    <w:tmpl w:val="F2BA58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6D0B44"/>
    <w:multiLevelType w:val="hybridMultilevel"/>
    <w:tmpl w:val="C49076E2"/>
    <w:lvl w:ilvl="0" w:tplc="49709EB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AE1044"/>
    <w:multiLevelType w:val="hybridMultilevel"/>
    <w:tmpl w:val="604469D6"/>
    <w:lvl w:ilvl="0" w:tplc="D7128B4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D1341C"/>
    <w:multiLevelType w:val="multilevel"/>
    <w:tmpl w:val="C49076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9705A0"/>
    <w:multiLevelType w:val="hybridMultilevel"/>
    <w:tmpl w:val="0D5252F0"/>
    <w:lvl w:ilvl="0" w:tplc="3C526FA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25A5CD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CA2CCF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1821A7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2F81F9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81A549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86EB30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90BE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F16C41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3E0627D7"/>
    <w:multiLevelType w:val="hybridMultilevel"/>
    <w:tmpl w:val="50B82DBA"/>
    <w:lvl w:ilvl="0" w:tplc="D7128B4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0C17FEB"/>
    <w:multiLevelType w:val="hybridMultilevel"/>
    <w:tmpl w:val="490601C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29696A"/>
    <w:multiLevelType w:val="hybridMultilevel"/>
    <w:tmpl w:val="8A8216F8"/>
    <w:lvl w:ilvl="0" w:tplc="0409000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4C7570E"/>
    <w:multiLevelType w:val="hybridMultilevel"/>
    <w:tmpl w:val="DBB421D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95B6067"/>
    <w:multiLevelType w:val="hybridMultilevel"/>
    <w:tmpl w:val="28281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011AA"/>
    <w:multiLevelType w:val="hybridMultilevel"/>
    <w:tmpl w:val="C4D2276C"/>
    <w:lvl w:ilvl="0" w:tplc="49709EB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3C3424"/>
    <w:multiLevelType w:val="hybridMultilevel"/>
    <w:tmpl w:val="58425B7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FF41927"/>
    <w:multiLevelType w:val="hybridMultilevel"/>
    <w:tmpl w:val="572A7E3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D2665"/>
    <w:multiLevelType w:val="hybridMultilevel"/>
    <w:tmpl w:val="5CB6437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16D178A"/>
    <w:multiLevelType w:val="hybridMultilevel"/>
    <w:tmpl w:val="6C708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6857D79"/>
    <w:multiLevelType w:val="hybridMultilevel"/>
    <w:tmpl w:val="B7A6EB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0514A6"/>
    <w:multiLevelType w:val="hybridMultilevel"/>
    <w:tmpl w:val="9CA299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9B2289"/>
    <w:multiLevelType w:val="multilevel"/>
    <w:tmpl w:val="490601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C80334"/>
    <w:multiLevelType w:val="hybridMultilevel"/>
    <w:tmpl w:val="881645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0CD5936"/>
    <w:multiLevelType w:val="hybridMultilevel"/>
    <w:tmpl w:val="F93868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DC711B"/>
    <w:multiLevelType w:val="hybridMultilevel"/>
    <w:tmpl w:val="C4E03E98"/>
    <w:lvl w:ilvl="0" w:tplc="E020D4B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A3222E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B7AC8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74408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683F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9A015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749BC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48BCD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AE9D3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3920C3"/>
    <w:multiLevelType w:val="hybridMultilevel"/>
    <w:tmpl w:val="38EE9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6B1BEC"/>
    <w:multiLevelType w:val="hybridMultilevel"/>
    <w:tmpl w:val="B60C577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9B220BD"/>
    <w:multiLevelType w:val="multilevel"/>
    <w:tmpl w:val="883A96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C4D067B"/>
    <w:multiLevelType w:val="hybridMultilevel"/>
    <w:tmpl w:val="7B3408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C775628"/>
    <w:multiLevelType w:val="multilevel"/>
    <w:tmpl w:val="C4D227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178680F"/>
    <w:multiLevelType w:val="hybridMultilevel"/>
    <w:tmpl w:val="00B6C0D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063337"/>
    <w:multiLevelType w:val="hybridMultilevel"/>
    <w:tmpl w:val="29A4C9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6A26F71"/>
    <w:multiLevelType w:val="hybridMultilevel"/>
    <w:tmpl w:val="425E5E3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8AF31C0"/>
    <w:multiLevelType w:val="hybridMultilevel"/>
    <w:tmpl w:val="A0AC53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AD03E57"/>
    <w:multiLevelType w:val="hybridMultilevel"/>
    <w:tmpl w:val="883A968A"/>
    <w:lvl w:ilvl="0" w:tplc="AE208F4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C0B05F5"/>
    <w:multiLevelType w:val="multilevel"/>
    <w:tmpl w:val="8020CD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D0E4A5E"/>
    <w:multiLevelType w:val="hybridMultilevel"/>
    <w:tmpl w:val="802EE14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DB42788"/>
    <w:multiLevelType w:val="hybridMultilevel"/>
    <w:tmpl w:val="699CE51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E30535A"/>
    <w:multiLevelType w:val="hybridMultilevel"/>
    <w:tmpl w:val="B6D6BF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2"/>
  </w:num>
  <w:num w:numId="3">
    <w:abstractNumId w:val="44"/>
  </w:num>
  <w:num w:numId="4">
    <w:abstractNumId w:val="23"/>
  </w:num>
  <w:num w:numId="5">
    <w:abstractNumId w:val="37"/>
  </w:num>
  <w:num w:numId="6">
    <w:abstractNumId w:val="18"/>
  </w:num>
  <w:num w:numId="7">
    <w:abstractNumId w:val="22"/>
  </w:num>
  <w:num w:numId="8">
    <w:abstractNumId w:val="24"/>
  </w:num>
  <w:num w:numId="9">
    <w:abstractNumId w:val="8"/>
  </w:num>
  <w:num w:numId="10">
    <w:abstractNumId w:val="27"/>
  </w:num>
  <w:num w:numId="11">
    <w:abstractNumId w:val="2"/>
  </w:num>
  <w:num w:numId="12">
    <w:abstractNumId w:val="19"/>
  </w:num>
  <w:num w:numId="13">
    <w:abstractNumId w:val="33"/>
  </w:num>
  <w:num w:numId="14">
    <w:abstractNumId w:val="10"/>
  </w:num>
  <w:num w:numId="15">
    <w:abstractNumId w:val="17"/>
  </w:num>
  <w:num w:numId="16">
    <w:abstractNumId w:val="43"/>
  </w:num>
  <w:num w:numId="1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8"/>
  </w:num>
  <w:num w:numId="19">
    <w:abstractNumId w:val="6"/>
  </w:num>
  <w:num w:numId="20">
    <w:abstractNumId w:val="42"/>
  </w:num>
  <w:num w:numId="21">
    <w:abstractNumId w:val="12"/>
  </w:num>
  <w:num w:numId="22">
    <w:abstractNumId w:val="14"/>
  </w:num>
  <w:num w:numId="23">
    <w:abstractNumId w:val="21"/>
  </w:num>
  <w:num w:numId="24">
    <w:abstractNumId w:val="36"/>
  </w:num>
  <w:num w:numId="25">
    <w:abstractNumId w:val="41"/>
  </w:num>
  <w:num w:numId="26">
    <w:abstractNumId w:val="34"/>
  </w:num>
  <w:num w:numId="27">
    <w:abstractNumId w:val="9"/>
  </w:num>
  <w:num w:numId="2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</w:num>
  <w:num w:numId="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</w:num>
  <w:num w:numId="32">
    <w:abstractNumId w:val="16"/>
  </w:num>
  <w:num w:numId="33">
    <w:abstractNumId w:val="4"/>
  </w:num>
  <w:num w:numId="34">
    <w:abstractNumId w:val="1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6"/>
  </w:num>
  <w:num w:numId="37">
    <w:abstractNumId w:val="11"/>
  </w:num>
  <w:num w:numId="38">
    <w:abstractNumId w:val="7"/>
  </w:num>
  <w:num w:numId="39">
    <w:abstractNumId w:val="15"/>
  </w:num>
  <w:num w:numId="40">
    <w:abstractNumId w:val="38"/>
  </w:num>
  <w:num w:numId="41">
    <w:abstractNumId w:val="0"/>
  </w:num>
  <w:num w:numId="42">
    <w:abstractNumId w:val="33"/>
  </w:num>
  <w:num w:numId="43">
    <w:abstractNumId w:val="45"/>
  </w:num>
  <w:num w:numId="44">
    <w:abstractNumId w:val="29"/>
  </w:num>
  <w:num w:numId="45">
    <w:abstractNumId w:val="35"/>
  </w:num>
  <w:num w:numId="46">
    <w:abstractNumId w:val="40"/>
  </w:num>
  <w:num w:numId="47">
    <w:abstractNumId w:val="3"/>
  </w:num>
  <w:num w:numId="4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W2NDM1NjUzNDFV0lEKTi0uzszPAykwrAUAhsLowywAAAA="/>
  </w:docVars>
  <w:rsids>
    <w:rsidRoot w:val="00DD6243"/>
    <w:rsid w:val="00004453"/>
    <w:rsid w:val="000044D0"/>
    <w:rsid w:val="00004CAC"/>
    <w:rsid w:val="00005790"/>
    <w:rsid w:val="00005FB2"/>
    <w:rsid w:val="00006166"/>
    <w:rsid w:val="00010019"/>
    <w:rsid w:val="00011C30"/>
    <w:rsid w:val="00017FBB"/>
    <w:rsid w:val="00024314"/>
    <w:rsid w:val="00025AD3"/>
    <w:rsid w:val="00032A8C"/>
    <w:rsid w:val="00041391"/>
    <w:rsid w:val="00043023"/>
    <w:rsid w:val="00043CD0"/>
    <w:rsid w:val="00045768"/>
    <w:rsid w:val="00052BB8"/>
    <w:rsid w:val="00053087"/>
    <w:rsid w:val="00057BB4"/>
    <w:rsid w:val="00057D31"/>
    <w:rsid w:val="0006206F"/>
    <w:rsid w:val="000621EC"/>
    <w:rsid w:val="000644D0"/>
    <w:rsid w:val="00065529"/>
    <w:rsid w:val="0006733B"/>
    <w:rsid w:val="00071407"/>
    <w:rsid w:val="00073261"/>
    <w:rsid w:val="00074598"/>
    <w:rsid w:val="00074ED5"/>
    <w:rsid w:val="000765A7"/>
    <w:rsid w:val="00077C8C"/>
    <w:rsid w:val="000808DA"/>
    <w:rsid w:val="00081211"/>
    <w:rsid w:val="000837A2"/>
    <w:rsid w:val="00086DDF"/>
    <w:rsid w:val="000872A5"/>
    <w:rsid w:val="00090330"/>
    <w:rsid w:val="000A551A"/>
    <w:rsid w:val="000A66EB"/>
    <w:rsid w:val="000A672B"/>
    <w:rsid w:val="000B054E"/>
    <w:rsid w:val="000B20B8"/>
    <w:rsid w:val="000B28AE"/>
    <w:rsid w:val="000B44D6"/>
    <w:rsid w:val="000B515E"/>
    <w:rsid w:val="000B5496"/>
    <w:rsid w:val="000C0525"/>
    <w:rsid w:val="000C08E4"/>
    <w:rsid w:val="000C2D10"/>
    <w:rsid w:val="000C30F0"/>
    <w:rsid w:val="000C31DF"/>
    <w:rsid w:val="000C4028"/>
    <w:rsid w:val="000C5135"/>
    <w:rsid w:val="000C697E"/>
    <w:rsid w:val="000C6DE6"/>
    <w:rsid w:val="000D5423"/>
    <w:rsid w:val="000D5C60"/>
    <w:rsid w:val="000D7EA8"/>
    <w:rsid w:val="000E32B6"/>
    <w:rsid w:val="000E480E"/>
    <w:rsid w:val="000E55CD"/>
    <w:rsid w:val="000F13AE"/>
    <w:rsid w:val="000F2513"/>
    <w:rsid w:val="000F4AAA"/>
    <w:rsid w:val="000F7AAA"/>
    <w:rsid w:val="00101FE2"/>
    <w:rsid w:val="00102BC3"/>
    <w:rsid w:val="0010321B"/>
    <w:rsid w:val="0010482F"/>
    <w:rsid w:val="00105BB7"/>
    <w:rsid w:val="00106026"/>
    <w:rsid w:val="0010739F"/>
    <w:rsid w:val="0010795D"/>
    <w:rsid w:val="00107AE1"/>
    <w:rsid w:val="001102B6"/>
    <w:rsid w:val="00110EA4"/>
    <w:rsid w:val="00111EB8"/>
    <w:rsid w:val="0011562E"/>
    <w:rsid w:val="001157D1"/>
    <w:rsid w:val="00117104"/>
    <w:rsid w:val="00120AF1"/>
    <w:rsid w:val="00121190"/>
    <w:rsid w:val="0012257E"/>
    <w:rsid w:val="00122D5F"/>
    <w:rsid w:val="001248CC"/>
    <w:rsid w:val="001271DC"/>
    <w:rsid w:val="001305C8"/>
    <w:rsid w:val="00134CE8"/>
    <w:rsid w:val="00137152"/>
    <w:rsid w:val="00137FDC"/>
    <w:rsid w:val="00141B2D"/>
    <w:rsid w:val="0014487D"/>
    <w:rsid w:val="00145C8F"/>
    <w:rsid w:val="00146082"/>
    <w:rsid w:val="0014720A"/>
    <w:rsid w:val="00147C2D"/>
    <w:rsid w:val="0015029F"/>
    <w:rsid w:val="001503C0"/>
    <w:rsid w:val="00150D60"/>
    <w:rsid w:val="00151103"/>
    <w:rsid w:val="001519E5"/>
    <w:rsid w:val="00153428"/>
    <w:rsid w:val="0015369F"/>
    <w:rsid w:val="00156323"/>
    <w:rsid w:val="00160216"/>
    <w:rsid w:val="00162782"/>
    <w:rsid w:val="00162E05"/>
    <w:rsid w:val="00163118"/>
    <w:rsid w:val="00170F50"/>
    <w:rsid w:val="0017112B"/>
    <w:rsid w:val="00171228"/>
    <w:rsid w:val="001765EC"/>
    <w:rsid w:val="00177898"/>
    <w:rsid w:val="001810E1"/>
    <w:rsid w:val="001817D9"/>
    <w:rsid w:val="00182BA6"/>
    <w:rsid w:val="00183324"/>
    <w:rsid w:val="00183451"/>
    <w:rsid w:val="00184C8C"/>
    <w:rsid w:val="001860EA"/>
    <w:rsid w:val="001861B3"/>
    <w:rsid w:val="00186DEF"/>
    <w:rsid w:val="00187C14"/>
    <w:rsid w:val="0019010D"/>
    <w:rsid w:val="00192859"/>
    <w:rsid w:val="0019707A"/>
    <w:rsid w:val="001A01D9"/>
    <w:rsid w:val="001A1B55"/>
    <w:rsid w:val="001A46A1"/>
    <w:rsid w:val="001B1638"/>
    <w:rsid w:val="001B1B0E"/>
    <w:rsid w:val="001B2BBE"/>
    <w:rsid w:val="001B32F7"/>
    <w:rsid w:val="001B3782"/>
    <w:rsid w:val="001B38F2"/>
    <w:rsid w:val="001B4A65"/>
    <w:rsid w:val="001B65CC"/>
    <w:rsid w:val="001B67B8"/>
    <w:rsid w:val="001C045B"/>
    <w:rsid w:val="001C0E4E"/>
    <w:rsid w:val="001C12F8"/>
    <w:rsid w:val="001C1EDC"/>
    <w:rsid w:val="001C71A5"/>
    <w:rsid w:val="001D11EB"/>
    <w:rsid w:val="001D38A0"/>
    <w:rsid w:val="001D39EB"/>
    <w:rsid w:val="001D427D"/>
    <w:rsid w:val="001D4A57"/>
    <w:rsid w:val="001D59D9"/>
    <w:rsid w:val="001D6678"/>
    <w:rsid w:val="001D78CE"/>
    <w:rsid w:val="001E1A3C"/>
    <w:rsid w:val="001E3291"/>
    <w:rsid w:val="001E4F2D"/>
    <w:rsid w:val="001E628A"/>
    <w:rsid w:val="001F02A4"/>
    <w:rsid w:val="001F0A30"/>
    <w:rsid w:val="001F5981"/>
    <w:rsid w:val="001F7261"/>
    <w:rsid w:val="0020037D"/>
    <w:rsid w:val="00200E04"/>
    <w:rsid w:val="00203F62"/>
    <w:rsid w:val="00205E97"/>
    <w:rsid w:val="00206252"/>
    <w:rsid w:val="0020715A"/>
    <w:rsid w:val="00210954"/>
    <w:rsid w:val="00211D94"/>
    <w:rsid w:val="00212A17"/>
    <w:rsid w:val="00213AB1"/>
    <w:rsid w:val="00216AD7"/>
    <w:rsid w:val="00221F69"/>
    <w:rsid w:val="00225DD4"/>
    <w:rsid w:val="00226254"/>
    <w:rsid w:val="0023061A"/>
    <w:rsid w:val="002312D2"/>
    <w:rsid w:val="00231CB5"/>
    <w:rsid w:val="002341F7"/>
    <w:rsid w:val="002402C2"/>
    <w:rsid w:val="00240D48"/>
    <w:rsid w:val="00241C4B"/>
    <w:rsid w:val="00242769"/>
    <w:rsid w:val="00244F62"/>
    <w:rsid w:val="002478A6"/>
    <w:rsid w:val="002508EF"/>
    <w:rsid w:val="0025511A"/>
    <w:rsid w:val="0025770E"/>
    <w:rsid w:val="0025787F"/>
    <w:rsid w:val="00263236"/>
    <w:rsid w:val="00263D34"/>
    <w:rsid w:val="00264489"/>
    <w:rsid w:val="002653F4"/>
    <w:rsid w:val="00265A74"/>
    <w:rsid w:val="00272262"/>
    <w:rsid w:val="002730EB"/>
    <w:rsid w:val="00274EAE"/>
    <w:rsid w:val="00275DA1"/>
    <w:rsid w:val="002760DF"/>
    <w:rsid w:val="002771D3"/>
    <w:rsid w:val="0028009B"/>
    <w:rsid w:val="002802FF"/>
    <w:rsid w:val="00281734"/>
    <w:rsid w:val="00281A67"/>
    <w:rsid w:val="00281F84"/>
    <w:rsid w:val="00282103"/>
    <w:rsid w:val="00284BD6"/>
    <w:rsid w:val="00284EEE"/>
    <w:rsid w:val="0028543E"/>
    <w:rsid w:val="00285DBA"/>
    <w:rsid w:val="002912D7"/>
    <w:rsid w:val="002938DA"/>
    <w:rsid w:val="002A20A5"/>
    <w:rsid w:val="002A4D4B"/>
    <w:rsid w:val="002B0598"/>
    <w:rsid w:val="002B29E7"/>
    <w:rsid w:val="002B3EE8"/>
    <w:rsid w:val="002B51F6"/>
    <w:rsid w:val="002B55B0"/>
    <w:rsid w:val="002B7C24"/>
    <w:rsid w:val="002C31A5"/>
    <w:rsid w:val="002C7FAB"/>
    <w:rsid w:val="002D24BF"/>
    <w:rsid w:val="002D2BB7"/>
    <w:rsid w:val="002D2EB9"/>
    <w:rsid w:val="002D7E2D"/>
    <w:rsid w:val="002E12FF"/>
    <w:rsid w:val="002E1EF9"/>
    <w:rsid w:val="002E31AB"/>
    <w:rsid w:val="002E3767"/>
    <w:rsid w:val="002E6450"/>
    <w:rsid w:val="002E7464"/>
    <w:rsid w:val="002F3330"/>
    <w:rsid w:val="002F5D25"/>
    <w:rsid w:val="002F62B2"/>
    <w:rsid w:val="002F6527"/>
    <w:rsid w:val="002F6BB6"/>
    <w:rsid w:val="003005CC"/>
    <w:rsid w:val="00300889"/>
    <w:rsid w:val="00301CD7"/>
    <w:rsid w:val="0030328C"/>
    <w:rsid w:val="00306557"/>
    <w:rsid w:val="00312DB9"/>
    <w:rsid w:val="00316A24"/>
    <w:rsid w:val="0032076E"/>
    <w:rsid w:val="00320AA4"/>
    <w:rsid w:val="003212D8"/>
    <w:rsid w:val="00321416"/>
    <w:rsid w:val="003223DB"/>
    <w:rsid w:val="00322948"/>
    <w:rsid w:val="00322EF9"/>
    <w:rsid w:val="0032307C"/>
    <w:rsid w:val="0032394D"/>
    <w:rsid w:val="003257D4"/>
    <w:rsid w:val="0032684C"/>
    <w:rsid w:val="00333BF5"/>
    <w:rsid w:val="00333CB4"/>
    <w:rsid w:val="0033458E"/>
    <w:rsid w:val="00335EA7"/>
    <w:rsid w:val="003372E8"/>
    <w:rsid w:val="00337886"/>
    <w:rsid w:val="00344D30"/>
    <w:rsid w:val="00346344"/>
    <w:rsid w:val="003468DE"/>
    <w:rsid w:val="00346B76"/>
    <w:rsid w:val="00347173"/>
    <w:rsid w:val="003472D8"/>
    <w:rsid w:val="003517C3"/>
    <w:rsid w:val="003540A0"/>
    <w:rsid w:val="00354A1F"/>
    <w:rsid w:val="00354F6B"/>
    <w:rsid w:val="00356290"/>
    <w:rsid w:val="0035783E"/>
    <w:rsid w:val="00360A3A"/>
    <w:rsid w:val="00365F0D"/>
    <w:rsid w:val="003662C6"/>
    <w:rsid w:val="00366A44"/>
    <w:rsid w:val="00367207"/>
    <w:rsid w:val="00367F13"/>
    <w:rsid w:val="003712DD"/>
    <w:rsid w:val="0037151B"/>
    <w:rsid w:val="00374443"/>
    <w:rsid w:val="003745E9"/>
    <w:rsid w:val="00375CB2"/>
    <w:rsid w:val="00376B17"/>
    <w:rsid w:val="003800D5"/>
    <w:rsid w:val="00380CCF"/>
    <w:rsid w:val="00382870"/>
    <w:rsid w:val="00384689"/>
    <w:rsid w:val="0039646B"/>
    <w:rsid w:val="003A1405"/>
    <w:rsid w:val="003A18E4"/>
    <w:rsid w:val="003A2C1C"/>
    <w:rsid w:val="003A2E66"/>
    <w:rsid w:val="003A313A"/>
    <w:rsid w:val="003A5E2A"/>
    <w:rsid w:val="003A605E"/>
    <w:rsid w:val="003A6550"/>
    <w:rsid w:val="003B02C7"/>
    <w:rsid w:val="003B04FC"/>
    <w:rsid w:val="003B0C58"/>
    <w:rsid w:val="003B0EB6"/>
    <w:rsid w:val="003B25EB"/>
    <w:rsid w:val="003B28E7"/>
    <w:rsid w:val="003B3C07"/>
    <w:rsid w:val="003B3E2F"/>
    <w:rsid w:val="003B4837"/>
    <w:rsid w:val="003B6411"/>
    <w:rsid w:val="003B727B"/>
    <w:rsid w:val="003B76D6"/>
    <w:rsid w:val="003C0E25"/>
    <w:rsid w:val="003C3BDD"/>
    <w:rsid w:val="003C3CD6"/>
    <w:rsid w:val="003C4FB9"/>
    <w:rsid w:val="003C5734"/>
    <w:rsid w:val="003C7AA8"/>
    <w:rsid w:val="003D04CB"/>
    <w:rsid w:val="003D32F5"/>
    <w:rsid w:val="003D41D0"/>
    <w:rsid w:val="003D458A"/>
    <w:rsid w:val="003D4682"/>
    <w:rsid w:val="003D6B47"/>
    <w:rsid w:val="003D6D36"/>
    <w:rsid w:val="003D7904"/>
    <w:rsid w:val="003E2610"/>
    <w:rsid w:val="003E2F28"/>
    <w:rsid w:val="003E4893"/>
    <w:rsid w:val="003F0B67"/>
    <w:rsid w:val="003F2958"/>
    <w:rsid w:val="003F2EA9"/>
    <w:rsid w:val="003F36CE"/>
    <w:rsid w:val="003F3722"/>
    <w:rsid w:val="003F3CFB"/>
    <w:rsid w:val="003F3EC7"/>
    <w:rsid w:val="003F3FC5"/>
    <w:rsid w:val="003F3FED"/>
    <w:rsid w:val="003F7FAA"/>
    <w:rsid w:val="00401D1E"/>
    <w:rsid w:val="00401FDF"/>
    <w:rsid w:val="00402863"/>
    <w:rsid w:val="00403BE3"/>
    <w:rsid w:val="00405047"/>
    <w:rsid w:val="00406A31"/>
    <w:rsid w:val="0041019C"/>
    <w:rsid w:val="004143EB"/>
    <w:rsid w:val="004146B8"/>
    <w:rsid w:val="00420141"/>
    <w:rsid w:val="004205D6"/>
    <w:rsid w:val="0042197B"/>
    <w:rsid w:val="0042266B"/>
    <w:rsid w:val="00423AE8"/>
    <w:rsid w:val="0042703C"/>
    <w:rsid w:val="0042755C"/>
    <w:rsid w:val="00430270"/>
    <w:rsid w:val="00431A00"/>
    <w:rsid w:val="00431DB1"/>
    <w:rsid w:val="004332F4"/>
    <w:rsid w:val="00433F1E"/>
    <w:rsid w:val="00435C57"/>
    <w:rsid w:val="00435CF2"/>
    <w:rsid w:val="004455AE"/>
    <w:rsid w:val="00446E98"/>
    <w:rsid w:val="0044743B"/>
    <w:rsid w:val="004511F3"/>
    <w:rsid w:val="00454FC0"/>
    <w:rsid w:val="004559DA"/>
    <w:rsid w:val="00456F34"/>
    <w:rsid w:val="0046121B"/>
    <w:rsid w:val="00461327"/>
    <w:rsid w:val="004626A6"/>
    <w:rsid w:val="00462959"/>
    <w:rsid w:val="0046508B"/>
    <w:rsid w:val="00465819"/>
    <w:rsid w:val="004726E4"/>
    <w:rsid w:val="004730A4"/>
    <w:rsid w:val="0047388A"/>
    <w:rsid w:val="00473C5B"/>
    <w:rsid w:val="004809FA"/>
    <w:rsid w:val="00480A11"/>
    <w:rsid w:val="00481B81"/>
    <w:rsid w:val="004822DB"/>
    <w:rsid w:val="00483D84"/>
    <w:rsid w:val="00485DD8"/>
    <w:rsid w:val="00487E11"/>
    <w:rsid w:val="00491D0D"/>
    <w:rsid w:val="00493023"/>
    <w:rsid w:val="00493603"/>
    <w:rsid w:val="00496C10"/>
    <w:rsid w:val="004A0CD4"/>
    <w:rsid w:val="004A3930"/>
    <w:rsid w:val="004B08F7"/>
    <w:rsid w:val="004B26F4"/>
    <w:rsid w:val="004B38B7"/>
    <w:rsid w:val="004B3DCE"/>
    <w:rsid w:val="004B4E38"/>
    <w:rsid w:val="004B5124"/>
    <w:rsid w:val="004B7DEB"/>
    <w:rsid w:val="004C1A4B"/>
    <w:rsid w:val="004C332E"/>
    <w:rsid w:val="004C41FB"/>
    <w:rsid w:val="004C4D11"/>
    <w:rsid w:val="004C5608"/>
    <w:rsid w:val="004C64BA"/>
    <w:rsid w:val="004D09E5"/>
    <w:rsid w:val="004D596C"/>
    <w:rsid w:val="004D64E2"/>
    <w:rsid w:val="004D6DD0"/>
    <w:rsid w:val="004E2366"/>
    <w:rsid w:val="004E58D2"/>
    <w:rsid w:val="004E7DD4"/>
    <w:rsid w:val="004F29EC"/>
    <w:rsid w:val="004F2C09"/>
    <w:rsid w:val="004F46BB"/>
    <w:rsid w:val="004F4981"/>
    <w:rsid w:val="004F5064"/>
    <w:rsid w:val="004F51C9"/>
    <w:rsid w:val="004F598E"/>
    <w:rsid w:val="00500452"/>
    <w:rsid w:val="005008D7"/>
    <w:rsid w:val="00502513"/>
    <w:rsid w:val="005044EB"/>
    <w:rsid w:val="0050503B"/>
    <w:rsid w:val="0050518F"/>
    <w:rsid w:val="00505266"/>
    <w:rsid w:val="0050605F"/>
    <w:rsid w:val="00511806"/>
    <w:rsid w:val="0051203E"/>
    <w:rsid w:val="00512E18"/>
    <w:rsid w:val="00515875"/>
    <w:rsid w:val="0051698D"/>
    <w:rsid w:val="00521797"/>
    <w:rsid w:val="00521D4F"/>
    <w:rsid w:val="00525296"/>
    <w:rsid w:val="00526C13"/>
    <w:rsid w:val="00531106"/>
    <w:rsid w:val="005311B0"/>
    <w:rsid w:val="00533517"/>
    <w:rsid w:val="0053598C"/>
    <w:rsid w:val="00537BCC"/>
    <w:rsid w:val="005402A4"/>
    <w:rsid w:val="00542880"/>
    <w:rsid w:val="00542923"/>
    <w:rsid w:val="00543FF2"/>
    <w:rsid w:val="00544B4C"/>
    <w:rsid w:val="00546FD7"/>
    <w:rsid w:val="00556546"/>
    <w:rsid w:val="005567BF"/>
    <w:rsid w:val="00556C48"/>
    <w:rsid w:val="00556CB7"/>
    <w:rsid w:val="0055789A"/>
    <w:rsid w:val="005628C8"/>
    <w:rsid w:val="00562917"/>
    <w:rsid w:val="005672C7"/>
    <w:rsid w:val="00567EF8"/>
    <w:rsid w:val="00574139"/>
    <w:rsid w:val="0057498F"/>
    <w:rsid w:val="00580542"/>
    <w:rsid w:val="00581BF5"/>
    <w:rsid w:val="0058594C"/>
    <w:rsid w:val="00593D1B"/>
    <w:rsid w:val="00595A5D"/>
    <w:rsid w:val="005974EB"/>
    <w:rsid w:val="005A6DF4"/>
    <w:rsid w:val="005A73A6"/>
    <w:rsid w:val="005B06CE"/>
    <w:rsid w:val="005B1112"/>
    <w:rsid w:val="005B3F9E"/>
    <w:rsid w:val="005B5A80"/>
    <w:rsid w:val="005C07BE"/>
    <w:rsid w:val="005C330B"/>
    <w:rsid w:val="005C5345"/>
    <w:rsid w:val="005C73B1"/>
    <w:rsid w:val="005D0026"/>
    <w:rsid w:val="005D18C4"/>
    <w:rsid w:val="005D75A0"/>
    <w:rsid w:val="005E0F10"/>
    <w:rsid w:val="005E4F70"/>
    <w:rsid w:val="005E55FB"/>
    <w:rsid w:val="005E6F78"/>
    <w:rsid w:val="005E781C"/>
    <w:rsid w:val="005E78C2"/>
    <w:rsid w:val="005F2063"/>
    <w:rsid w:val="005F33D0"/>
    <w:rsid w:val="005F3819"/>
    <w:rsid w:val="005F3DA1"/>
    <w:rsid w:val="005F3E2C"/>
    <w:rsid w:val="005F7296"/>
    <w:rsid w:val="006003B5"/>
    <w:rsid w:val="00602B31"/>
    <w:rsid w:val="006061C4"/>
    <w:rsid w:val="00606DCA"/>
    <w:rsid w:val="00607FD0"/>
    <w:rsid w:val="00612F3C"/>
    <w:rsid w:val="0061331C"/>
    <w:rsid w:val="00613BF7"/>
    <w:rsid w:val="006155C1"/>
    <w:rsid w:val="00620517"/>
    <w:rsid w:val="0062272C"/>
    <w:rsid w:val="00630637"/>
    <w:rsid w:val="006312A1"/>
    <w:rsid w:val="0063286A"/>
    <w:rsid w:val="00632DAB"/>
    <w:rsid w:val="0063454F"/>
    <w:rsid w:val="00634EB0"/>
    <w:rsid w:val="0063694B"/>
    <w:rsid w:val="00636CEE"/>
    <w:rsid w:val="00640BED"/>
    <w:rsid w:val="00646076"/>
    <w:rsid w:val="00650FCD"/>
    <w:rsid w:val="00652291"/>
    <w:rsid w:val="00653936"/>
    <w:rsid w:val="0065713F"/>
    <w:rsid w:val="00670773"/>
    <w:rsid w:val="00673292"/>
    <w:rsid w:val="0067453F"/>
    <w:rsid w:val="00674F05"/>
    <w:rsid w:val="00680297"/>
    <w:rsid w:val="00680F38"/>
    <w:rsid w:val="00691357"/>
    <w:rsid w:val="006929F6"/>
    <w:rsid w:val="00692FD2"/>
    <w:rsid w:val="00693FB3"/>
    <w:rsid w:val="00696EC7"/>
    <w:rsid w:val="00697543"/>
    <w:rsid w:val="006A03E1"/>
    <w:rsid w:val="006A4C3A"/>
    <w:rsid w:val="006A6C54"/>
    <w:rsid w:val="006B0029"/>
    <w:rsid w:val="006B127A"/>
    <w:rsid w:val="006B77E3"/>
    <w:rsid w:val="006C4B03"/>
    <w:rsid w:val="006C5A45"/>
    <w:rsid w:val="006C62ED"/>
    <w:rsid w:val="006D06E2"/>
    <w:rsid w:val="006D1384"/>
    <w:rsid w:val="006D6891"/>
    <w:rsid w:val="006D7BD9"/>
    <w:rsid w:val="006E0AF0"/>
    <w:rsid w:val="006E2368"/>
    <w:rsid w:val="006E7AF9"/>
    <w:rsid w:val="006F0021"/>
    <w:rsid w:val="006F16E9"/>
    <w:rsid w:val="006F3074"/>
    <w:rsid w:val="006F3C7E"/>
    <w:rsid w:val="006F3D27"/>
    <w:rsid w:val="006F471B"/>
    <w:rsid w:val="006F5977"/>
    <w:rsid w:val="006F6D21"/>
    <w:rsid w:val="00706EF5"/>
    <w:rsid w:val="00712BDC"/>
    <w:rsid w:val="00714423"/>
    <w:rsid w:val="00715B10"/>
    <w:rsid w:val="007205D8"/>
    <w:rsid w:val="00721190"/>
    <w:rsid w:val="00724442"/>
    <w:rsid w:val="0072534A"/>
    <w:rsid w:val="0072635E"/>
    <w:rsid w:val="0072641B"/>
    <w:rsid w:val="00727373"/>
    <w:rsid w:val="00730725"/>
    <w:rsid w:val="0073324E"/>
    <w:rsid w:val="007334F2"/>
    <w:rsid w:val="0073554F"/>
    <w:rsid w:val="0073651E"/>
    <w:rsid w:val="00737609"/>
    <w:rsid w:val="00737FF6"/>
    <w:rsid w:val="007406C6"/>
    <w:rsid w:val="00742F03"/>
    <w:rsid w:val="00750CAE"/>
    <w:rsid w:val="0075594C"/>
    <w:rsid w:val="00757398"/>
    <w:rsid w:val="00761F84"/>
    <w:rsid w:val="00764A72"/>
    <w:rsid w:val="00765CCC"/>
    <w:rsid w:val="00767D5E"/>
    <w:rsid w:val="0077145A"/>
    <w:rsid w:val="00771DB0"/>
    <w:rsid w:val="0077363E"/>
    <w:rsid w:val="0077394E"/>
    <w:rsid w:val="0077404B"/>
    <w:rsid w:val="007748B6"/>
    <w:rsid w:val="00775EB4"/>
    <w:rsid w:val="007841AF"/>
    <w:rsid w:val="00784800"/>
    <w:rsid w:val="00786B34"/>
    <w:rsid w:val="00786C59"/>
    <w:rsid w:val="00787D2F"/>
    <w:rsid w:val="007925A9"/>
    <w:rsid w:val="00792E77"/>
    <w:rsid w:val="007A1096"/>
    <w:rsid w:val="007A2536"/>
    <w:rsid w:val="007A28C9"/>
    <w:rsid w:val="007A4C23"/>
    <w:rsid w:val="007A567F"/>
    <w:rsid w:val="007A63E4"/>
    <w:rsid w:val="007B1E70"/>
    <w:rsid w:val="007B1E7F"/>
    <w:rsid w:val="007B2F61"/>
    <w:rsid w:val="007B77B4"/>
    <w:rsid w:val="007C0A1A"/>
    <w:rsid w:val="007C0F31"/>
    <w:rsid w:val="007C2CAB"/>
    <w:rsid w:val="007C33FB"/>
    <w:rsid w:val="007C3EA4"/>
    <w:rsid w:val="007C4EA6"/>
    <w:rsid w:val="007C70E7"/>
    <w:rsid w:val="007C7D58"/>
    <w:rsid w:val="007C7DFF"/>
    <w:rsid w:val="007D0C0E"/>
    <w:rsid w:val="007D0F17"/>
    <w:rsid w:val="007D1B4F"/>
    <w:rsid w:val="007D4151"/>
    <w:rsid w:val="007D4CC6"/>
    <w:rsid w:val="007E35BF"/>
    <w:rsid w:val="007E4238"/>
    <w:rsid w:val="007E58E9"/>
    <w:rsid w:val="007E5EFF"/>
    <w:rsid w:val="007E76EC"/>
    <w:rsid w:val="007F23F0"/>
    <w:rsid w:val="007F42F3"/>
    <w:rsid w:val="007F68EC"/>
    <w:rsid w:val="007F7F5E"/>
    <w:rsid w:val="00802812"/>
    <w:rsid w:val="00803313"/>
    <w:rsid w:val="008048AF"/>
    <w:rsid w:val="00806995"/>
    <w:rsid w:val="0081012B"/>
    <w:rsid w:val="008102D1"/>
    <w:rsid w:val="0081109D"/>
    <w:rsid w:val="0081185D"/>
    <w:rsid w:val="00814A1E"/>
    <w:rsid w:val="008163D5"/>
    <w:rsid w:val="00822C06"/>
    <w:rsid w:val="00823F58"/>
    <w:rsid w:val="00824372"/>
    <w:rsid w:val="00824440"/>
    <w:rsid w:val="008262CA"/>
    <w:rsid w:val="008327D0"/>
    <w:rsid w:val="00834F17"/>
    <w:rsid w:val="00835740"/>
    <w:rsid w:val="008363EC"/>
    <w:rsid w:val="00840611"/>
    <w:rsid w:val="0084092B"/>
    <w:rsid w:val="00841202"/>
    <w:rsid w:val="00842153"/>
    <w:rsid w:val="00842C9C"/>
    <w:rsid w:val="00843F63"/>
    <w:rsid w:val="008444A7"/>
    <w:rsid w:val="00845BBA"/>
    <w:rsid w:val="00845D35"/>
    <w:rsid w:val="00846124"/>
    <w:rsid w:val="00847F7E"/>
    <w:rsid w:val="008564F1"/>
    <w:rsid w:val="008571E2"/>
    <w:rsid w:val="008575C7"/>
    <w:rsid w:val="00857600"/>
    <w:rsid w:val="008607E7"/>
    <w:rsid w:val="008629F0"/>
    <w:rsid w:val="0086516E"/>
    <w:rsid w:val="0086686F"/>
    <w:rsid w:val="008668B4"/>
    <w:rsid w:val="00870360"/>
    <w:rsid w:val="00880692"/>
    <w:rsid w:val="00881B7C"/>
    <w:rsid w:val="0088237D"/>
    <w:rsid w:val="00883012"/>
    <w:rsid w:val="00883B3E"/>
    <w:rsid w:val="00883E2E"/>
    <w:rsid w:val="0088699B"/>
    <w:rsid w:val="0089088C"/>
    <w:rsid w:val="008911D8"/>
    <w:rsid w:val="008928BC"/>
    <w:rsid w:val="00894595"/>
    <w:rsid w:val="008A0373"/>
    <w:rsid w:val="008A15AB"/>
    <w:rsid w:val="008A2EB5"/>
    <w:rsid w:val="008A4D4D"/>
    <w:rsid w:val="008A7531"/>
    <w:rsid w:val="008A78EC"/>
    <w:rsid w:val="008B2FA0"/>
    <w:rsid w:val="008B3021"/>
    <w:rsid w:val="008B5282"/>
    <w:rsid w:val="008B5B99"/>
    <w:rsid w:val="008B5E38"/>
    <w:rsid w:val="008B62D0"/>
    <w:rsid w:val="008C1147"/>
    <w:rsid w:val="008C1C9E"/>
    <w:rsid w:val="008C1E8E"/>
    <w:rsid w:val="008C27C1"/>
    <w:rsid w:val="008C7E92"/>
    <w:rsid w:val="008D0E57"/>
    <w:rsid w:val="008D2D6D"/>
    <w:rsid w:val="008D581A"/>
    <w:rsid w:val="008E1CE8"/>
    <w:rsid w:val="008E372B"/>
    <w:rsid w:val="008E3850"/>
    <w:rsid w:val="008E5F41"/>
    <w:rsid w:val="008E6F8F"/>
    <w:rsid w:val="008E7716"/>
    <w:rsid w:val="008F3798"/>
    <w:rsid w:val="008F4FF4"/>
    <w:rsid w:val="008F5420"/>
    <w:rsid w:val="008F659A"/>
    <w:rsid w:val="0090058A"/>
    <w:rsid w:val="00902C88"/>
    <w:rsid w:val="0090554E"/>
    <w:rsid w:val="00905736"/>
    <w:rsid w:val="0090607D"/>
    <w:rsid w:val="00910964"/>
    <w:rsid w:val="00910A65"/>
    <w:rsid w:val="00911403"/>
    <w:rsid w:val="00912AC1"/>
    <w:rsid w:val="00917B64"/>
    <w:rsid w:val="00920058"/>
    <w:rsid w:val="00920A35"/>
    <w:rsid w:val="0092224A"/>
    <w:rsid w:val="009238C1"/>
    <w:rsid w:val="00924E95"/>
    <w:rsid w:val="00925953"/>
    <w:rsid w:val="00926A74"/>
    <w:rsid w:val="009300E7"/>
    <w:rsid w:val="009307DE"/>
    <w:rsid w:val="00930DE5"/>
    <w:rsid w:val="00931445"/>
    <w:rsid w:val="00950DED"/>
    <w:rsid w:val="0095289C"/>
    <w:rsid w:val="009542D8"/>
    <w:rsid w:val="00954AB9"/>
    <w:rsid w:val="00957CED"/>
    <w:rsid w:val="00961807"/>
    <w:rsid w:val="0096232B"/>
    <w:rsid w:val="00963690"/>
    <w:rsid w:val="00964245"/>
    <w:rsid w:val="0097036E"/>
    <w:rsid w:val="009728FB"/>
    <w:rsid w:val="00972C16"/>
    <w:rsid w:val="00973F0D"/>
    <w:rsid w:val="00981FC4"/>
    <w:rsid w:val="009842DD"/>
    <w:rsid w:val="00986A5F"/>
    <w:rsid w:val="00990B21"/>
    <w:rsid w:val="00996752"/>
    <w:rsid w:val="009A2349"/>
    <w:rsid w:val="009A3AF0"/>
    <w:rsid w:val="009A40E0"/>
    <w:rsid w:val="009A681E"/>
    <w:rsid w:val="009A6856"/>
    <w:rsid w:val="009A7FF7"/>
    <w:rsid w:val="009B05CA"/>
    <w:rsid w:val="009B0E6B"/>
    <w:rsid w:val="009B4B3A"/>
    <w:rsid w:val="009B531E"/>
    <w:rsid w:val="009B6B1B"/>
    <w:rsid w:val="009C18AE"/>
    <w:rsid w:val="009C26AF"/>
    <w:rsid w:val="009C3712"/>
    <w:rsid w:val="009D20FD"/>
    <w:rsid w:val="009D361F"/>
    <w:rsid w:val="009D5302"/>
    <w:rsid w:val="009D64D7"/>
    <w:rsid w:val="009D6606"/>
    <w:rsid w:val="009D6956"/>
    <w:rsid w:val="009E0341"/>
    <w:rsid w:val="009E3E64"/>
    <w:rsid w:val="009F2931"/>
    <w:rsid w:val="009F375D"/>
    <w:rsid w:val="009F3FCA"/>
    <w:rsid w:val="009F6475"/>
    <w:rsid w:val="009F7714"/>
    <w:rsid w:val="00A04399"/>
    <w:rsid w:val="00A07C04"/>
    <w:rsid w:val="00A121DB"/>
    <w:rsid w:val="00A13FBD"/>
    <w:rsid w:val="00A14F83"/>
    <w:rsid w:val="00A15506"/>
    <w:rsid w:val="00A20BA6"/>
    <w:rsid w:val="00A24CE3"/>
    <w:rsid w:val="00A269E6"/>
    <w:rsid w:val="00A26F62"/>
    <w:rsid w:val="00A300EE"/>
    <w:rsid w:val="00A30483"/>
    <w:rsid w:val="00A3061A"/>
    <w:rsid w:val="00A37F7D"/>
    <w:rsid w:val="00A40384"/>
    <w:rsid w:val="00A42197"/>
    <w:rsid w:val="00A444CF"/>
    <w:rsid w:val="00A45D5B"/>
    <w:rsid w:val="00A471AF"/>
    <w:rsid w:val="00A51CFE"/>
    <w:rsid w:val="00A557A3"/>
    <w:rsid w:val="00A557BB"/>
    <w:rsid w:val="00A56CA2"/>
    <w:rsid w:val="00A60865"/>
    <w:rsid w:val="00A6255E"/>
    <w:rsid w:val="00A66304"/>
    <w:rsid w:val="00A66D3D"/>
    <w:rsid w:val="00A67BF0"/>
    <w:rsid w:val="00A70CB2"/>
    <w:rsid w:val="00A71D21"/>
    <w:rsid w:val="00A73A67"/>
    <w:rsid w:val="00A76B54"/>
    <w:rsid w:val="00A83CBA"/>
    <w:rsid w:val="00A849B0"/>
    <w:rsid w:val="00A85BE6"/>
    <w:rsid w:val="00A87A41"/>
    <w:rsid w:val="00A87FA7"/>
    <w:rsid w:val="00A94F77"/>
    <w:rsid w:val="00A950E0"/>
    <w:rsid w:val="00A966F3"/>
    <w:rsid w:val="00AA04D1"/>
    <w:rsid w:val="00AA402F"/>
    <w:rsid w:val="00AA56DB"/>
    <w:rsid w:val="00AA5DE0"/>
    <w:rsid w:val="00AA6A73"/>
    <w:rsid w:val="00AB014F"/>
    <w:rsid w:val="00AB164D"/>
    <w:rsid w:val="00AB17E5"/>
    <w:rsid w:val="00AB1AAB"/>
    <w:rsid w:val="00AB1F38"/>
    <w:rsid w:val="00AB2DE5"/>
    <w:rsid w:val="00AB3106"/>
    <w:rsid w:val="00AB422B"/>
    <w:rsid w:val="00AB66B1"/>
    <w:rsid w:val="00AB72A0"/>
    <w:rsid w:val="00AB7362"/>
    <w:rsid w:val="00AB7C15"/>
    <w:rsid w:val="00AC1475"/>
    <w:rsid w:val="00AC1645"/>
    <w:rsid w:val="00AC284C"/>
    <w:rsid w:val="00AC4D9C"/>
    <w:rsid w:val="00AC7B88"/>
    <w:rsid w:val="00AD34D8"/>
    <w:rsid w:val="00AE026E"/>
    <w:rsid w:val="00AE30A9"/>
    <w:rsid w:val="00AE53BA"/>
    <w:rsid w:val="00AE5ED3"/>
    <w:rsid w:val="00AE64B0"/>
    <w:rsid w:val="00AE7FA5"/>
    <w:rsid w:val="00AF4F82"/>
    <w:rsid w:val="00AF61F6"/>
    <w:rsid w:val="00AF7A2D"/>
    <w:rsid w:val="00B00EC6"/>
    <w:rsid w:val="00B03F11"/>
    <w:rsid w:val="00B05098"/>
    <w:rsid w:val="00B06F8E"/>
    <w:rsid w:val="00B10A01"/>
    <w:rsid w:val="00B12D5D"/>
    <w:rsid w:val="00B13745"/>
    <w:rsid w:val="00B14BAD"/>
    <w:rsid w:val="00B16A65"/>
    <w:rsid w:val="00B2346C"/>
    <w:rsid w:val="00B23829"/>
    <w:rsid w:val="00B23BD1"/>
    <w:rsid w:val="00B23FA4"/>
    <w:rsid w:val="00B24206"/>
    <w:rsid w:val="00B2525A"/>
    <w:rsid w:val="00B27339"/>
    <w:rsid w:val="00B31192"/>
    <w:rsid w:val="00B33B6B"/>
    <w:rsid w:val="00B3461B"/>
    <w:rsid w:val="00B34667"/>
    <w:rsid w:val="00B3628C"/>
    <w:rsid w:val="00B3759E"/>
    <w:rsid w:val="00B450B3"/>
    <w:rsid w:val="00B46E37"/>
    <w:rsid w:val="00B47FE7"/>
    <w:rsid w:val="00B50761"/>
    <w:rsid w:val="00B54076"/>
    <w:rsid w:val="00B628E2"/>
    <w:rsid w:val="00B6330B"/>
    <w:rsid w:val="00B6475B"/>
    <w:rsid w:val="00B6566E"/>
    <w:rsid w:val="00B66909"/>
    <w:rsid w:val="00B705A7"/>
    <w:rsid w:val="00B741EE"/>
    <w:rsid w:val="00B75A5C"/>
    <w:rsid w:val="00B75A66"/>
    <w:rsid w:val="00B805B8"/>
    <w:rsid w:val="00B82055"/>
    <w:rsid w:val="00B82C14"/>
    <w:rsid w:val="00B8389B"/>
    <w:rsid w:val="00B8792C"/>
    <w:rsid w:val="00B91EB5"/>
    <w:rsid w:val="00B945BC"/>
    <w:rsid w:val="00B9646D"/>
    <w:rsid w:val="00B96C6E"/>
    <w:rsid w:val="00BA139C"/>
    <w:rsid w:val="00BA5F6E"/>
    <w:rsid w:val="00BA6F3F"/>
    <w:rsid w:val="00BA742A"/>
    <w:rsid w:val="00BB3778"/>
    <w:rsid w:val="00BB5BB3"/>
    <w:rsid w:val="00BB6A41"/>
    <w:rsid w:val="00BB774F"/>
    <w:rsid w:val="00BB7B48"/>
    <w:rsid w:val="00BC02DF"/>
    <w:rsid w:val="00BC112C"/>
    <w:rsid w:val="00BC24BF"/>
    <w:rsid w:val="00BC545B"/>
    <w:rsid w:val="00BC5796"/>
    <w:rsid w:val="00BC7FDB"/>
    <w:rsid w:val="00BD02D8"/>
    <w:rsid w:val="00BD0B51"/>
    <w:rsid w:val="00BD163D"/>
    <w:rsid w:val="00BD26B1"/>
    <w:rsid w:val="00BD395B"/>
    <w:rsid w:val="00BD4114"/>
    <w:rsid w:val="00BE2256"/>
    <w:rsid w:val="00BE2909"/>
    <w:rsid w:val="00BE367D"/>
    <w:rsid w:val="00BE5400"/>
    <w:rsid w:val="00BE7DEF"/>
    <w:rsid w:val="00BF02B1"/>
    <w:rsid w:val="00BF0C8C"/>
    <w:rsid w:val="00BF18EA"/>
    <w:rsid w:val="00BF6FD3"/>
    <w:rsid w:val="00C0091D"/>
    <w:rsid w:val="00C012DC"/>
    <w:rsid w:val="00C047B6"/>
    <w:rsid w:val="00C058E9"/>
    <w:rsid w:val="00C07A0D"/>
    <w:rsid w:val="00C10EF3"/>
    <w:rsid w:val="00C115DA"/>
    <w:rsid w:val="00C11770"/>
    <w:rsid w:val="00C11A10"/>
    <w:rsid w:val="00C11AF8"/>
    <w:rsid w:val="00C11FB7"/>
    <w:rsid w:val="00C12274"/>
    <w:rsid w:val="00C16689"/>
    <w:rsid w:val="00C17BF3"/>
    <w:rsid w:val="00C207B2"/>
    <w:rsid w:val="00C20F00"/>
    <w:rsid w:val="00C223AD"/>
    <w:rsid w:val="00C2248F"/>
    <w:rsid w:val="00C22520"/>
    <w:rsid w:val="00C24C2B"/>
    <w:rsid w:val="00C24C52"/>
    <w:rsid w:val="00C25C80"/>
    <w:rsid w:val="00C27DE5"/>
    <w:rsid w:val="00C35350"/>
    <w:rsid w:val="00C365DB"/>
    <w:rsid w:val="00C4043D"/>
    <w:rsid w:val="00C409B6"/>
    <w:rsid w:val="00C416DA"/>
    <w:rsid w:val="00C500F7"/>
    <w:rsid w:val="00C5023D"/>
    <w:rsid w:val="00C50AEE"/>
    <w:rsid w:val="00C51064"/>
    <w:rsid w:val="00C51362"/>
    <w:rsid w:val="00C518F8"/>
    <w:rsid w:val="00C52B25"/>
    <w:rsid w:val="00C5637B"/>
    <w:rsid w:val="00C56570"/>
    <w:rsid w:val="00C57873"/>
    <w:rsid w:val="00C617B5"/>
    <w:rsid w:val="00C62089"/>
    <w:rsid w:val="00C63F0A"/>
    <w:rsid w:val="00C648E6"/>
    <w:rsid w:val="00C64F21"/>
    <w:rsid w:val="00C66FCC"/>
    <w:rsid w:val="00C703A8"/>
    <w:rsid w:val="00C71A74"/>
    <w:rsid w:val="00C74D6E"/>
    <w:rsid w:val="00C77CA9"/>
    <w:rsid w:val="00C80052"/>
    <w:rsid w:val="00C8310C"/>
    <w:rsid w:val="00C8326A"/>
    <w:rsid w:val="00C85339"/>
    <w:rsid w:val="00C873FE"/>
    <w:rsid w:val="00C8748E"/>
    <w:rsid w:val="00C93063"/>
    <w:rsid w:val="00CA090D"/>
    <w:rsid w:val="00CA15E9"/>
    <w:rsid w:val="00CA350E"/>
    <w:rsid w:val="00CA3FA2"/>
    <w:rsid w:val="00CA3FAE"/>
    <w:rsid w:val="00CA408B"/>
    <w:rsid w:val="00CA56E4"/>
    <w:rsid w:val="00CA6452"/>
    <w:rsid w:val="00CB45B7"/>
    <w:rsid w:val="00CB4C56"/>
    <w:rsid w:val="00CB4E8D"/>
    <w:rsid w:val="00CC11EC"/>
    <w:rsid w:val="00CC2357"/>
    <w:rsid w:val="00CC41CE"/>
    <w:rsid w:val="00CC70C0"/>
    <w:rsid w:val="00CC7BC6"/>
    <w:rsid w:val="00CD0D7A"/>
    <w:rsid w:val="00CD29FF"/>
    <w:rsid w:val="00CD2B4C"/>
    <w:rsid w:val="00CD63A9"/>
    <w:rsid w:val="00CE1F63"/>
    <w:rsid w:val="00CE20CD"/>
    <w:rsid w:val="00CE38D8"/>
    <w:rsid w:val="00CF069B"/>
    <w:rsid w:val="00CF20C6"/>
    <w:rsid w:val="00CF3665"/>
    <w:rsid w:val="00CF3FF4"/>
    <w:rsid w:val="00CF52D2"/>
    <w:rsid w:val="00CF5DD2"/>
    <w:rsid w:val="00D034FC"/>
    <w:rsid w:val="00D05FA2"/>
    <w:rsid w:val="00D07290"/>
    <w:rsid w:val="00D07D8E"/>
    <w:rsid w:val="00D142B7"/>
    <w:rsid w:val="00D14CE6"/>
    <w:rsid w:val="00D15074"/>
    <w:rsid w:val="00D207EC"/>
    <w:rsid w:val="00D231CA"/>
    <w:rsid w:val="00D244C8"/>
    <w:rsid w:val="00D27234"/>
    <w:rsid w:val="00D30D0B"/>
    <w:rsid w:val="00D313C3"/>
    <w:rsid w:val="00D31F8F"/>
    <w:rsid w:val="00D37912"/>
    <w:rsid w:val="00D40238"/>
    <w:rsid w:val="00D43D49"/>
    <w:rsid w:val="00D4417A"/>
    <w:rsid w:val="00D5005D"/>
    <w:rsid w:val="00D51CC1"/>
    <w:rsid w:val="00D54933"/>
    <w:rsid w:val="00D56943"/>
    <w:rsid w:val="00D571B4"/>
    <w:rsid w:val="00D6008A"/>
    <w:rsid w:val="00D6093C"/>
    <w:rsid w:val="00D65260"/>
    <w:rsid w:val="00D66BD7"/>
    <w:rsid w:val="00D6786D"/>
    <w:rsid w:val="00D71F0C"/>
    <w:rsid w:val="00D71F7B"/>
    <w:rsid w:val="00D7297D"/>
    <w:rsid w:val="00D72B27"/>
    <w:rsid w:val="00D737DC"/>
    <w:rsid w:val="00D742D8"/>
    <w:rsid w:val="00D74499"/>
    <w:rsid w:val="00D7471D"/>
    <w:rsid w:val="00D755D9"/>
    <w:rsid w:val="00D765AB"/>
    <w:rsid w:val="00D76F5B"/>
    <w:rsid w:val="00D8199E"/>
    <w:rsid w:val="00D82C18"/>
    <w:rsid w:val="00D83E1A"/>
    <w:rsid w:val="00D85E13"/>
    <w:rsid w:val="00D85E40"/>
    <w:rsid w:val="00D86FE4"/>
    <w:rsid w:val="00D91942"/>
    <w:rsid w:val="00D921AB"/>
    <w:rsid w:val="00D9293E"/>
    <w:rsid w:val="00D93849"/>
    <w:rsid w:val="00DA0C76"/>
    <w:rsid w:val="00DA1F86"/>
    <w:rsid w:val="00DA245D"/>
    <w:rsid w:val="00DA3AA8"/>
    <w:rsid w:val="00DA4964"/>
    <w:rsid w:val="00DA51C7"/>
    <w:rsid w:val="00DA687D"/>
    <w:rsid w:val="00DB0023"/>
    <w:rsid w:val="00DB6AC2"/>
    <w:rsid w:val="00DC33F4"/>
    <w:rsid w:val="00DC47D4"/>
    <w:rsid w:val="00DC5BEA"/>
    <w:rsid w:val="00DC6AB2"/>
    <w:rsid w:val="00DC7402"/>
    <w:rsid w:val="00DC7982"/>
    <w:rsid w:val="00DD0FF0"/>
    <w:rsid w:val="00DD1CC5"/>
    <w:rsid w:val="00DD314C"/>
    <w:rsid w:val="00DD3673"/>
    <w:rsid w:val="00DD3734"/>
    <w:rsid w:val="00DD408F"/>
    <w:rsid w:val="00DD6243"/>
    <w:rsid w:val="00DD721A"/>
    <w:rsid w:val="00DD79DA"/>
    <w:rsid w:val="00DE0423"/>
    <w:rsid w:val="00DE3968"/>
    <w:rsid w:val="00DE3EA4"/>
    <w:rsid w:val="00DE5BB9"/>
    <w:rsid w:val="00DF068F"/>
    <w:rsid w:val="00DF18B3"/>
    <w:rsid w:val="00DF2BDA"/>
    <w:rsid w:val="00DF5128"/>
    <w:rsid w:val="00DF6C3D"/>
    <w:rsid w:val="00DF7532"/>
    <w:rsid w:val="00E018B9"/>
    <w:rsid w:val="00E02F79"/>
    <w:rsid w:val="00E0389B"/>
    <w:rsid w:val="00E07819"/>
    <w:rsid w:val="00E12610"/>
    <w:rsid w:val="00E1295A"/>
    <w:rsid w:val="00E16255"/>
    <w:rsid w:val="00E2026C"/>
    <w:rsid w:val="00E23820"/>
    <w:rsid w:val="00E24A6C"/>
    <w:rsid w:val="00E25290"/>
    <w:rsid w:val="00E25EBF"/>
    <w:rsid w:val="00E26DDD"/>
    <w:rsid w:val="00E31F03"/>
    <w:rsid w:val="00E34806"/>
    <w:rsid w:val="00E35107"/>
    <w:rsid w:val="00E4189A"/>
    <w:rsid w:val="00E41BF5"/>
    <w:rsid w:val="00E41EDD"/>
    <w:rsid w:val="00E427CA"/>
    <w:rsid w:val="00E4323B"/>
    <w:rsid w:val="00E435B3"/>
    <w:rsid w:val="00E43AD1"/>
    <w:rsid w:val="00E46BC5"/>
    <w:rsid w:val="00E52016"/>
    <w:rsid w:val="00E52DAC"/>
    <w:rsid w:val="00E530F4"/>
    <w:rsid w:val="00E55068"/>
    <w:rsid w:val="00E55226"/>
    <w:rsid w:val="00E72DC9"/>
    <w:rsid w:val="00E74A35"/>
    <w:rsid w:val="00E753D0"/>
    <w:rsid w:val="00E75DCF"/>
    <w:rsid w:val="00E83861"/>
    <w:rsid w:val="00E84D66"/>
    <w:rsid w:val="00E84DBA"/>
    <w:rsid w:val="00E9088F"/>
    <w:rsid w:val="00EA0D63"/>
    <w:rsid w:val="00EA475D"/>
    <w:rsid w:val="00EA7032"/>
    <w:rsid w:val="00EB0991"/>
    <w:rsid w:val="00EB4DA3"/>
    <w:rsid w:val="00EB4E12"/>
    <w:rsid w:val="00EC0D11"/>
    <w:rsid w:val="00ED2C50"/>
    <w:rsid w:val="00ED3634"/>
    <w:rsid w:val="00ED5367"/>
    <w:rsid w:val="00ED5F05"/>
    <w:rsid w:val="00ED7846"/>
    <w:rsid w:val="00EE00C7"/>
    <w:rsid w:val="00EE3431"/>
    <w:rsid w:val="00EE39BF"/>
    <w:rsid w:val="00EE6FA7"/>
    <w:rsid w:val="00EE7286"/>
    <w:rsid w:val="00EE7D85"/>
    <w:rsid w:val="00EF08AC"/>
    <w:rsid w:val="00EF22E6"/>
    <w:rsid w:val="00EF79B3"/>
    <w:rsid w:val="00F007A2"/>
    <w:rsid w:val="00F01271"/>
    <w:rsid w:val="00F02484"/>
    <w:rsid w:val="00F041D1"/>
    <w:rsid w:val="00F04A49"/>
    <w:rsid w:val="00F077A8"/>
    <w:rsid w:val="00F13D15"/>
    <w:rsid w:val="00F15453"/>
    <w:rsid w:val="00F20089"/>
    <w:rsid w:val="00F2116A"/>
    <w:rsid w:val="00F219A0"/>
    <w:rsid w:val="00F27759"/>
    <w:rsid w:val="00F308CD"/>
    <w:rsid w:val="00F316B0"/>
    <w:rsid w:val="00F332BF"/>
    <w:rsid w:val="00F37110"/>
    <w:rsid w:val="00F375D9"/>
    <w:rsid w:val="00F376E9"/>
    <w:rsid w:val="00F41238"/>
    <w:rsid w:val="00F4362D"/>
    <w:rsid w:val="00F45B7F"/>
    <w:rsid w:val="00F45EC7"/>
    <w:rsid w:val="00F47825"/>
    <w:rsid w:val="00F50D10"/>
    <w:rsid w:val="00F53693"/>
    <w:rsid w:val="00F573D1"/>
    <w:rsid w:val="00F637D4"/>
    <w:rsid w:val="00F6459B"/>
    <w:rsid w:val="00F64630"/>
    <w:rsid w:val="00F65633"/>
    <w:rsid w:val="00F65AE1"/>
    <w:rsid w:val="00F6710C"/>
    <w:rsid w:val="00F67587"/>
    <w:rsid w:val="00F70A25"/>
    <w:rsid w:val="00F70DCA"/>
    <w:rsid w:val="00F7320C"/>
    <w:rsid w:val="00F74380"/>
    <w:rsid w:val="00F80AFE"/>
    <w:rsid w:val="00F8132A"/>
    <w:rsid w:val="00F81894"/>
    <w:rsid w:val="00F82D97"/>
    <w:rsid w:val="00F84157"/>
    <w:rsid w:val="00F84794"/>
    <w:rsid w:val="00F84D8C"/>
    <w:rsid w:val="00F850CD"/>
    <w:rsid w:val="00F85A9E"/>
    <w:rsid w:val="00F86582"/>
    <w:rsid w:val="00F87984"/>
    <w:rsid w:val="00F91E13"/>
    <w:rsid w:val="00F926E8"/>
    <w:rsid w:val="00F95D93"/>
    <w:rsid w:val="00FA3B6D"/>
    <w:rsid w:val="00FA7DCD"/>
    <w:rsid w:val="00FB22F4"/>
    <w:rsid w:val="00FB2857"/>
    <w:rsid w:val="00FC3DC0"/>
    <w:rsid w:val="00FC48D0"/>
    <w:rsid w:val="00FC5882"/>
    <w:rsid w:val="00FC5DBD"/>
    <w:rsid w:val="00FC66E0"/>
    <w:rsid w:val="00FC744A"/>
    <w:rsid w:val="00FC7B7B"/>
    <w:rsid w:val="00FD152A"/>
    <w:rsid w:val="00FD2612"/>
    <w:rsid w:val="00FD5BCF"/>
    <w:rsid w:val="00FD608E"/>
    <w:rsid w:val="00FE12F0"/>
    <w:rsid w:val="00FE687B"/>
    <w:rsid w:val="00FE7BDD"/>
    <w:rsid w:val="00FF4236"/>
    <w:rsid w:val="00FF5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F502272"/>
  <w15:docId w15:val="{E7D6EDD8-F5AB-4555-8446-F6EA2CE86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38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AB7C15"/>
    <w:pPr>
      <w:ind w:left="720"/>
    </w:pPr>
  </w:style>
  <w:style w:type="paragraph" w:styleId="BalloonText">
    <w:name w:val="Balloon Text"/>
    <w:basedOn w:val="Normal"/>
    <w:link w:val="BalloonTextChar"/>
    <w:rsid w:val="000A67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67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32B6"/>
    <w:pPr>
      <w:ind w:left="720"/>
      <w:contextualSpacing/>
    </w:pPr>
  </w:style>
  <w:style w:type="paragraph" w:styleId="Header">
    <w:name w:val="header"/>
    <w:basedOn w:val="Normal"/>
    <w:link w:val="HeaderChar"/>
    <w:rsid w:val="009D20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20FD"/>
    <w:rPr>
      <w:sz w:val="24"/>
      <w:szCs w:val="24"/>
    </w:rPr>
  </w:style>
  <w:style w:type="paragraph" w:styleId="Footer">
    <w:name w:val="footer"/>
    <w:basedOn w:val="Normal"/>
    <w:link w:val="FooterChar"/>
    <w:rsid w:val="009D20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D20F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1971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359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91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0416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5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7897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45</Words>
  <Characters>677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ed Agenda with Objectives</vt:lpstr>
    </vt:vector>
  </TitlesOfParts>
  <Company>VUMC</Company>
  <LinksUpToDate>false</LinksUpToDate>
  <CharactersWithSpaces>7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Agenda with Objectives</dc:title>
  <dc:creator>Cupples, Amanda C</dc:creator>
  <cp:lastModifiedBy>Ernst, Kelly</cp:lastModifiedBy>
  <cp:revision>3</cp:revision>
  <cp:lastPrinted>2017-06-20T18:55:00Z</cp:lastPrinted>
  <dcterms:created xsi:type="dcterms:W3CDTF">2022-11-16T22:17:00Z</dcterms:created>
  <dcterms:modified xsi:type="dcterms:W3CDTF">2022-11-16T22:18:00Z</dcterms:modified>
</cp:coreProperties>
</file>